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758440" w14:textId="77777777" w:rsidR="00011159" w:rsidRDefault="00011159" w:rsidP="00011159">
      <w:pPr>
        <w:spacing w:after="0" w:line="240" w:lineRule="auto"/>
      </w:pPr>
      <w:r>
        <w:t>SQL&gt; SET serveroutput on</w:t>
      </w:r>
    </w:p>
    <w:p w14:paraId="2D5F86F5" w14:textId="77777777" w:rsidR="00011159" w:rsidRDefault="00011159" w:rsidP="00011159">
      <w:pPr>
        <w:spacing w:after="0" w:line="240" w:lineRule="auto"/>
      </w:pPr>
      <w:r>
        <w:t>SQL&gt; /* Drop tables, sequence, and other objects you create*/</w:t>
      </w:r>
    </w:p>
    <w:p w14:paraId="44C93AA6" w14:textId="77777777" w:rsidR="00011159" w:rsidRDefault="00011159" w:rsidP="00011159">
      <w:pPr>
        <w:spacing w:after="0" w:line="240" w:lineRule="auto"/>
      </w:pPr>
      <w:r>
        <w:t>SQL&gt; DROP TABLE OrderDetails;</w:t>
      </w:r>
    </w:p>
    <w:p w14:paraId="76DBBD61" w14:textId="77777777" w:rsidR="00011159" w:rsidRDefault="00011159" w:rsidP="00011159">
      <w:pPr>
        <w:spacing w:after="0" w:line="240" w:lineRule="auto"/>
      </w:pPr>
    </w:p>
    <w:p w14:paraId="66FD3297" w14:textId="77777777" w:rsidR="00011159" w:rsidRDefault="00011159" w:rsidP="00011159">
      <w:pPr>
        <w:spacing w:after="0" w:line="240" w:lineRule="auto"/>
      </w:pPr>
      <w:r>
        <w:t>Table ORDERDETAILS dropped.</w:t>
      </w:r>
    </w:p>
    <w:p w14:paraId="1A8AAA8B" w14:textId="77777777" w:rsidR="00011159" w:rsidRDefault="00011159" w:rsidP="00011159">
      <w:pPr>
        <w:spacing w:after="0" w:line="240" w:lineRule="auto"/>
      </w:pPr>
    </w:p>
    <w:p w14:paraId="54BD483F" w14:textId="77777777" w:rsidR="00011159" w:rsidRDefault="00011159" w:rsidP="00011159">
      <w:pPr>
        <w:spacing w:after="0" w:line="240" w:lineRule="auto"/>
      </w:pPr>
      <w:r>
        <w:t>SQL&gt; DROP TABLE Item;</w:t>
      </w:r>
    </w:p>
    <w:p w14:paraId="7C898A1A" w14:textId="77777777" w:rsidR="00011159" w:rsidRDefault="00011159" w:rsidP="00011159">
      <w:pPr>
        <w:spacing w:after="0" w:line="240" w:lineRule="auto"/>
      </w:pPr>
    </w:p>
    <w:p w14:paraId="4383F2E5" w14:textId="77777777" w:rsidR="00011159" w:rsidRDefault="00011159" w:rsidP="00011159">
      <w:pPr>
        <w:spacing w:after="0" w:line="240" w:lineRule="auto"/>
      </w:pPr>
      <w:r>
        <w:t>Table ITEM dropped.</w:t>
      </w:r>
    </w:p>
    <w:p w14:paraId="380A00F3" w14:textId="77777777" w:rsidR="00011159" w:rsidRDefault="00011159" w:rsidP="00011159">
      <w:pPr>
        <w:spacing w:after="0" w:line="240" w:lineRule="auto"/>
      </w:pPr>
    </w:p>
    <w:p w14:paraId="72D3483C" w14:textId="77777777" w:rsidR="00011159" w:rsidRDefault="00011159" w:rsidP="00011159">
      <w:pPr>
        <w:spacing w:after="0" w:line="240" w:lineRule="auto"/>
      </w:pPr>
      <w:r>
        <w:t>SQL&gt; DROP TABLE CustomerOrder;</w:t>
      </w:r>
    </w:p>
    <w:p w14:paraId="2E871D75" w14:textId="77777777" w:rsidR="00011159" w:rsidRDefault="00011159" w:rsidP="00011159">
      <w:pPr>
        <w:spacing w:after="0" w:line="240" w:lineRule="auto"/>
      </w:pPr>
    </w:p>
    <w:p w14:paraId="1081EE7E" w14:textId="77777777" w:rsidR="00011159" w:rsidRDefault="00011159" w:rsidP="00011159">
      <w:pPr>
        <w:spacing w:after="0" w:line="240" w:lineRule="auto"/>
      </w:pPr>
      <w:r>
        <w:t>Table CUSTOMERORDER dropped.</w:t>
      </w:r>
    </w:p>
    <w:p w14:paraId="63A71B35" w14:textId="77777777" w:rsidR="00011159" w:rsidRDefault="00011159" w:rsidP="00011159">
      <w:pPr>
        <w:spacing w:after="0" w:line="240" w:lineRule="auto"/>
      </w:pPr>
    </w:p>
    <w:p w14:paraId="1CCBAC61" w14:textId="77777777" w:rsidR="00011159" w:rsidRDefault="00011159" w:rsidP="00011159">
      <w:pPr>
        <w:spacing w:after="0" w:line="240" w:lineRule="auto"/>
      </w:pPr>
      <w:r>
        <w:t>SQL&gt; DROP TABLE ItemType;</w:t>
      </w:r>
    </w:p>
    <w:p w14:paraId="4CA0BCD6" w14:textId="77777777" w:rsidR="00011159" w:rsidRDefault="00011159" w:rsidP="00011159">
      <w:pPr>
        <w:spacing w:after="0" w:line="240" w:lineRule="auto"/>
      </w:pPr>
    </w:p>
    <w:p w14:paraId="4D792F0A" w14:textId="77777777" w:rsidR="00011159" w:rsidRDefault="00011159" w:rsidP="00011159">
      <w:pPr>
        <w:spacing w:after="0" w:line="240" w:lineRule="auto"/>
      </w:pPr>
      <w:r>
        <w:t>Table ITEMTYPE dropped.</w:t>
      </w:r>
    </w:p>
    <w:p w14:paraId="3D0E6F8B" w14:textId="77777777" w:rsidR="00011159" w:rsidRDefault="00011159" w:rsidP="00011159">
      <w:pPr>
        <w:spacing w:after="0" w:line="240" w:lineRule="auto"/>
      </w:pPr>
    </w:p>
    <w:p w14:paraId="6DDA0A53" w14:textId="77777777" w:rsidR="00011159" w:rsidRDefault="00011159" w:rsidP="00011159">
      <w:pPr>
        <w:spacing w:after="0" w:line="240" w:lineRule="auto"/>
      </w:pPr>
      <w:r>
        <w:t>SQL&gt; DROP TABLE Customer;</w:t>
      </w:r>
    </w:p>
    <w:p w14:paraId="60CB0265" w14:textId="77777777" w:rsidR="00011159" w:rsidRDefault="00011159" w:rsidP="00011159">
      <w:pPr>
        <w:spacing w:after="0" w:line="240" w:lineRule="auto"/>
      </w:pPr>
    </w:p>
    <w:p w14:paraId="6727BA6D" w14:textId="77777777" w:rsidR="00011159" w:rsidRDefault="00011159" w:rsidP="00011159">
      <w:pPr>
        <w:spacing w:after="0" w:line="240" w:lineRule="auto"/>
      </w:pPr>
      <w:r>
        <w:t>Table CUSTOMER dropped.</w:t>
      </w:r>
    </w:p>
    <w:p w14:paraId="7A27CA5A" w14:textId="77777777" w:rsidR="00011159" w:rsidRDefault="00011159" w:rsidP="00011159">
      <w:pPr>
        <w:spacing w:after="0" w:line="240" w:lineRule="auto"/>
      </w:pPr>
    </w:p>
    <w:p w14:paraId="638AC7F8" w14:textId="77777777" w:rsidR="00011159" w:rsidRDefault="00011159" w:rsidP="00011159">
      <w:pPr>
        <w:spacing w:after="0" w:line="240" w:lineRule="auto"/>
      </w:pPr>
      <w:r>
        <w:t>SQL&gt; DROP SEQUENCE Customer_Seq;</w:t>
      </w:r>
    </w:p>
    <w:p w14:paraId="5E2656E0" w14:textId="77777777" w:rsidR="00011159" w:rsidRDefault="00011159" w:rsidP="00011159">
      <w:pPr>
        <w:spacing w:after="0" w:line="240" w:lineRule="auto"/>
      </w:pPr>
    </w:p>
    <w:p w14:paraId="7FDFAAC9" w14:textId="77777777" w:rsidR="00011159" w:rsidRDefault="00011159" w:rsidP="00011159">
      <w:pPr>
        <w:spacing w:after="0" w:line="240" w:lineRule="auto"/>
      </w:pPr>
      <w:r>
        <w:t>Sequence CUSTOMER_SEQ dropped.</w:t>
      </w:r>
    </w:p>
    <w:p w14:paraId="42A7D1F0" w14:textId="77777777" w:rsidR="00011159" w:rsidRDefault="00011159" w:rsidP="00011159">
      <w:pPr>
        <w:spacing w:after="0" w:line="240" w:lineRule="auto"/>
      </w:pPr>
    </w:p>
    <w:p w14:paraId="3B2DB3D6" w14:textId="77777777" w:rsidR="00011159" w:rsidRDefault="00011159" w:rsidP="00011159">
      <w:pPr>
        <w:spacing w:after="0" w:line="240" w:lineRule="auto"/>
      </w:pPr>
      <w:r>
        <w:t>SQL&gt; DROP SEQUENCE CustomerOrder_Seq;</w:t>
      </w:r>
    </w:p>
    <w:p w14:paraId="6358F5CD" w14:textId="77777777" w:rsidR="00011159" w:rsidRDefault="00011159" w:rsidP="00011159">
      <w:pPr>
        <w:spacing w:after="0" w:line="240" w:lineRule="auto"/>
      </w:pPr>
    </w:p>
    <w:p w14:paraId="66DAAA3D" w14:textId="77777777" w:rsidR="00011159" w:rsidRDefault="00011159" w:rsidP="00011159">
      <w:pPr>
        <w:spacing w:after="0" w:line="240" w:lineRule="auto"/>
      </w:pPr>
      <w:r>
        <w:t>Sequence CUSTOMERORDER_SEQ dropped.</w:t>
      </w:r>
    </w:p>
    <w:p w14:paraId="6DC1CE28" w14:textId="77777777" w:rsidR="00011159" w:rsidRDefault="00011159" w:rsidP="00011159">
      <w:pPr>
        <w:spacing w:after="0" w:line="240" w:lineRule="auto"/>
      </w:pPr>
    </w:p>
    <w:p w14:paraId="3F0ED93B" w14:textId="77777777" w:rsidR="00011159" w:rsidRDefault="00011159" w:rsidP="00011159">
      <w:pPr>
        <w:spacing w:after="0" w:line="240" w:lineRule="auto"/>
      </w:pPr>
      <w:r>
        <w:t>SQL&gt; DROP SEQUENCE OrderDetails_Seq;</w:t>
      </w:r>
    </w:p>
    <w:p w14:paraId="37B07A49" w14:textId="77777777" w:rsidR="00011159" w:rsidRDefault="00011159" w:rsidP="00011159">
      <w:pPr>
        <w:spacing w:after="0" w:line="240" w:lineRule="auto"/>
      </w:pPr>
    </w:p>
    <w:p w14:paraId="085011CC" w14:textId="77777777" w:rsidR="00011159" w:rsidRDefault="00011159" w:rsidP="00011159">
      <w:pPr>
        <w:spacing w:after="0" w:line="240" w:lineRule="auto"/>
      </w:pPr>
      <w:r>
        <w:t>Sequence ORDERDETAILS_SEQ dropped.</w:t>
      </w:r>
    </w:p>
    <w:p w14:paraId="02C77955" w14:textId="77777777" w:rsidR="00011159" w:rsidRDefault="00011159" w:rsidP="00011159">
      <w:pPr>
        <w:spacing w:after="0" w:line="240" w:lineRule="auto"/>
      </w:pPr>
    </w:p>
    <w:p w14:paraId="39866A87" w14:textId="77777777" w:rsidR="00011159" w:rsidRDefault="00011159" w:rsidP="00011159">
      <w:pPr>
        <w:spacing w:after="0" w:line="240" w:lineRule="auto"/>
      </w:pPr>
      <w:r>
        <w:t>SQL&gt; DROP SEQUENCE Item_Seq;</w:t>
      </w:r>
    </w:p>
    <w:p w14:paraId="74B17CCE" w14:textId="77777777" w:rsidR="00011159" w:rsidRDefault="00011159" w:rsidP="00011159">
      <w:pPr>
        <w:spacing w:after="0" w:line="240" w:lineRule="auto"/>
      </w:pPr>
    </w:p>
    <w:p w14:paraId="580DF1C8" w14:textId="77777777" w:rsidR="00011159" w:rsidRDefault="00011159" w:rsidP="00011159">
      <w:pPr>
        <w:spacing w:after="0" w:line="240" w:lineRule="auto"/>
      </w:pPr>
      <w:r>
        <w:t>Sequence ITEM_SEQ dropped.</w:t>
      </w:r>
    </w:p>
    <w:p w14:paraId="2A0164BE" w14:textId="77777777" w:rsidR="00011159" w:rsidRDefault="00011159" w:rsidP="00011159">
      <w:pPr>
        <w:spacing w:after="0" w:line="240" w:lineRule="auto"/>
      </w:pPr>
    </w:p>
    <w:p w14:paraId="128293C2" w14:textId="77777777" w:rsidR="00011159" w:rsidRDefault="00011159" w:rsidP="00011159">
      <w:pPr>
        <w:spacing w:after="0" w:line="240" w:lineRule="auto"/>
      </w:pPr>
      <w:r>
        <w:t>SQL&gt; DROP SEQUENCE ItemType_Seq;</w:t>
      </w:r>
    </w:p>
    <w:p w14:paraId="366B3EF0" w14:textId="77777777" w:rsidR="00011159" w:rsidRDefault="00011159" w:rsidP="00011159">
      <w:pPr>
        <w:spacing w:after="0" w:line="240" w:lineRule="auto"/>
      </w:pPr>
    </w:p>
    <w:p w14:paraId="4B5A3F46" w14:textId="77777777" w:rsidR="00011159" w:rsidRDefault="00011159" w:rsidP="00011159">
      <w:pPr>
        <w:spacing w:after="0" w:line="240" w:lineRule="auto"/>
      </w:pPr>
      <w:r>
        <w:t>Sequence ITEMTYPE_SEQ dropped.</w:t>
      </w:r>
    </w:p>
    <w:p w14:paraId="603A4236" w14:textId="77777777" w:rsidR="00011159" w:rsidRDefault="00011159" w:rsidP="00011159">
      <w:pPr>
        <w:spacing w:after="0" w:line="240" w:lineRule="auto"/>
      </w:pPr>
    </w:p>
    <w:p w14:paraId="360AED08" w14:textId="77777777" w:rsidR="00011159" w:rsidRDefault="00011159" w:rsidP="00011159">
      <w:pPr>
        <w:spacing w:after="0" w:line="240" w:lineRule="auto"/>
      </w:pPr>
      <w:r>
        <w:t>SQL&gt; /* Create 5 tables */</w:t>
      </w:r>
    </w:p>
    <w:p w14:paraId="5C341675" w14:textId="77777777" w:rsidR="00011159" w:rsidRDefault="00011159" w:rsidP="00011159">
      <w:pPr>
        <w:spacing w:after="0" w:line="240" w:lineRule="auto"/>
      </w:pPr>
      <w:r>
        <w:t>SQL&gt; CREATE TABLE Customer</w:t>
      </w:r>
    </w:p>
    <w:p w14:paraId="554E7C71" w14:textId="77777777" w:rsidR="00011159" w:rsidRDefault="00011159" w:rsidP="00011159">
      <w:pPr>
        <w:spacing w:after="0" w:line="240" w:lineRule="auto"/>
      </w:pPr>
      <w:r>
        <w:t>(</w:t>
      </w:r>
    </w:p>
    <w:p w14:paraId="3F08D125" w14:textId="77777777" w:rsidR="00011159" w:rsidRDefault="00011159" w:rsidP="00011159">
      <w:pPr>
        <w:spacing w:after="0" w:line="240" w:lineRule="auto"/>
      </w:pPr>
      <w:r>
        <w:t xml:space="preserve">  Customer_ID</w:t>
      </w:r>
      <w:r>
        <w:tab/>
      </w:r>
      <w:r>
        <w:tab/>
        <w:t>NUMBER         NOT NULL,</w:t>
      </w:r>
    </w:p>
    <w:p w14:paraId="504C46F7" w14:textId="77777777" w:rsidR="00011159" w:rsidRDefault="00011159" w:rsidP="00011159">
      <w:pPr>
        <w:spacing w:after="0" w:line="240" w:lineRule="auto"/>
      </w:pPr>
      <w:r>
        <w:t xml:space="preserve">  Cust_FName</w:t>
      </w:r>
      <w:r>
        <w:tab/>
        <w:t xml:space="preserve">  VARCHAR2 (50),</w:t>
      </w:r>
      <w:r>
        <w:tab/>
      </w:r>
    </w:p>
    <w:p w14:paraId="194B595C" w14:textId="77777777" w:rsidR="00011159" w:rsidRDefault="00011159" w:rsidP="00011159">
      <w:pPr>
        <w:spacing w:after="0" w:line="240" w:lineRule="auto"/>
      </w:pPr>
      <w:r>
        <w:t xml:space="preserve">  Cust_LName</w:t>
      </w:r>
      <w:r>
        <w:tab/>
        <w:t xml:space="preserve">  VARCHAR2 (50),</w:t>
      </w:r>
      <w:r>
        <w:tab/>
      </w:r>
    </w:p>
    <w:p w14:paraId="7AAFD9E9" w14:textId="77777777" w:rsidR="00011159" w:rsidRDefault="00011159" w:rsidP="00011159">
      <w:pPr>
        <w:spacing w:after="0" w:line="240" w:lineRule="auto"/>
      </w:pPr>
      <w:r>
        <w:lastRenderedPageBreak/>
        <w:t xml:space="preserve">  Cust_Address</w:t>
      </w:r>
      <w:r>
        <w:tab/>
        <w:t>VARCHAR2 (100),</w:t>
      </w:r>
      <w:r>
        <w:tab/>
      </w:r>
    </w:p>
    <w:p w14:paraId="4747C863" w14:textId="77777777" w:rsidR="00011159" w:rsidRDefault="00011159" w:rsidP="00011159">
      <w:pPr>
        <w:spacing w:after="0" w:line="240" w:lineRule="auto"/>
      </w:pPr>
      <w:r>
        <w:t xml:space="preserve">  Cust_ZipCode</w:t>
      </w:r>
      <w:r>
        <w:tab/>
        <w:t>VARCHAR2(10),</w:t>
      </w:r>
    </w:p>
    <w:p w14:paraId="27DF6AD6" w14:textId="77777777" w:rsidR="00011159" w:rsidRDefault="00011159" w:rsidP="00011159">
      <w:pPr>
        <w:spacing w:after="0" w:line="240" w:lineRule="auto"/>
      </w:pPr>
      <w:r>
        <w:t xml:space="preserve">  Cust_PhoneNum VARCHAR2(15),</w:t>
      </w:r>
    </w:p>
    <w:p w14:paraId="41126AA9" w14:textId="77777777" w:rsidR="00011159" w:rsidRDefault="00011159" w:rsidP="00011159">
      <w:pPr>
        <w:spacing w:after="0" w:line="240" w:lineRule="auto"/>
      </w:pPr>
      <w:r>
        <w:t xml:space="preserve">  Cust_Email    VARCHAR2(50),</w:t>
      </w:r>
    </w:p>
    <w:p w14:paraId="7A92A3D7" w14:textId="77777777" w:rsidR="00011159" w:rsidRDefault="00011159" w:rsidP="00011159">
      <w:pPr>
        <w:spacing w:after="0" w:line="240" w:lineRule="auto"/>
      </w:pPr>
      <w:r>
        <w:t xml:space="preserve">  CONSTRAINT    pk_customer PRIMARY KEY (Customer_ID)</w:t>
      </w:r>
    </w:p>
    <w:p w14:paraId="66A47620" w14:textId="77777777" w:rsidR="00011159" w:rsidRDefault="00011159" w:rsidP="00011159">
      <w:pPr>
        <w:spacing w:after="0" w:line="240" w:lineRule="auto"/>
      </w:pPr>
      <w:r>
        <w:t>);</w:t>
      </w:r>
    </w:p>
    <w:p w14:paraId="4E548FC0" w14:textId="77777777" w:rsidR="00011159" w:rsidRDefault="00011159" w:rsidP="00011159">
      <w:pPr>
        <w:spacing w:after="0" w:line="240" w:lineRule="auto"/>
      </w:pPr>
    </w:p>
    <w:p w14:paraId="1D1BA8B2" w14:textId="77777777" w:rsidR="00011159" w:rsidRDefault="00011159" w:rsidP="00011159">
      <w:pPr>
        <w:spacing w:after="0" w:line="240" w:lineRule="auto"/>
      </w:pPr>
      <w:r>
        <w:t>Table CUSTOMER created.</w:t>
      </w:r>
    </w:p>
    <w:p w14:paraId="49237660" w14:textId="77777777" w:rsidR="00011159" w:rsidRDefault="00011159" w:rsidP="00011159">
      <w:pPr>
        <w:spacing w:after="0" w:line="240" w:lineRule="auto"/>
      </w:pPr>
    </w:p>
    <w:p w14:paraId="7081262D" w14:textId="77777777" w:rsidR="00011159" w:rsidRDefault="00011159" w:rsidP="00011159">
      <w:pPr>
        <w:spacing w:after="0" w:line="240" w:lineRule="auto"/>
      </w:pPr>
      <w:r>
        <w:t>SQL&gt; COMMENT ON TABLE Customer IS 'Table used to store Customer information';</w:t>
      </w:r>
    </w:p>
    <w:p w14:paraId="25A27C5E" w14:textId="77777777" w:rsidR="00011159" w:rsidRDefault="00011159" w:rsidP="00011159">
      <w:pPr>
        <w:spacing w:after="0" w:line="240" w:lineRule="auto"/>
      </w:pPr>
    </w:p>
    <w:p w14:paraId="6589EAE7" w14:textId="77777777" w:rsidR="00011159" w:rsidRDefault="00011159" w:rsidP="00011159">
      <w:pPr>
        <w:spacing w:after="0" w:line="240" w:lineRule="auto"/>
      </w:pPr>
      <w:r>
        <w:t>Comment on table customer 'TABLE USED TO STORE CUSTOMER INFORMATION' succeeded.</w:t>
      </w:r>
    </w:p>
    <w:p w14:paraId="77058811" w14:textId="77777777" w:rsidR="00011159" w:rsidRDefault="00011159" w:rsidP="00011159">
      <w:pPr>
        <w:spacing w:after="0" w:line="240" w:lineRule="auto"/>
      </w:pPr>
    </w:p>
    <w:p w14:paraId="2A41E073" w14:textId="4C7FE67F" w:rsidR="00011159" w:rsidRDefault="00011159" w:rsidP="00011159">
      <w:pPr>
        <w:spacing w:after="0" w:line="240" w:lineRule="auto"/>
      </w:pPr>
      <w:r>
        <w:t>SQL&gt; DESCRIBE Customer;</w:t>
      </w:r>
    </w:p>
    <w:p w14:paraId="61BA7BD0" w14:textId="72743B84" w:rsidR="001C40FA" w:rsidRDefault="001C40FA" w:rsidP="00011159">
      <w:pPr>
        <w:spacing w:after="0" w:line="240" w:lineRule="auto"/>
      </w:pPr>
    </w:p>
    <w:p w14:paraId="701C3C19" w14:textId="6142D138" w:rsidR="001C40FA" w:rsidRDefault="00E85D2D" w:rsidP="00011159">
      <w:pPr>
        <w:spacing w:after="0" w:line="240" w:lineRule="auto"/>
      </w:pPr>
      <w:r>
        <w:rPr>
          <w:noProof/>
        </w:rPr>
        <w:drawing>
          <wp:inline distT="0" distB="0" distL="0" distR="0" wp14:anchorId="5B6130A7" wp14:editId="3A94524E">
            <wp:extent cx="2524125" cy="16954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524125" cy="169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4C6163" w14:textId="77777777" w:rsidR="00011159" w:rsidRDefault="00011159" w:rsidP="00011159">
      <w:pPr>
        <w:spacing w:after="0" w:line="240" w:lineRule="auto"/>
      </w:pPr>
    </w:p>
    <w:p w14:paraId="1B4CA2FC" w14:textId="77777777" w:rsidR="00011159" w:rsidRDefault="00011159" w:rsidP="00011159">
      <w:pPr>
        <w:spacing w:after="0" w:line="240" w:lineRule="auto"/>
      </w:pPr>
      <w:r>
        <w:t>SQL&gt; CREATE TABLE CustomerOrder</w:t>
      </w:r>
    </w:p>
    <w:p w14:paraId="66156986" w14:textId="77777777" w:rsidR="00011159" w:rsidRDefault="00011159" w:rsidP="00011159">
      <w:pPr>
        <w:spacing w:after="0" w:line="240" w:lineRule="auto"/>
      </w:pPr>
      <w:r>
        <w:t>(</w:t>
      </w:r>
    </w:p>
    <w:p w14:paraId="5E7E1A8F" w14:textId="77777777" w:rsidR="00011159" w:rsidRDefault="00011159" w:rsidP="00011159">
      <w:pPr>
        <w:spacing w:after="0" w:line="240" w:lineRule="auto"/>
      </w:pPr>
      <w:r>
        <w:t xml:space="preserve">  Customer_Order_ID</w:t>
      </w:r>
      <w:r>
        <w:tab/>
      </w:r>
      <w:r>
        <w:tab/>
        <w:t xml:space="preserve"> NUMBER         NOT NULL,</w:t>
      </w:r>
    </w:p>
    <w:p w14:paraId="26CDDAD5" w14:textId="77777777" w:rsidR="00011159" w:rsidRDefault="00011159" w:rsidP="00011159">
      <w:pPr>
        <w:spacing w:after="0" w:line="240" w:lineRule="auto"/>
      </w:pPr>
      <w:r>
        <w:t xml:space="preserve">  Order_Date           DATE,</w:t>
      </w:r>
    </w:p>
    <w:p w14:paraId="4250F306" w14:textId="77777777" w:rsidR="00011159" w:rsidRDefault="00011159" w:rsidP="00011159">
      <w:pPr>
        <w:spacing w:after="0" w:line="240" w:lineRule="auto"/>
      </w:pPr>
      <w:r>
        <w:t xml:space="preserve">  Customer_ID          NUMBER         NOT NULL,</w:t>
      </w:r>
    </w:p>
    <w:p w14:paraId="3687F842" w14:textId="77777777" w:rsidR="00011159" w:rsidRDefault="00011159" w:rsidP="00011159">
      <w:pPr>
        <w:spacing w:after="0" w:line="240" w:lineRule="auto"/>
      </w:pPr>
      <w:r>
        <w:t xml:space="preserve">  CONSTRAINT  pk_CustomerOrder PRIMARY KEY (Customer_Order_Id),</w:t>
      </w:r>
    </w:p>
    <w:p w14:paraId="194BD5F8" w14:textId="77777777" w:rsidR="00011159" w:rsidRDefault="00011159" w:rsidP="00011159">
      <w:pPr>
        <w:spacing w:after="0" w:line="240" w:lineRule="auto"/>
      </w:pPr>
      <w:r>
        <w:t xml:space="preserve">  CONSTRAINT  fk_Customer FOREIGN KEY (Customer_ID) </w:t>
      </w:r>
    </w:p>
    <w:p w14:paraId="0D5C4458" w14:textId="77777777" w:rsidR="00011159" w:rsidRDefault="00011159" w:rsidP="00011159">
      <w:pPr>
        <w:spacing w:after="0" w:line="240" w:lineRule="auto"/>
      </w:pPr>
      <w:r>
        <w:t xml:space="preserve">    REFERENCES Customer</w:t>
      </w:r>
    </w:p>
    <w:p w14:paraId="27B68EC1" w14:textId="77777777" w:rsidR="00011159" w:rsidRDefault="00011159" w:rsidP="00011159">
      <w:pPr>
        <w:spacing w:after="0" w:line="240" w:lineRule="auto"/>
      </w:pPr>
      <w:r>
        <w:t>);</w:t>
      </w:r>
    </w:p>
    <w:p w14:paraId="218F5117" w14:textId="77777777" w:rsidR="00011159" w:rsidRDefault="00011159" w:rsidP="00011159">
      <w:pPr>
        <w:spacing w:after="0" w:line="240" w:lineRule="auto"/>
      </w:pPr>
    </w:p>
    <w:p w14:paraId="1226A411" w14:textId="77777777" w:rsidR="00011159" w:rsidRDefault="00011159" w:rsidP="00011159">
      <w:pPr>
        <w:spacing w:after="0" w:line="240" w:lineRule="auto"/>
      </w:pPr>
      <w:r>
        <w:t>Table CUSTOMERORDER created.</w:t>
      </w:r>
    </w:p>
    <w:p w14:paraId="6F70E94E" w14:textId="77777777" w:rsidR="00011159" w:rsidRDefault="00011159" w:rsidP="00011159">
      <w:pPr>
        <w:spacing w:after="0" w:line="240" w:lineRule="auto"/>
      </w:pPr>
    </w:p>
    <w:p w14:paraId="59B339F7" w14:textId="77777777" w:rsidR="00011159" w:rsidRDefault="00011159" w:rsidP="00011159">
      <w:pPr>
        <w:spacing w:after="0" w:line="240" w:lineRule="auto"/>
      </w:pPr>
      <w:r>
        <w:t xml:space="preserve">SQL&gt; COMMENT ON TABLE CustomerOrder IS </w:t>
      </w:r>
    </w:p>
    <w:p w14:paraId="4BC39079" w14:textId="77777777" w:rsidR="00011159" w:rsidRDefault="00011159" w:rsidP="00011159">
      <w:pPr>
        <w:spacing w:after="0" w:line="240" w:lineRule="auto"/>
      </w:pPr>
      <w:r>
        <w:t>'Table used to store main order information for each customer';</w:t>
      </w:r>
    </w:p>
    <w:p w14:paraId="288A4055" w14:textId="77777777" w:rsidR="00011159" w:rsidRDefault="00011159" w:rsidP="00011159">
      <w:pPr>
        <w:spacing w:after="0" w:line="240" w:lineRule="auto"/>
      </w:pPr>
    </w:p>
    <w:p w14:paraId="5AD2D691" w14:textId="77777777" w:rsidR="00011159" w:rsidRDefault="00011159" w:rsidP="00011159">
      <w:pPr>
        <w:spacing w:after="0" w:line="240" w:lineRule="auto"/>
      </w:pPr>
      <w:r>
        <w:t>Comment on table customerorder 'TABLE USED TO STORE MAIN ORDER INFORMATION FOR EACH CUSTOMER' succeeded.</w:t>
      </w:r>
    </w:p>
    <w:p w14:paraId="657E62C6" w14:textId="77777777" w:rsidR="00011159" w:rsidRDefault="00011159" w:rsidP="00011159">
      <w:pPr>
        <w:spacing w:after="0" w:line="240" w:lineRule="auto"/>
      </w:pPr>
    </w:p>
    <w:p w14:paraId="3CA02790" w14:textId="48790AB9" w:rsidR="00011159" w:rsidRDefault="00011159" w:rsidP="00011159">
      <w:pPr>
        <w:spacing w:after="0" w:line="240" w:lineRule="auto"/>
      </w:pPr>
      <w:r>
        <w:t>SQL&gt; DESCRIBE CustomerOrder;</w:t>
      </w:r>
    </w:p>
    <w:p w14:paraId="669D43A8" w14:textId="0FE7D806" w:rsidR="00E85D2D" w:rsidRDefault="00E85D2D" w:rsidP="00011159">
      <w:pPr>
        <w:spacing w:after="0" w:line="240" w:lineRule="auto"/>
      </w:pPr>
    </w:p>
    <w:p w14:paraId="4C57145A" w14:textId="533DC80E" w:rsidR="00E85D2D" w:rsidRDefault="00E85D2D" w:rsidP="00011159">
      <w:pPr>
        <w:spacing w:after="0" w:line="240" w:lineRule="auto"/>
      </w:pPr>
      <w:r>
        <w:rPr>
          <w:noProof/>
        </w:rPr>
        <w:lastRenderedPageBreak/>
        <w:drawing>
          <wp:inline distT="0" distB="0" distL="0" distR="0" wp14:anchorId="04309024" wp14:editId="56165A64">
            <wp:extent cx="2600325" cy="12477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600325" cy="124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1A8CC9" w14:textId="77777777" w:rsidR="00011159" w:rsidRDefault="00011159" w:rsidP="00011159">
      <w:pPr>
        <w:spacing w:after="0" w:line="240" w:lineRule="auto"/>
      </w:pPr>
    </w:p>
    <w:p w14:paraId="12D41CD8" w14:textId="77777777" w:rsidR="00011159" w:rsidRDefault="00011159" w:rsidP="00011159">
      <w:pPr>
        <w:spacing w:after="0" w:line="240" w:lineRule="auto"/>
      </w:pPr>
      <w:r>
        <w:t>SQL&gt; CREATE TABLE ItemType</w:t>
      </w:r>
    </w:p>
    <w:p w14:paraId="6E634150" w14:textId="77777777" w:rsidR="00011159" w:rsidRDefault="00011159" w:rsidP="00011159">
      <w:pPr>
        <w:spacing w:after="0" w:line="240" w:lineRule="auto"/>
      </w:pPr>
      <w:r>
        <w:t>(</w:t>
      </w:r>
    </w:p>
    <w:p w14:paraId="70CD98C3" w14:textId="77777777" w:rsidR="00011159" w:rsidRDefault="00011159" w:rsidP="00011159">
      <w:pPr>
        <w:spacing w:after="0" w:line="240" w:lineRule="auto"/>
      </w:pPr>
    </w:p>
    <w:p w14:paraId="1A6A770A" w14:textId="77777777" w:rsidR="00011159" w:rsidRDefault="00011159" w:rsidP="00011159">
      <w:pPr>
        <w:spacing w:after="0" w:line="240" w:lineRule="auto"/>
      </w:pPr>
      <w:r>
        <w:t xml:space="preserve">  Item_Type_ID       NUMBER         NOT NULL,</w:t>
      </w:r>
    </w:p>
    <w:p w14:paraId="01657A67" w14:textId="77777777" w:rsidR="00011159" w:rsidRDefault="00011159" w:rsidP="00011159">
      <w:pPr>
        <w:spacing w:after="0" w:line="240" w:lineRule="auto"/>
      </w:pPr>
      <w:r>
        <w:t xml:space="preserve">  Type_Name          VARCHAR2(50),</w:t>
      </w:r>
    </w:p>
    <w:p w14:paraId="2D1564A3" w14:textId="77777777" w:rsidR="00011159" w:rsidRDefault="00011159" w:rsidP="00011159">
      <w:pPr>
        <w:spacing w:after="0" w:line="240" w:lineRule="auto"/>
      </w:pPr>
      <w:r>
        <w:t xml:space="preserve">  CONSTRAINT  pk_ItemType PRIMARY KEY (Item_Type_ID)</w:t>
      </w:r>
    </w:p>
    <w:p w14:paraId="28C282EE" w14:textId="77777777" w:rsidR="00011159" w:rsidRDefault="00011159" w:rsidP="00011159">
      <w:pPr>
        <w:spacing w:after="0" w:line="240" w:lineRule="auto"/>
      </w:pPr>
      <w:r>
        <w:t>);</w:t>
      </w:r>
    </w:p>
    <w:p w14:paraId="4925AEE7" w14:textId="77777777" w:rsidR="00011159" w:rsidRDefault="00011159" w:rsidP="00011159">
      <w:pPr>
        <w:spacing w:after="0" w:line="240" w:lineRule="auto"/>
      </w:pPr>
    </w:p>
    <w:p w14:paraId="45B3AC39" w14:textId="77777777" w:rsidR="00011159" w:rsidRDefault="00011159" w:rsidP="00011159">
      <w:pPr>
        <w:spacing w:after="0" w:line="240" w:lineRule="auto"/>
      </w:pPr>
      <w:r>
        <w:t>Table ITEMTYPE created.</w:t>
      </w:r>
    </w:p>
    <w:p w14:paraId="18E2CFD7" w14:textId="77777777" w:rsidR="00011159" w:rsidRDefault="00011159" w:rsidP="00011159">
      <w:pPr>
        <w:spacing w:after="0" w:line="240" w:lineRule="auto"/>
      </w:pPr>
    </w:p>
    <w:p w14:paraId="504C295F" w14:textId="77777777" w:rsidR="00011159" w:rsidRDefault="00011159" w:rsidP="00011159">
      <w:pPr>
        <w:spacing w:after="0" w:line="240" w:lineRule="auto"/>
      </w:pPr>
      <w:r>
        <w:t xml:space="preserve">SQL&gt; COMMENT ON TABLE ItemType IS </w:t>
      </w:r>
    </w:p>
    <w:p w14:paraId="14DBF92E" w14:textId="77777777" w:rsidR="00011159" w:rsidRDefault="00011159" w:rsidP="00011159">
      <w:pPr>
        <w:spacing w:after="0" w:line="240" w:lineRule="auto"/>
      </w:pPr>
      <w:r>
        <w:t>'Table serves as a lookup or reference for the type of item an item is';</w:t>
      </w:r>
    </w:p>
    <w:p w14:paraId="55F3211E" w14:textId="77777777" w:rsidR="00011159" w:rsidRDefault="00011159" w:rsidP="00011159">
      <w:pPr>
        <w:spacing w:after="0" w:line="240" w:lineRule="auto"/>
      </w:pPr>
    </w:p>
    <w:p w14:paraId="6B4A59B5" w14:textId="77777777" w:rsidR="00011159" w:rsidRDefault="00011159" w:rsidP="00011159">
      <w:pPr>
        <w:spacing w:after="0" w:line="240" w:lineRule="auto"/>
      </w:pPr>
      <w:r>
        <w:t>Comment on table itemtype 'TABLE SERVES AS A LOOKUP OR REFERENCE FOR THE TYPE OF ITEM AN ITEM IS' succeeded.</w:t>
      </w:r>
    </w:p>
    <w:p w14:paraId="1E605E7B" w14:textId="77777777" w:rsidR="00011159" w:rsidRDefault="00011159" w:rsidP="00011159">
      <w:pPr>
        <w:spacing w:after="0" w:line="240" w:lineRule="auto"/>
      </w:pPr>
    </w:p>
    <w:p w14:paraId="7215538C" w14:textId="096B1C3A" w:rsidR="00011159" w:rsidRDefault="00011159" w:rsidP="00011159">
      <w:pPr>
        <w:spacing w:after="0" w:line="240" w:lineRule="auto"/>
      </w:pPr>
      <w:r>
        <w:t>SQL&gt; DESCRIBE ItemType;</w:t>
      </w:r>
    </w:p>
    <w:p w14:paraId="6D26A154" w14:textId="55B82BF4" w:rsidR="00BC5B33" w:rsidRDefault="00BC5B33" w:rsidP="00011159">
      <w:pPr>
        <w:spacing w:after="0" w:line="240" w:lineRule="auto"/>
      </w:pPr>
    </w:p>
    <w:p w14:paraId="157B0776" w14:textId="21ED9278" w:rsidR="00BC5B33" w:rsidRDefault="00BC5B33" w:rsidP="00011159">
      <w:pPr>
        <w:spacing w:after="0" w:line="240" w:lineRule="auto"/>
      </w:pPr>
      <w:r>
        <w:rPr>
          <w:noProof/>
        </w:rPr>
        <w:drawing>
          <wp:inline distT="0" distB="0" distL="0" distR="0" wp14:anchorId="3218DA30" wp14:editId="7E77400C">
            <wp:extent cx="2543175" cy="9715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543175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330AE9" w14:textId="77777777" w:rsidR="00011159" w:rsidRDefault="00011159" w:rsidP="00011159">
      <w:pPr>
        <w:spacing w:after="0" w:line="240" w:lineRule="auto"/>
      </w:pPr>
    </w:p>
    <w:p w14:paraId="65692A77" w14:textId="77777777" w:rsidR="00011159" w:rsidRDefault="00011159" w:rsidP="00011159">
      <w:pPr>
        <w:spacing w:after="0" w:line="240" w:lineRule="auto"/>
      </w:pPr>
      <w:r>
        <w:t>SQL&gt; CREATE TABLE Item</w:t>
      </w:r>
    </w:p>
    <w:p w14:paraId="0E8EF1E6" w14:textId="77777777" w:rsidR="00011159" w:rsidRDefault="00011159" w:rsidP="00011159">
      <w:pPr>
        <w:spacing w:after="0" w:line="240" w:lineRule="auto"/>
      </w:pPr>
      <w:r>
        <w:t>(</w:t>
      </w:r>
    </w:p>
    <w:p w14:paraId="1CE2AFCA" w14:textId="77777777" w:rsidR="00011159" w:rsidRDefault="00011159" w:rsidP="00011159">
      <w:pPr>
        <w:spacing w:after="0" w:line="240" w:lineRule="auto"/>
      </w:pPr>
      <w:r>
        <w:t xml:space="preserve">  Item_ID          NUMBER       NOT NULL,</w:t>
      </w:r>
    </w:p>
    <w:p w14:paraId="3F7EAACE" w14:textId="77777777" w:rsidR="00011159" w:rsidRDefault="00011159" w:rsidP="00011159">
      <w:pPr>
        <w:spacing w:after="0" w:line="240" w:lineRule="auto"/>
      </w:pPr>
      <w:r>
        <w:t xml:space="preserve">  Item_ListPrice   NUMBER,</w:t>
      </w:r>
    </w:p>
    <w:p w14:paraId="796B732E" w14:textId="77777777" w:rsidR="00011159" w:rsidRDefault="00011159" w:rsidP="00011159">
      <w:pPr>
        <w:spacing w:after="0" w:line="240" w:lineRule="auto"/>
      </w:pPr>
      <w:r>
        <w:t xml:space="preserve">  Item_Cost        NUMBER,</w:t>
      </w:r>
    </w:p>
    <w:p w14:paraId="2A2E9D74" w14:textId="77777777" w:rsidR="00011159" w:rsidRDefault="00011159" w:rsidP="00011159">
      <w:pPr>
        <w:spacing w:after="0" w:line="240" w:lineRule="auto"/>
      </w:pPr>
      <w:r>
        <w:t xml:space="preserve">  Item_Name        VARCHAR2 (50),</w:t>
      </w:r>
    </w:p>
    <w:p w14:paraId="595B3ACA" w14:textId="77777777" w:rsidR="00011159" w:rsidRDefault="00011159" w:rsidP="00011159">
      <w:pPr>
        <w:spacing w:after="0" w:line="240" w:lineRule="auto"/>
      </w:pPr>
      <w:r>
        <w:t xml:space="preserve">  Item_Type_ID     NUMBER,</w:t>
      </w:r>
    </w:p>
    <w:p w14:paraId="1BEB3472" w14:textId="77777777" w:rsidR="00011159" w:rsidRDefault="00011159" w:rsidP="00011159">
      <w:pPr>
        <w:spacing w:after="0" w:line="240" w:lineRule="auto"/>
      </w:pPr>
      <w:r>
        <w:t xml:space="preserve">  Spec_Documents   BLOB,</w:t>
      </w:r>
    </w:p>
    <w:p w14:paraId="2947C3D2" w14:textId="77777777" w:rsidR="00011159" w:rsidRDefault="00011159" w:rsidP="00011159">
      <w:pPr>
        <w:spacing w:after="0" w:line="240" w:lineRule="auto"/>
      </w:pPr>
      <w:r>
        <w:t xml:space="preserve">  Total_Qty        NUMBER,</w:t>
      </w:r>
    </w:p>
    <w:p w14:paraId="413010ED" w14:textId="77777777" w:rsidR="00011159" w:rsidRDefault="00011159" w:rsidP="00011159">
      <w:pPr>
        <w:spacing w:after="0" w:line="240" w:lineRule="auto"/>
      </w:pPr>
      <w:r>
        <w:t xml:space="preserve">  Reorder_Qty      NUMBER,</w:t>
      </w:r>
    </w:p>
    <w:p w14:paraId="6C06326E" w14:textId="77777777" w:rsidR="00011159" w:rsidRDefault="00011159" w:rsidP="00011159">
      <w:pPr>
        <w:spacing w:after="0" w:line="240" w:lineRule="auto"/>
      </w:pPr>
      <w:r>
        <w:t xml:space="preserve">  Date_Added       DATE,</w:t>
      </w:r>
    </w:p>
    <w:p w14:paraId="44C99A1A" w14:textId="77777777" w:rsidR="00011159" w:rsidRDefault="00011159" w:rsidP="00011159">
      <w:pPr>
        <w:spacing w:after="0" w:line="240" w:lineRule="auto"/>
      </w:pPr>
      <w:r>
        <w:t xml:space="preserve">  CONSTRAINT  pk_Item PRIMARY KEY (Item_ID),</w:t>
      </w:r>
    </w:p>
    <w:p w14:paraId="05299FE8" w14:textId="77777777" w:rsidR="00011159" w:rsidRDefault="00011159" w:rsidP="00011159">
      <w:pPr>
        <w:spacing w:after="0" w:line="240" w:lineRule="auto"/>
      </w:pPr>
      <w:r>
        <w:t xml:space="preserve">  CONSTRAINT fk_ItemType  FOREIGN KEY (Item_Type_ID)</w:t>
      </w:r>
    </w:p>
    <w:p w14:paraId="28E82D32" w14:textId="77777777" w:rsidR="00011159" w:rsidRDefault="00011159" w:rsidP="00011159">
      <w:pPr>
        <w:spacing w:after="0" w:line="240" w:lineRule="auto"/>
      </w:pPr>
      <w:r>
        <w:t xml:space="preserve">    REFERENCES ItemType</w:t>
      </w:r>
    </w:p>
    <w:p w14:paraId="6E1AAD8E" w14:textId="77777777" w:rsidR="00011159" w:rsidRDefault="00011159" w:rsidP="00011159">
      <w:pPr>
        <w:spacing w:after="0" w:line="240" w:lineRule="auto"/>
      </w:pPr>
      <w:r>
        <w:t>);</w:t>
      </w:r>
    </w:p>
    <w:p w14:paraId="10810AFD" w14:textId="77777777" w:rsidR="00011159" w:rsidRDefault="00011159" w:rsidP="00011159">
      <w:pPr>
        <w:spacing w:after="0" w:line="240" w:lineRule="auto"/>
      </w:pPr>
    </w:p>
    <w:p w14:paraId="418F3CB0" w14:textId="77777777" w:rsidR="00011159" w:rsidRDefault="00011159" w:rsidP="00011159">
      <w:pPr>
        <w:spacing w:after="0" w:line="240" w:lineRule="auto"/>
      </w:pPr>
      <w:r>
        <w:t>Table ITEM created.</w:t>
      </w:r>
    </w:p>
    <w:p w14:paraId="2F180F4B" w14:textId="77777777" w:rsidR="00011159" w:rsidRDefault="00011159" w:rsidP="00011159">
      <w:pPr>
        <w:spacing w:after="0" w:line="240" w:lineRule="auto"/>
      </w:pPr>
    </w:p>
    <w:p w14:paraId="490F848A" w14:textId="77777777" w:rsidR="00011159" w:rsidRDefault="00011159" w:rsidP="00011159">
      <w:pPr>
        <w:spacing w:after="0" w:line="240" w:lineRule="auto"/>
      </w:pPr>
      <w:r>
        <w:t>SQL&gt; COMMENT ON TABLE Item IS</w:t>
      </w:r>
    </w:p>
    <w:p w14:paraId="735C893B" w14:textId="77777777" w:rsidR="00011159" w:rsidRDefault="00011159" w:rsidP="00011159">
      <w:pPr>
        <w:spacing w:after="0" w:line="240" w:lineRule="auto"/>
      </w:pPr>
      <w:r>
        <w:t>'Used to list all the necessary properties belonging to each specific item';</w:t>
      </w:r>
    </w:p>
    <w:p w14:paraId="40099A3D" w14:textId="77777777" w:rsidR="00011159" w:rsidRDefault="00011159" w:rsidP="00011159">
      <w:pPr>
        <w:spacing w:after="0" w:line="240" w:lineRule="auto"/>
      </w:pPr>
    </w:p>
    <w:p w14:paraId="4B6EEF1A" w14:textId="77777777" w:rsidR="00011159" w:rsidRDefault="00011159" w:rsidP="00011159">
      <w:pPr>
        <w:spacing w:after="0" w:line="240" w:lineRule="auto"/>
      </w:pPr>
      <w:r>
        <w:t>Comment on table item 'USED TO LIST ALL THE NECESSARY PROPERTIES BELONGING TO EACH SPECIFIC ITEM' succeeded.</w:t>
      </w:r>
    </w:p>
    <w:p w14:paraId="79D78338" w14:textId="77777777" w:rsidR="00011159" w:rsidRDefault="00011159" w:rsidP="00011159">
      <w:pPr>
        <w:spacing w:after="0" w:line="240" w:lineRule="auto"/>
      </w:pPr>
    </w:p>
    <w:p w14:paraId="5BD2062F" w14:textId="29CB5E4B" w:rsidR="00011159" w:rsidRDefault="00011159" w:rsidP="00011159">
      <w:pPr>
        <w:spacing w:after="0" w:line="240" w:lineRule="auto"/>
      </w:pPr>
      <w:r>
        <w:t>SQL&gt; DESCRIBE Item;</w:t>
      </w:r>
    </w:p>
    <w:p w14:paraId="79ED2CBF" w14:textId="6AB8B0C4" w:rsidR="001521C5" w:rsidRDefault="001521C5" w:rsidP="00011159">
      <w:pPr>
        <w:spacing w:after="0" w:line="240" w:lineRule="auto"/>
      </w:pPr>
    </w:p>
    <w:p w14:paraId="4A623DB9" w14:textId="5EF2F88C" w:rsidR="001521C5" w:rsidRDefault="001521C5" w:rsidP="00011159">
      <w:pPr>
        <w:spacing w:after="0" w:line="240" w:lineRule="auto"/>
      </w:pPr>
      <w:r>
        <w:rPr>
          <w:noProof/>
        </w:rPr>
        <w:drawing>
          <wp:inline distT="0" distB="0" distL="0" distR="0" wp14:anchorId="2A35EF06" wp14:editId="721F7CB0">
            <wp:extent cx="2581275" cy="194310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581275" cy="194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44293E" w14:textId="77777777" w:rsidR="00011159" w:rsidRDefault="00011159" w:rsidP="00011159">
      <w:pPr>
        <w:spacing w:after="0" w:line="240" w:lineRule="auto"/>
      </w:pPr>
    </w:p>
    <w:p w14:paraId="1BD78AE4" w14:textId="77777777" w:rsidR="00011159" w:rsidRDefault="00011159" w:rsidP="00011159">
      <w:pPr>
        <w:spacing w:after="0" w:line="240" w:lineRule="auto"/>
      </w:pPr>
      <w:r>
        <w:t>SQL&gt; CREATE TABLE OrderDetails</w:t>
      </w:r>
    </w:p>
    <w:p w14:paraId="36F80852" w14:textId="77777777" w:rsidR="00011159" w:rsidRDefault="00011159" w:rsidP="00011159">
      <w:pPr>
        <w:spacing w:after="0" w:line="240" w:lineRule="auto"/>
      </w:pPr>
      <w:r>
        <w:t>(</w:t>
      </w:r>
    </w:p>
    <w:p w14:paraId="6464142B" w14:textId="77777777" w:rsidR="00011159" w:rsidRDefault="00011159" w:rsidP="00011159">
      <w:pPr>
        <w:spacing w:after="0" w:line="240" w:lineRule="auto"/>
      </w:pPr>
      <w:r>
        <w:t xml:space="preserve">  Order_Details_ID      NUMBER         NOT NULL,</w:t>
      </w:r>
    </w:p>
    <w:p w14:paraId="6E66A26A" w14:textId="77777777" w:rsidR="00011159" w:rsidRDefault="00011159" w:rsidP="00011159">
      <w:pPr>
        <w:spacing w:after="0" w:line="240" w:lineRule="auto"/>
      </w:pPr>
      <w:r>
        <w:t xml:space="preserve">  Order_Details_Qty     NUMBER,</w:t>
      </w:r>
    </w:p>
    <w:p w14:paraId="7271B2D1" w14:textId="77777777" w:rsidR="00011159" w:rsidRDefault="00011159" w:rsidP="00011159">
      <w:pPr>
        <w:spacing w:after="0" w:line="240" w:lineRule="auto"/>
      </w:pPr>
      <w:r>
        <w:t xml:space="preserve">  Discount              NUMBER,</w:t>
      </w:r>
    </w:p>
    <w:p w14:paraId="0EE5F4F0" w14:textId="77777777" w:rsidR="00011159" w:rsidRDefault="00011159" w:rsidP="00011159">
      <w:pPr>
        <w:spacing w:after="0" w:line="240" w:lineRule="auto"/>
      </w:pPr>
      <w:r>
        <w:t xml:space="preserve">  Item_ID               NUMBER         NOT NULL,</w:t>
      </w:r>
    </w:p>
    <w:p w14:paraId="26F25C27" w14:textId="77777777" w:rsidR="00011159" w:rsidRDefault="00011159" w:rsidP="00011159">
      <w:pPr>
        <w:spacing w:after="0" w:line="240" w:lineRule="auto"/>
      </w:pPr>
      <w:r>
        <w:t xml:space="preserve">  Customer_Order_ID     NUMBER         NOT NULL,</w:t>
      </w:r>
    </w:p>
    <w:p w14:paraId="3AC60A27" w14:textId="77777777" w:rsidR="00011159" w:rsidRDefault="00011159" w:rsidP="00011159">
      <w:pPr>
        <w:spacing w:after="0" w:line="240" w:lineRule="auto"/>
      </w:pPr>
      <w:r>
        <w:t xml:space="preserve">  CONSTRAINT  pk_OrderDetails PRIMARY KEY (Order_Details_ID),</w:t>
      </w:r>
    </w:p>
    <w:p w14:paraId="5A8046AB" w14:textId="77777777" w:rsidR="00011159" w:rsidRDefault="00011159" w:rsidP="00011159">
      <w:pPr>
        <w:spacing w:after="0" w:line="240" w:lineRule="auto"/>
      </w:pPr>
      <w:r>
        <w:t xml:space="preserve">  CONSTRAINT fk_CustomerOrder  FOREIGN KEY (Customer_Order_ID)</w:t>
      </w:r>
    </w:p>
    <w:p w14:paraId="0623F96C" w14:textId="77777777" w:rsidR="00011159" w:rsidRDefault="00011159" w:rsidP="00011159">
      <w:pPr>
        <w:spacing w:after="0" w:line="240" w:lineRule="auto"/>
      </w:pPr>
      <w:r>
        <w:t xml:space="preserve">    REFERENCES CustomerOrder,</w:t>
      </w:r>
    </w:p>
    <w:p w14:paraId="2D245BE8" w14:textId="77777777" w:rsidR="00011159" w:rsidRDefault="00011159" w:rsidP="00011159">
      <w:pPr>
        <w:spacing w:after="0" w:line="240" w:lineRule="auto"/>
      </w:pPr>
      <w:r>
        <w:t xml:space="preserve">  CONSTRAINT fk_OrderItem  FOREIGN KEY (Item_ID)</w:t>
      </w:r>
    </w:p>
    <w:p w14:paraId="66E6AB8B" w14:textId="77777777" w:rsidR="00011159" w:rsidRDefault="00011159" w:rsidP="00011159">
      <w:pPr>
        <w:spacing w:after="0" w:line="240" w:lineRule="auto"/>
      </w:pPr>
      <w:r>
        <w:t xml:space="preserve">    REFERENCES Item</w:t>
      </w:r>
    </w:p>
    <w:p w14:paraId="3A4FF2A6" w14:textId="77777777" w:rsidR="00011159" w:rsidRDefault="00011159" w:rsidP="00011159">
      <w:pPr>
        <w:spacing w:after="0" w:line="240" w:lineRule="auto"/>
      </w:pPr>
      <w:r>
        <w:t>);</w:t>
      </w:r>
    </w:p>
    <w:p w14:paraId="281CAD83" w14:textId="77777777" w:rsidR="00011159" w:rsidRDefault="00011159" w:rsidP="00011159">
      <w:pPr>
        <w:spacing w:after="0" w:line="240" w:lineRule="auto"/>
      </w:pPr>
    </w:p>
    <w:p w14:paraId="6F3940F2" w14:textId="77777777" w:rsidR="00011159" w:rsidRDefault="00011159" w:rsidP="00011159">
      <w:pPr>
        <w:spacing w:after="0" w:line="240" w:lineRule="auto"/>
      </w:pPr>
      <w:r>
        <w:t>Table ORDERDETAILS created.</w:t>
      </w:r>
    </w:p>
    <w:p w14:paraId="027D7343" w14:textId="77777777" w:rsidR="00011159" w:rsidRDefault="00011159" w:rsidP="00011159">
      <w:pPr>
        <w:spacing w:after="0" w:line="240" w:lineRule="auto"/>
      </w:pPr>
    </w:p>
    <w:p w14:paraId="21BB81D2" w14:textId="77777777" w:rsidR="00011159" w:rsidRDefault="00011159" w:rsidP="00011159">
      <w:pPr>
        <w:spacing w:after="0" w:line="240" w:lineRule="auto"/>
      </w:pPr>
      <w:r>
        <w:t>SQL&gt; COMMENT ON TABLE OrderDetails IS</w:t>
      </w:r>
    </w:p>
    <w:p w14:paraId="31701CC6" w14:textId="77777777" w:rsidR="00011159" w:rsidRDefault="00011159" w:rsidP="00011159">
      <w:pPr>
        <w:spacing w:after="0" w:line="240" w:lineRule="auto"/>
      </w:pPr>
      <w:r>
        <w:t>'Contains the breakdown of each item ordered from CustomerOrder Table';</w:t>
      </w:r>
    </w:p>
    <w:p w14:paraId="350CAD59" w14:textId="77777777" w:rsidR="00011159" w:rsidRDefault="00011159" w:rsidP="00011159">
      <w:pPr>
        <w:spacing w:after="0" w:line="240" w:lineRule="auto"/>
      </w:pPr>
    </w:p>
    <w:p w14:paraId="42630BDE" w14:textId="77777777" w:rsidR="00011159" w:rsidRDefault="00011159" w:rsidP="00011159">
      <w:pPr>
        <w:spacing w:after="0" w:line="240" w:lineRule="auto"/>
      </w:pPr>
      <w:r>
        <w:t>Comment on table orderdetails 'CONTAINS THE BREAKDOWN OF EACH ITEM ORDERED FROM CUSTOMERORDER TABLE' succeeded.</w:t>
      </w:r>
    </w:p>
    <w:p w14:paraId="6CCB2A00" w14:textId="77777777" w:rsidR="00011159" w:rsidRDefault="00011159" w:rsidP="00011159">
      <w:pPr>
        <w:spacing w:after="0" w:line="240" w:lineRule="auto"/>
      </w:pPr>
    </w:p>
    <w:p w14:paraId="4917207C" w14:textId="3CFF5F07" w:rsidR="00011159" w:rsidRDefault="00011159" w:rsidP="00011159">
      <w:pPr>
        <w:spacing w:after="0" w:line="240" w:lineRule="auto"/>
      </w:pPr>
      <w:r>
        <w:t>SQL&gt; DESCRIBE OrderDetails;</w:t>
      </w:r>
    </w:p>
    <w:p w14:paraId="2BED6962" w14:textId="1FEADA84" w:rsidR="001521C5" w:rsidRDefault="001521C5" w:rsidP="00011159">
      <w:pPr>
        <w:spacing w:after="0" w:line="240" w:lineRule="auto"/>
      </w:pPr>
    </w:p>
    <w:p w14:paraId="0FCDC5B5" w14:textId="2AC5F06A" w:rsidR="001521C5" w:rsidRDefault="001521C5" w:rsidP="00011159">
      <w:pPr>
        <w:spacing w:after="0" w:line="240" w:lineRule="auto"/>
      </w:pPr>
      <w:r>
        <w:rPr>
          <w:noProof/>
        </w:rPr>
        <w:lastRenderedPageBreak/>
        <w:drawing>
          <wp:inline distT="0" distB="0" distL="0" distR="0" wp14:anchorId="06A4E289" wp14:editId="7E9354F1">
            <wp:extent cx="2447925" cy="144780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447925" cy="144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610D6" w14:textId="77777777" w:rsidR="00011159" w:rsidRDefault="00011159" w:rsidP="00011159">
      <w:pPr>
        <w:spacing w:after="0" w:line="240" w:lineRule="auto"/>
      </w:pPr>
    </w:p>
    <w:p w14:paraId="4C47623D" w14:textId="77777777" w:rsidR="00011159" w:rsidRDefault="00011159" w:rsidP="00011159">
      <w:pPr>
        <w:spacing w:after="0" w:line="240" w:lineRule="auto"/>
      </w:pPr>
    </w:p>
    <w:p w14:paraId="6990947A" w14:textId="77777777" w:rsidR="00011159" w:rsidRDefault="00011159" w:rsidP="00011159">
      <w:pPr>
        <w:spacing w:after="0" w:line="240" w:lineRule="auto"/>
      </w:pPr>
      <w:r>
        <w:t>Index FK_CUSTOMER created.</w:t>
      </w:r>
    </w:p>
    <w:p w14:paraId="6A9CEFBF" w14:textId="77777777" w:rsidR="00011159" w:rsidRDefault="00011159" w:rsidP="00011159">
      <w:pPr>
        <w:spacing w:after="0" w:line="240" w:lineRule="auto"/>
      </w:pPr>
    </w:p>
    <w:p w14:paraId="21A67404" w14:textId="77777777" w:rsidR="00011159" w:rsidRDefault="00011159" w:rsidP="00011159">
      <w:pPr>
        <w:spacing w:after="0" w:line="240" w:lineRule="auto"/>
      </w:pPr>
      <w:r>
        <w:t>SQL&gt; CREATE INDEX fk_ItemType on Item(Item_Type_ID);</w:t>
      </w:r>
    </w:p>
    <w:p w14:paraId="09BD7A13" w14:textId="77777777" w:rsidR="00011159" w:rsidRDefault="00011159" w:rsidP="00011159">
      <w:pPr>
        <w:spacing w:after="0" w:line="240" w:lineRule="auto"/>
      </w:pPr>
    </w:p>
    <w:p w14:paraId="4500DC5B" w14:textId="77777777" w:rsidR="00011159" w:rsidRDefault="00011159" w:rsidP="00011159">
      <w:pPr>
        <w:spacing w:after="0" w:line="240" w:lineRule="auto"/>
      </w:pPr>
      <w:r>
        <w:t>Index FK_ITEMTYPE created.</w:t>
      </w:r>
    </w:p>
    <w:p w14:paraId="4D126467" w14:textId="77777777" w:rsidR="00011159" w:rsidRDefault="00011159" w:rsidP="00011159">
      <w:pPr>
        <w:spacing w:after="0" w:line="240" w:lineRule="auto"/>
      </w:pPr>
    </w:p>
    <w:p w14:paraId="55A298FC" w14:textId="77777777" w:rsidR="00011159" w:rsidRDefault="00011159" w:rsidP="00011159">
      <w:pPr>
        <w:spacing w:after="0" w:line="240" w:lineRule="auto"/>
      </w:pPr>
      <w:r>
        <w:t>SQL&gt; CREATE INDEX fk_CustomerOrder on OrderDetails(Customer_Order_ID);</w:t>
      </w:r>
    </w:p>
    <w:p w14:paraId="59D3E605" w14:textId="77777777" w:rsidR="00011159" w:rsidRDefault="00011159" w:rsidP="00011159">
      <w:pPr>
        <w:spacing w:after="0" w:line="240" w:lineRule="auto"/>
      </w:pPr>
    </w:p>
    <w:p w14:paraId="312C2BED" w14:textId="77777777" w:rsidR="00011159" w:rsidRDefault="00011159" w:rsidP="00011159">
      <w:pPr>
        <w:spacing w:after="0" w:line="240" w:lineRule="auto"/>
      </w:pPr>
      <w:r>
        <w:t>Index FK_CUSTOMERORDER created.</w:t>
      </w:r>
    </w:p>
    <w:p w14:paraId="069E0256" w14:textId="77777777" w:rsidR="00011159" w:rsidRDefault="00011159" w:rsidP="00011159">
      <w:pPr>
        <w:spacing w:after="0" w:line="240" w:lineRule="auto"/>
      </w:pPr>
    </w:p>
    <w:p w14:paraId="76CC4B8B" w14:textId="77777777" w:rsidR="00011159" w:rsidRDefault="00011159" w:rsidP="00011159">
      <w:pPr>
        <w:spacing w:after="0" w:line="240" w:lineRule="auto"/>
      </w:pPr>
      <w:r>
        <w:t>SQL&gt; CREATE INDEX fk_OrderItem on OrderDetails(Item_ID);</w:t>
      </w:r>
    </w:p>
    <w:p w14:paraId="167B1D71" w14:textId="77777777" w:rsidR="00011159" w:rsidRDefault="00011159" w:rsidP="00011159">
      <w:pPr>
        <w:spacing w:after="0" w:line="240" w:lineRule="auto"/>
      </w:pPr>
    </w:p>
    <w:p w14:paraId="0C253AF7" w14:textId="77777777" w:rsidR="00011159" w:rsidRDefault="00011159" w:rsidP="00011159">
      <w:pPr>
        <w:spacing w:after="0" w:line="240" w:lineRule="auto"/>
      </w:pPr>
      <w:r>
        <w:t>Index FK_ORDERITEM created.</w:t>
      </w:r>
    </w:p>
    <w:p w14:paraId="0B53D114" w14:textId="77777777" w:rsidR="00011159" w:rsidRDefault="00011159" w:rsidP="00011159">
      <w:pPr>
        <w:spacing w:after="0" w:line="240" w:lineRule="auto"/>
      </w:pPr>
    </w:p>
    <w:p w14:paraId="29889A59" w14:textId="77777777" w:rsidR="00011159" w:rsidRDefault="00011159" w:rsidP="00011159">
      <w:pPr>
        <w:spacing w:after="0" w:line="240" w:lineRule="auto"/>
      </w:pPr>
      <w:r>
        <w:t>SQL&gt; /* Create sequence*/</w:t>
      </w:r>
    </w:p>
    <w:p w14:paraId="78961701" w14:textId="77777777" w:rsidR="00011159" w:rsidRDefault="00011159" w:rsidP="00011159">
      <w:pPr>
        <w:spacing w:after="0" w:line="240" w:lineRule="auto"/>
      </w:pPr>
      <w:r>
        <w:t>SQL&gt; CREATE SEQUENCE Customer_Seq</w:t>
      </w:r>
    </w:p>
    <w:p w14:paraId="30FD76ED" w14:textId="77777777" w:rsidR="00011159" w:rsidRDefault="00011159" w:rsidP="00011159">
      <w:pPr>
        <w:spacing w:after="0" w:line="240" w:lineRule="auto"/>
      </w:pPr>
      <w:r>
        <w:t xml:space="preserve">  START WITH 1</w:t>
      </w:r>
    </w:p>
    <w:p w14:paraId="06C83BCA" w14:textId="77777777" w:rsidR="00011159" w:rsidRDefault="00011159" w:rsidP="00011159">
      <w:pPr>
        <w:spacing w:after="0" w:line="240" w:lineRule="auto"/>
      </w:pPr>
      <w:r>
        <w:t xml:space="preserve">  INCREMENT BY 1;</w:t>
      </w:r>
    </w:p>
    <w:p w14:paraId="4AAA781E" w14:textId="77777777" w:rsidR="00011159" w:rsidRDefault="00011159" w:rsidP="00011159">
      <w:pPr>
        <w:spacing w:after="0" w:line="240" w:lineRule="auto"/>
      </w:pPr>
    </w:p>
    <w:p w14:paraId="08CEF889" w14:textId="77777777" w:rsidR="00011159" w:rsidRDefault="00011159" w:rsidP="00011159">
      <w:pPr>
        <w:spacing w:after="0" w:line="240" w:lineRule="auto"/>
      </w:pPr>
      <w:r>
        <w:t>Sequence CUSTOMER_SEQ created.</w:t>
      </w:r>
    </w:p>
    <w:p w14:paraId="072146E3" w14:textId="77777777" w:rsidR="00011159" w:rsidRDefault="00011159" w:rsidP="00011159">
      <w:pPr>
        <w:spacing w:after="0" w:line="240" w:lineRule="auto"/>
      </w:pPr>
    </w:p>
    <w:p w14:paraId="22A91EE6" w14:textId="77777777" w:rsidR="00011159" w:rsidRDefault="00011159" w:rsidP="00011159">
      <w:pPr>
        <w:spacing w:after="0" w:line="240" w:lineRule="auto"/>
      </w:pPr>
      <w:r>
        <w:t>SQL&gt; CREATE SEQUENCE CustomerOrder_Seq</w:t>
      </w:r>
    </w:p>
    <w:p w14:paraId="4D132C61" w14:textId="77777777" w:rsidR="00011159" w:rsidRDefault="00011159" w:rsidP="00011159">
      <w:pPr>
        <w:spacing w:after="0" w:line="240" w:lineRule="auto"/>
      </w:pPr>
      <w:r>
        <w:t xml:space="preserve">  START WITH 1</w:t>
      </w:r>
    </w:p>
    <w:p w14:paraId="739A625F" w14:textId="77777777" w:rsidR="00011159" w:rsidRDefault="00011159" w:rsidP="00011159">
      <w:pPr>
        <w:spacing w:after="0" w:line="240" w:lineRule="auto"/>
      </w:pPr>
      <w:r>
        <w:t xml:space="preserve">  INCREMENT BY 1;</w:t>
      </w:r>
    </w:p>
    <w:p w14:paraId="04BCCE40" w14:textId="77777777" w:rsidR="00011159" w:rsidRDefault="00011159" w:rsidP="00011159">
      <w:pPr>
        <w:spacing w:after="0" w:line="240" w:lineRule="auto"/>
      </w:pPr>
    </w:p>
    <w:p w14:paraId="5A412AEA" w14:textId="77777777" w:rsidR="00011159" w:rsidRDefault="00011159" w:rsidP="00011159">
      <w:pPr>
        <w:spacing w:after="0" w:line="240" w:lineRule="auto"/>
      </w:pPr>
      <w:r>
        <w:t>Sequence CUSTOMERORDER_SEQ created.</w:t>
      </w:r>
    </w:p>
    <w:p w14:paraId="11183FA8" w14:textId="77777777" w:rsidR="00011159" w:rsidRDefault="00011159" w:rsidP="00011159">
      <w:pPr>
        <w:spacing w:after="0" w:line="240" w:lineRule="auto"/>
      </w:pPr>
    </w:p>
    <w:p w14:paraId="6A4ED20A" w14:textId="77777777" w:rsidR="00011159" w:rsidRDefault="00011159" w:rsidP="00011159">
      <w:pPr>
        <w:spacing w:after="0" w:line="240" w:lineRule="auto"/>
      </w:pPr>
      <w:r>
        <w:t>SQL&gt; CREATE SEQUENCE OrderDetails_Seq</w:t>
      </w:r>
    </w:p>
    <w:p w14:paraId="6CDCCACF" w14:textId="77777777" w:rsidR="00011159" w:rsidRDefault="00011159" w:rsidP="00011159">
      <w:pPr>
        <w:spacing w:after="0" w:line="240" w:lineRule="auto"/>
      </w:pPr>
      <w:r>
        <w:t xml:space="preserve">  START WITH 1</w:t>
      </w:r>
    </w:p>
    <w:p w14:paraId="6D5D46BB" w14:textId="77777777" w:rsidR="00011159" w:rsidRDefault="00011159" w:rsidP="00011159">
      <w:pPr>
        <w:spacing w:after="0" w:line="240" w:lineRule="auto"/>
      </w:pPr>
      <w:r>
        <w:t xml:space="preserve">  INCREMENT BY 1;</w:t>
      </w:r>
    </w:p>
    <w:p w14:paraId="2E6F648D" w14:textId="77777777" w:rsidR="00011159" w:rsidRDefault="00011159" w:rsidP="00011159">
      <w:pPr>
        <w:spacing w:after="0" w:line="240" w:lineRule="auto"/>
      </w:pPr>
    </w:p>
    <w:p w14:paraId="02714F5E" w14:textId="77777777" w:rsidR="00011159" w:rsidRDefault="00011159" w:rsidP="00011159">
      <w:pPr>
        <w:spacing w:after="0" w:line="240" w:lineRule="auto"/>
      </w:pPr>
      <w:r>
        <w:t>Sequence ORDERDETAILS_SEQ created.</w:t>
      </w:r>
    </w:p>
    <w:p w14:paraId="4FFE69F7" w14:textId="77777777" w:rsidR="00011159" w:rsidRDefault="00011159" w:rsidP="00011159">
      <w:pPr>
        <w:spacing w:after="0" w:line="240" w:lineRule="auto"/>
      </w:pPr>
    </w:p>
    <w:p w14:paraId="6E341800" w14:textId="77777777" w:rsidR="00011159" w:rsidRDefault="00011159" w:rsidP="00011159">
      <w:pPr>
        <w:spacing w:after="0" w:line="240" w:lineRule="auto"/>
      </w:pPr>
      <w:r>
        <w:t>SQL&gt; CREATE SEQUENCE Item_Seq</w:t>
      </w:r>
    </w:p>
    <w:p w14:paraId="5F899EBA" w14:textId="77777777" w:rsidR="00011159" w:rsidRDefault="00011159" w:rsidP="00011159">
      <w:pPr>
        <w:spacing w:after="0" w:line="240" w:lineRule="auto"/>
      </w:pPr>
      <w:r>
        <w:t xml:space="preserve">  START WITH 1</w:t>
      </w:r>
    </w:p>
    <w:p w14:paraId="3D9B209C" w14:textId="77777777" w:rsidR="00011159" w:rsidRDefault="00011159" w:rsidP="00011159">
      <w:pPr>
        <w:spacing w:after="0" w:line="240" w:lineRule="auto"/>
      </w:pPr>
      <w:r>
        <w:t xml:space="preserve">  INCREMENT BY 1;</w:t>
      </w:r>
    </w:p>
    <w:p w14:paraId="033ECEC0" w14:textId="77777777" w:rsidR="00011159" w:rsidRDefault="00011159" w:rsidP="00011159">
      <w:pPr>
        <w:spacing w:after="0" w:line="240" w:lineRule="auto"/>
      </w:pPr>
    </w:p>
    <w:p w14:paraId="1B8E5992" w14:textId="77777777" w:rsidR="00011159" w:rsidRDefault="00011159" w:rsidP="00011159">
      <w:pPr>
        <w:spacing w:after="0" w:line="240" w:lineRule="auto"/>
      </w:pPr>
      <w:r>
        <w:lastRenderedPageBreak/>
        <w:t>Sequence ITEM_SEQ created.</w:t>
      </w:r>
    </w:p>
    <w:p w14:paraId="3F0EE3E6" w14:textId="77777777" w:rsidR="00011159" w:rsidRDefault="00011159" w:rsidP="00011159">
      <w:pPr>
        <w:spacing w:after="0" w:line="240" w:lineRule="auto"/>
      </w:pPr>
    </w:p>
    <w:p w14:paraId="3949BF54" w14:textId="77777777" w:rsidR="00011159" w:rsidRDefault="00011159" w:rsidP="00011159">
      <w:pPr>
        <w:spacing w:after="0" w:line="240" w:lineRule="auto"/>
      </w:pPr>
      <w:r>
        <w:t>SQL&gt; CREATE SEQUENCE ItemType_Seq</w:t>
      </w:r>
    </w:p>
    <w:p w14:paraId="5D3DCC03" w14:textId="77777777" w:rsidR="00011159" w:rsidRDefault="00011159" w:rsidP="00011159">
      <w:pPr>
        <w:spacing w:after="0" w:line="240" w:lineRule="auto"/>
      </w:pPr>
      <w:r>
        <w:t xml:space="preserve">  START WITH 1</w:t>
      </w:r>
    </w:p>
    <w:p w14:paraId="26C86868" w14:textId="77777777" w:rsidR="00011159" w:rsidRDefault="00011159" w:rsidP="00011159">
      <w:pPr>
        <w:spacing w:after="0" w:line="240" w:lineRule="auto"/>
      </w:pPr>
      <w:r>
        <w:t xml:space="preserve">  INCREMENT BY 1;</w:t>
      </w:r>
    </w:p>
    <w:p w14:paraId="715A2509" w14:textId="77777777" w:rsidR="00011159" w:rsidRDefault="00011159" w:rsidP="00011159">
      <w:pPr>
        <w:spacing w:after="0" w:line="240" w:lineRule="auto"/>
      </w:pPr>
    </w:p>
    <w:p w14:paraId="2A4BC082" w14:textId="77777777" w:rsidR="00011159" w:rsidRDefault="00011159" w:rsidP="00011159">
      <w:pPr>
        <w:spacing w:after="0" w:line="240" w:lineRule="auto"/>
      </w:pPr>
      <w:r>
        <w:t>Sequence ITEMTYPE_SEQ created.</w:t>
      </w:r>
    </w:p>
    <w:p w14:paraId="372506FB" w14:textId="77777777" w:rsidR="00011159" w:rsidRDefault="00011159" w:rsidP="00011159">
      <w:pPr>
        <w:spacing w:after="0" w:line="240" w:lineRule="auto"/>
      </w:pPr>
    </w:p>
    <w:p w14:paraId="2289972A" w14:textId="77777777" w:rsidR="00011159" w:rsidRDefault="00011159" w:rsidP="00011159">
      <w:pPr>
        <w:spacing w:after="0" w:line="240" w:lineRule="auto"/>
      </w:pPr>
      <w:r>
        <w:t>SQL&gt; /* Data Dictionary query */</w:t>
      </w:r>
    </w:p>
    <w:p w14:paraId="1378E0C8" w14:textId="77777777" w:rsidR="00011159" w:rsidRDefault="00011159" w:rsidP="00011159">
      <w:pPr>
        <w:spacing w:after="0" w:line="240" w:lineRule="auto"/>
      </w:pPr>
      <w:r>
        <w:t>SQL&gt; PURGE recyclebin;</w:t>
      </w:r>
    </w:p>
    <w:p w14:paraId="1F5406D0" w14:textId="77777777" w:rsidR="00011159" w:rsidRDefault="00011159" w:rsidP="00011159">
      <w:pPr>
        <w:spacing w:after="0" w:line="240" w:lineRule="auto"/>
      </w:pPr>
      <w:r>
        <w:t>PURGE recyclebin</w:t>
      </w:r>
    </w:p>
    <w:p w14:paraId="75962F34" w14:textId="77777777" w:rsidR="00011159" w:rsidRDefault="00011159" w:rsidP="00011159">
      <w:pPr>
        <w:spacing w:after="0" w:line="240" w:lineRule="auto"/>
      </w:pPr>
      <w:r>
        <w:t>SQL&gt; /*The next query returns a list of all objects in the user_objects table*/</w:t>
      </w:r>
    </w:p>
    <w:p w14:paraId="1D9DCF56" w14:textId="77777777" w:rsidR="00011159" w:rsidRDefault="00011159" w:rsidP="00011159">
      <w:pPr>
        <w:spacing w:after="0" w:line="240" w:lineRule="auto"/>
      </w:pPr>
      <w:r>
        <w:t>SQL&gt; SELECT /*fixed*/ object_name, object_type FROM user_objects ORDER BY object_type;</w:t>
      </w:r>
    </w:p>
    <w:p w14:paraId="4A27CA04" w14:textId="77777777" w:rsidR="00011159" w:rsidRDefault="00011159" w:rsidP="00011159">
      <w:pPr>
        <w:spacing w:after="0" w:line="240" w:lineRule="auto"/>
      </w:pPr>
    </w:p>
    <w:p w14:paraId="6CE49272" w14:textId="77777777" w:rsidR="000279A2" w:rsidRDefault="000279A2" w:rsidP="000279A2">
      <w:pPr>
        <w:spacing w:after="0" w:line="240" w:lineRule="auto"/>
      </w:pPr>
    </w:p>
    <w:p w14:paraId="17D30F5C" w14:textId="77777777" w:rsidR="000279A2" w:rsidRDefault="000279A2" w:rsidP="000279A2">
      <w:pPr>
        <w:spacing w:after="0" w:line="240" w:lineRule="auto"/>
      </w:pPr>
      <w:r>
        <w:t xml:space="preserve">"OBJECT_NAME"                 "OBJECT_TYPE"                 </w:t>
      </w:r>
    </w:p>
    <w:p w14:paraId="1700FE49" w14:textId="77777777" w:rsidR="000279A2" w:rsidRDefault="000279A2" w:rsidP="000279A2">
      <w:pPr>
        <w:spacing w:after="0" w:line="240" w:lineRule="auto"/>
      </w:pPr>
      <w:r>
        <w:t xml:space="preserve">"CUSTOM_AUTH"                 "FUNCTION"                    </w:t>
      </w:r>
    </w:p>
    <w:p w14:paraId="1C280366" w14:textId="77777777" w:rsidR="000279A2" w:rsidRDefault="000279A2" w:rsidP="000279A2">
      <w:pPr>
        <w:spacing w:after="0" w:line="240" w:lineRule="auto"/>
      </w:pPr>
      <w:r>
        <w:t xml:space="preserve">"CUSTOM_HASH"                 "FUNCTION"                    </w:t>
      </w:r>
    </w:p>
    <w:p w14:paraId="46172178" w14:textId="77777777" w:rsidR="000279A2" w:rsidRDefault="000279A2" w:rsidP="000279A2">
      <w:pPr>
        <w:spacing w:after="0" w:line="240" w:lineRule="auto"/>
      </w:pPr>
      <w:r>
        <w:t xml:space="preserve">"APEX$_WS_LINKS_PK"           "INDEX"                       </w:t>
      </w:r>
    </w:p>
    <w:p w14:paraId="006BC207" w14:textId="77777777" w:rsidR="000279A2" w:rsidRDefault="000279A2" w:rsidP="000279A2">
      <w:pPr>
        <w:spacing w:after="0" w:line="240" w:lineRule="auto"/>
      </w:pPr>
      <w:r>
        <w:t xml:space="preserve">"APEX$_WS_TAGS_PK"            "INDEX"                       </w:t>
      </w:r>
    </w:p>
    <w:p w14:paraId="40FF3A52" w14:textId="77777777" w:rsidR="000279A2" w:rsidRDefault="000279A2" w:rsidP="000279A2">
      <w:pPr>
        <w:spacing w:after="0" w:line="240" w:lineRule="auto"/>
      </w:pPr>
      <w:r>
        <w:t xml:space="preserve">"APEX$_WS_FILES_PK"           "INDEX"                       </w:t>
      </w:r>
    </w:p>
    <w:p w14:paraId="1A6D22FA" w14:textId="77777777" w:rsidR="000279A2" w:rsidRDefault="000279A2" w:rsidP="000279A2">
      <w:pPr>
        <w:spacing w:after="0" w:line="240" w:lineRule="auto"/>
      </w:pPr>
      <w:r>
        <w:t xml:space="preserve">"APEX$_ACL_IDX1"              "INDEX"                       </w:t>
      </w:r>
    </w:p>
    <w:p w14:paraId="67E37ED3" w14:textId="77777777" w:rsidR="000279A2" w:rsidRDefault="000279A2" w:rsidP="000279A2">
      <w:pPr>
        <w:spacing w:after="0" w:line="240" w:lineRule="auto"/>
      </w:pPr>
      <w:r>
        <w:t xml:space="preserve">"APEX$_WS_ROWS_IDX"           "INDEX"                       </w:t>
      </w:r>
    </w:p>
    <w:p w14:paraId="1D8552B9" w14:textId="77777777" w:rsidR="000279A2" w:rsidRDefault="000279A2" w:rsidP="000279A2">
      <w:pPr>
        <w:spacing w:after="0" w:line="240" w:lineRule="auto"/>
      </w:pPr>
      <w:r>
        <w:t xml:space="preserve">"APEX$_WS_HISTORY_IDX"        "INDEX"                       </w:t>
      </w:r>
    </w:p>
    <w:p w14:paraId="1EC35688" w14:textId="77777777" w:rsidR="000279A2" w:rsidRDefault="000279A2" w:rsidP="000279A2">
      <w:pPr>
        <w:spacing w:after="0" w:line="240" w:lineRule="auto"/>
      </w:pPr>
      <w:r>
        <w:t xml:space="preserve">"APEX$_WS_NOTES_IDX1"         "INDEX"                       </w:t>
      </w:r>
    </w:p>
    <w:p w14:paraId="46DB5248" w14:textId="77777777" w:rsidR="000279A2" w:rsidRDefault="000279A2" w:rsidP="000279A2">
      <w:pPr>
        <w:spacing w:after="0" w:line="240" w:lineRule="auto"/>
      </w:pPr>
      <w:r>
        <w:t xml:space="preserve">"APEX$_WS_NOTES_IDX2"         "INDEX"                       </w:t>
      </w:r>
    </w:p>
    <w:p w14:paraId="66F07ACE" w14:textId="77777777" w:rsidR="000279A2" w:rsidRDefault="000279A2" w:rsidP="000279A2">
      <w:pPr>
        <w:spacing w:after="0" w:line="240" w:lineRule="auto"/>
      </w:pPr>
      <w:r>
        <w:t xml:space="preserve">"APEX$_WS_LINKS_IDX1"         "INDEX"                       </w:t>
      </w:r>
    </w:p>
    <w:p w14:paraId="32A42B32" w14:textId="77777777" w:rsidR="000279A2" w:rsidRDefault="000279A2" w:rsidP="000279A2">
      <w:pPr>
        <w:spacing w:after="0" w:line="240" w:lineRule="auto"/>
      </w:pPr>
      <w:r>
        <w:t xml:space="preserve">"APEX$_WS_LINKS_IDX2"         "INDEX"                       </w:t>
      </w:r>
    </w:p>
    <w:p w14:paraId="5F19E864" w14:textId="77777777" w:rsidR="000279A2" w:rsidRDefault="000279A2" w:rsidP="000279A2">
      <w:pPr>
        <w:spacing w:after="0" w:line="240" w:lineRule="auto"/>
      </w:pPr>
      <w:r>
        <w:t xml:space="preserve">"APEX$_WS_TAGS_IDX1"          "INDEX"                       </w:t>
      </w:r>
    </w:p>
    <w:p w14:paraId="7FF52C40" w14:textId="77777777" w:rsidR="000279A2" w:rsidRDefault="000279A2" w:rsidP="000279A2">
      <w:pPr>
        <w:spacing w:after="0" w:line="240" w:lineRule="auto"/>
      </w:pPr>
      <w:r>
        <w:t xml:space="preserve">"APEX$_WS_TAGS_IDX2"          "INDEX"                       </w:t>
      </w:r>
    </w:p>
    <w:p w14:paraId="7BAF90FA" w14:textId="77777777" w:rsidR="000279A2" w:rsidRDefault="000279A2" w:rsidP="000279A2">
      <w:pPr>
        <w:spacing w:after="0" w:line="240" w:lineRule="auto"/>
      </w:pPr>
      <w:r>
        <w:t xml:space="preserve">"APEX$_WS_FILES_IDX1"         "INDEX"                       </w:t>
      </w:r>
    </w:p>
    <w:p w14:paraId="1959BF3C" w14:textId="77777777" w:rsidR="000279A2" w:rsidRDefault="000279A2" w:rsidP="000279A2">
      <w:pPr>
        <w:spacing w:after="0" w:line="240" w:lineRule="auto"/>
      </w:pPr>
      <w:r>
        <w:t xml:space="preserve">"APEX$_WS_FILES_IDX2"         "INDEX"                       </w:t>
      </w:r>
    </w:p>
    <w:p w14:paraId="230A1061" w14:textId="77777777" w:rsidR="000279A2" w:rsidRDefault="000279A2" w:rsidP="000279A2">
      <w:pPr>
        <w:spacing w:after="0" w:line="240" w:lineRule="auto"/>
      </w:pPr>
      <w:r>
        <w:t xml:space="preserve">"APEX$_WS_WEBPG_SECHIST_IDX1" "INDEX"                       </w:t>
      </w:r>
    </w:p>
    <w:p w14:paraId="542319D3" w14:textId="77777777" w:rsidR="000279A2" w:rsidRDefault="000279A2" w:rsidP="000279A2">
      <w:pPr>
        <w:spacing w:after="0" w:line="240" w:lineRule="auto"/>
      </w:pPr>
      <w:r>
        <w:t xml:space="preserve">"SYS_C007086"                 "INDEX"                       </w:t>
      </w:r>
    </w:p>
    <w:p w14:paraId="61A2A385" w14:textId="77777777" w:rsidR="000279A2" w:rsidRDefault="000279A2" w:rsidP="000279A2">
      <w:pPr>
        <w:spacing w:after="0" w:line="240" w:lineRule="auto"/>
      </w:pPr>
      <w:r>
        <w:t xml:space="preserve">"SYS_C007087"                 "INDEX"                       </w:t>
      </w:r>
    </w:p>
    <w:p w14:paraId="3768066D" w14:textId="77777777" w:rsidR="000279A2" w:rsidRDefault="000279A2" w:rsidP="000279A2">
      <w:pPr>
        <w:spacing w:after="0" w:line="240" w:lineRule="auto"/>
      </w:pPr>
      <w:r>
        <w:t xml:space="preserve">"SYS_C006997"                 "INDEX"                       </w:t>
      </w:r>
    </w:p>
    <w:p w14:paraId="2CCB46A9" w14:textId="77777777" w:rsidR="000279A2" w:rsidRDefault="000279A2" w:rsidP="000279A2">
      <w:pPr>
        <w:spacing w:after="0" w:line="240" w:lineRule="auto"/>
      </w:pPr>
      <w:r>
        <w:t xml:space="preserve">"SYS_C006999"                 "INDEX"                       </w:t>
      </w:r>
    </w:p>
    <w:p w14:paraId="0D628AAE" w14:textId="77777777" w:rsidR="000279A2" w:rsidRDefault="000279A2" w:rsidP="000279A2">
      <w:pPr>
        <w:spacing w:after="0" w:line="240" w:lineRule="auto"/>
      </w:pPr>
      <w:r>
        <w:t xml:space="preserve">"DEMO_USERS_PK"               "INDEX"                       </w:t>
      </w:r>
    </w:p>
    <w:p w14:paraId="186EDB0D" w14:textId="77777777" w:rsidR="000279A2" w:rsidRDefault="000279A2" w:rsidP="000279A2">
      <w:pPr>
        <w:spacing w:after="0" w:line="240" w:lineRule="auto"/>
      </w:pPr>
      <w:r>
        <w:t xml:space="preserve">"DEMO_CUSTOMERS_PK"           "INDEX"                       </w:t>
      </w:r>
    </w:p>
    <w:p w14:paraId="6FD65125" w14:textId="77777777" w:rsidR="000279A2" w:rsidRDefault="000279A2" w:rsidP="000279A2">
      <w:pPr>
        <w:spacing w:after="0" w:line="240" w:lineRule="auto"/>
      </w:pPr>
      <w:r>
        <w:t xml:space="preserve">"DEMO_CUST_NAME_IX"           "INDEX"                       </w:t>
      </w:r>
    </w:p>
    <w:p w14:paraId="0BF3E6F7" w14:textId="77777777" w:rsidR="000279A2" w:rsidRDefault="000279A2" w:rsidP="000279A2">
      <w:pPr>
        <w:spacing w:after="0" w:line="240" w:lineRule="auto"/>
      </w:pPr>
      <w:r>
        <w:t xml:space="preserve">"DEMO_ORDER_PK"               "INDEX"                       </w:t>
      </w:r>
    </w:p>
    <w:p w14:paraId="26F04236" w14:textId="77777777" w:rsidR="000279A2" w:rsidRDefault="000279A2" w:rsidP="000279A2">
      <w:pPr>
        <w:spacing w:after="0" w:line="240" w:lineRule="auto"/>
      </w:pPr>
      <w:r>
        <w:t xml:space="preserve">"DEMO_ORD_CUSTOMER_IX"        "INDEX"                       </w:t>
      </w:r>
    </w:p>
    <w:p w14:paraId="6A28D919" w14:textId="77777777" w:rsidR="000279A2" w:rsidRDefault="000279A2" w:rsidP="000279A2">
      <w:pPr>
        <w:spacing w:after="0" w:line="240" w:lineRule="auto"/>
      </w:pPr>
      <w:r>
        <w:t xml:space="preserve">"DEMO_PRODUCT_INFO_PK"        "INDEX"                       </w:t>
      </w:r>
    </w:p>
    <w:p w14:paraId="3C1D78DC" w14:textId="77777777" w:rsidR="000279A2" w:rsidRDefault="000279A2" w:rsidP="000279A2">
      <w:pPr>
        <w:spacing w:after="0" w:line="240" w:lineRule="auto"/>
      </w:pPr>
      <w:r>
        <w:t xml:space="preserve">"DEMO_ORDER_ITEMS_PK"         "INDEX"                       </w:t>
      </w:r>
    </w:p>
    <w:p w14:paraId="51B27586" w14:textId="77777777" w:rsidR="000279A2" w:rsidRDefault="000279A2" w:rsidP="000279A2">
      <w:pPr>
        <w:spacing w:after="0" w:line="240" w:lineRule="auto"/>
      </w:pPr>
      <w:r>
        <w:t xml:space="preserve">"APEX$_ACL_PK"                "INDEX"                       </w:t>
      </w:r>
    </w:p>
    <w:p w14:paraId="46537B35" w14:textId="77777777" w:rsidR="000279A2" w:rsidRDefault="000279A2" w:rsidP="000279A2">
      <w:pPr>
        <w:spacing w:after="0" w:line="240" w:lineRule="auto"/>
      </w:pPr>
      <w:r>
        <w:t xml:space="preserve">"APEX$_WS_WEBPG_SECTIONS_PK"  "INDEX"                       </w:t>
      </w:r>
    </w:p>
    <w:p w14:paraId="0BAA7ED1" w14:textId="77777777" w:rsidR="000279A2" w:rsidRDefault="000279A2" w:rsidP="000279A2">
      <w:pPr>
        <w:spacing w:after="0" w:line="240" w:lineRule="auto"/>
      </w:pPr>
      <w:r>
        <w:t xml:space="preserve">"APEX$_WS_ROWS_PK"            "INDEX"                       </w:t>
      </w:r>
    </w:p>
    <w:p w14:paraId="26CFD43F" w14:textId="77777777" w:rsidR="000279A2" w:rsidRDefault="000279A2" w:rsidP="000279A2">
      <w:pPr>
        <w:spacing w:after="0" w:line="240" w:lineRule="auto"/>
      </w:pPr>
      <w:r>
        <w:t xml:space="preserve">"APEX$_WS_NOTES_PK"           "INDEX"                       </w:t>
      </w:r>
    </w:p>
    <w:p w14:paraId="0E0E30D5" w14:textId="77777777" w:rsidR="000279A2" w:rsidRDefault="000279A2" w:rsidP="000279A2">
      <w:pPr>
        <w:spacing w:after="0" w:line="240" w:lineRule="auto"/>
      </w:pPr>
      <w:r>
        <w:lastRenderedPageBreak/>
        <w:t xml:space="preserve">"PK_SECTION"                  "INDEX"                       </w:t>
      </w:r>
    </w:p>
    <w:p w14:paraId="51741AD8" w14:textId="77777777" w:rsidR="000279A2" w:rsidRDefault="000279A2" w:rsidP="000279A2">
      <w:pPr>
        <w:spacing w:after="0" w:line="240" w:lineRule="auto"/>
      </w:pPr>
      <w:r>
        <w:t xml:space="preserve">"PK_INSTR"                    "INDEX"                       </w:t>
      </w:r>
    </w:p>
    <w:p w14:paraId="6E36A489" w14:textId="77777777" w:rsidR="000279A2" w:rsidRDefault="000279A2" w:rsidP="000279A2">
      <w:pPr>
        <w:spacing w:after="0" w:line="240" w:lineRule="auto"/>
      </w:pPr>
      <w:r>
        <w:t xml:space="preserve">"PK_CUSTOMER"                 "INDEX"                       </w:t>
      </w:r>
    </w:p>
    <w:p w14:paraId="41531454" w14:textId="77777777" w:rsidR="000279A2" w:rsidRDefault="000279A2" w:rsidP="000279A2">
      <w:pPr>
        <w:spacing w:after="0" w:line="240" w:lineRule="auto"/>
      </w:pPr>
      <w:r>
        <w:t xml:space="preserve">"PK_COURSE"                   "INDEX"                       </w:t>
      </w:r>
    </w:p>
    <w:p w14:paraId="2B3FBE66" w14:textId="77777777" w:rsidR="000279A2" w:rsidRDefault="000279A2" w:rsidP="000279A2">
      <w:pPr>
        <w:spacing w:after="0" w:line="240" w:lineRule="auto"/>
      </w:pPr>
      <w:r>
        <w:t xml:space="preserve">"PK_SCHEDULE"                 "INDEX"                       </w:t>
      </w:r>
    </w:p>
    <w:p w14:paraId="47780767" w14:textId="77777777" w:rsidR="000279A2" w:rsidRDefault="000279A2" w:rsidP="000279A2">
      <w:pPr>
        <w:spacing w:after="0" w:line="240" w:lineRule="auto"/>
      </w:pPr>
      <w:r>
        <w:t xml:space="preserve">"PK_CLASS"                    "INDEX"                       </w:t>
      </w:r>
    </w:p>
    <w:p w14:paraId="62C0C4AC" w14:textId="77777777" w:rsidR="000279A2" w:rsidRDefault="000279A2" w:rsidP="000279A2">
      <w:pPr>
        <w:spacing w:after="0" w:line="240" w:lineRule="auto"/>
      </w:pPr>
      <w:r>
        <w:t xml:space="preserve">"FK_COURSE_LIST"              "INDEX"                       </w:t>
      </w:r>
    </w:p>
    <w:p w14:paraId="1845D48D" w14:textId="77777777" w:rsidR="000279A2" w:rsidRDefault="000279A2" w:rsidP="000279A2">
      <w:pPr>
        <w:spacing w:after="0" w:line="240" w:lineRule="auto"/>
      </w:pPr>
      <w:r>
        <w:t xml:space="preserve">"FK_INSTR"                    "INDEX"                       </w:t>
      </w:r>
    </w:p>
    <w:p w14:paraId="49F7E570" w14:textId="77777777" w:rsidR="000279A2" w:rsidRDefault="000279A2" w:rsidP="000279A2">
      <w:pPr>
        <w:spacing w:after="0" w:line="240" w:lineRule="auto"/>
      </w:pPr>
      <w:r>
        <w:t xml:space="preserve">"FK_INSTRCLASS"               "INDEX"                       </w:t>
      </w:r>
    </w:p>
    <w:p w14:paraId="4629C6B7" w14:textId="77777777" w:rsidR="000279A2" w:rsidRDefault="000279A2" w:rsidP="000279A2">
      <w:pPr>
        <w:spacing w:after="0" w:line="240" w:lineRule="auto"/>
      </w:pPr>
      <w:r>
        <w:t xml:space="preserve">"FK_CLASSSCHED"               "INDEX"                       </w:t>
      </w:r>
    </w:p>
    <w:p w14:paraId="4BB929D4" w14:textId="77777777" w:rsidR="000279A2" w:rsidRDefault="000279A2" w:rsidP="000279A2">
      <w:pPr>
        <w:spacing w:after="0" w:line="240" w:lineRule="auto"/>
      </w:pPr>
      <w:r>
        <w:t xml:space="preserve">"FK_COURSECLASS"              "INDEX"                       </w:t>
      </w:r>
    </w:p>
    <w:p w14:paraId="19869192" w14:textId="77777777" w:rsidR="000279A2" w:rsidRDefault="000279A2" w:rsidP="000279A2">
      <w:pPr>
        <w:spacing w:after="0" w:line="240" w:lineRule="auto"/>
      </w:pPr>
      <w:r>
        <w:t xml:space="preserve">"PK_CUSTOMERORDER"            "INDEX"                       </w:t>
      </w:r>
    </w:p>
    <w:p w14:paraId="5A8B4290" w14:textId="77777777" w:rsidR="000279A2" w:rsidRDefault="000279A2" w:rsidP="000279A2">
      <w:pPr>
        <w:spacing w:after="0" w:line="240" w:lineRule="auto"/>
      </w:pPr>
      <w:r>
        <w:t xml:space="preserve">"PK_ITEMTYPE"                 "INDEX"                       </w:t>
      </w:r>
    </w:p>
    <w:p w14:paraId="2B8574D1" w14:textId="77777777" w:rsidR="000279A2" w:rsidRDefault="000279A2" w:rsidP="000279A2">
      <w:pPr>
        <w:spacing w:after="0" w:line="240" w:lineRule="auto"/>
      </w:pPr>
      <w:r>
        <w:t xml:space="preserve">"PK_ITEM"                     "INDEX"                       </w:t>
      </w:r>
    </w:p>
    <w:p w14:paraId="39DF3BFC" w14:textId="77777777" w:rsidR="000279A2" w:rsidRDefault="000279A2" w:rsidP="000279A2">
      <w:pPr>
        <w:spacing w:after="0" w:line="240" w:lineRule="auto"/>
      </w:pPr>
      <w:r>
        <w:t xml:space="preserve">"PK_ORDERDETAILS"             "INDEX"                       </w:t>
      </w:r>
    </w:p>
    <w:p w14:paraId="440D0604" w14:textId="77777777" w:rsidR="000279A2" w:rsidRDefault="000279A2" w:rsidP="000279A2">
      <w:pPr>
        <w:spacing w:after="0" w:line="240" w:lineRule="auto"/>
      </w:pPr>
      <w:r>
        <w:t xml:space="preserve">"FK_CUSTOMER"                 "INDEX"                       </w:t>
      </w:r>
    </w:p>
    <w:p w14:paraId="42ACAEA1" w14:textId="77777777" w:rsidR="000279A2" w:rsidRDefault="000279A2" w:rsidP="000279A2">
      <w:pPr>
        <w:spacing w:after="0" w:line="240" w:lineRule="auto"/>
      </w:pPr>
      <w:r>
        <w:t xml:space="preserve">"FK_ITEMTYPE"                 "INDEX"                       </w:t>
      </w:r>
    </w:p>
    <w:p w14:paraId="75B434E5" w14:textId="77777777" w:rsidR="000279A2" w:rsidRDefault="000279A2" w:rsidP="000279A2">
      <w:pPr>
        <w:spacing w:after="0" w:line="240" w:lineRule="auto"/>
      </w:pPr>
      <w:r>
        <w:t xml:space="preserve">"FK_CUSTOMERORDER"            "INDEX"                       </w:t>
      </w:r>
    </w:p>
    <w:p w14:paraId="1D5E304D" w14:textId="77777777" w:rsidR="000279A2" w:rsidRDefault="000279A2" w:rsidP="000279A2">
      <w:pPr>
        <w:spacing w:after="0" w:line="240" w:lineRule="auto"/>
      </w:pPr>
      <w:r>
        <w:t xml:space="preserve">"FK_ORDERITEM"                "INDEX"                       </w:t>
      </w:r>
    </w:p>
    <w:p w14:paraId="416FBE3C" w14:textId="77777777" w:rsidR="000279A2" w:rsidRDefault="000279A2" w:rsidP="000279A2">
      <w:pPr>
        <w:spacing w:after="0" w:line="240" w:lineRule="auto"/>
      </w:pPr>
      <w:r>
        <w:t xml:space="preserve">"SYS_LOB0000020119C00010$$"   "LOB"                         </w:t>
      </w:r>
    </w:p>
    <w:p w14:paraId="76E1C97A" w14:textId="77777777" w:rsidR="000279A2" w:rsidRDefault="000279A2" w:rsidP="000279A2">
      <w:pPr>
        <w:spacing w:after="0" w:line="240" w:lineRule="auto"/>
      </w:pPr>
      <w:r>
        <w:t xml:space="preserve">"SYS_LOB0000020123C00009$$"   "LOB"                         </w:t>
      </w:r>
    </w:p>
    <w:p w14:paraId="4EFB4AAD" w14:textId="77777777" w:rsidR="000279A2" w:rsidRDefault="000279A2" w:rsidP="000279A2">
      <w:pPr>
        <w:spacing w:after="0" w:line="240" w:lineRule="auto"/>
      </w:pPr>
      <w:r>
        <w:t xml:space="preserve">"SYS_LOB0000020123C00008$$"   "LOB"                         </w:t>
      </w:r>
    </w:p>
    <w:p w14:paraId="196CA458" w14:textId="77777777" w:rsidR="000279A2" w:rsidRDefault="000279A2" w:rsidP="000279A2">
      <w:pPr>
        <w:spacing w:after="0" w:line="240" w:lineRule="auto"/>
      </w:pPr>
      <w:r>
        <w:t xml:space="preserve">"SYS_LOB0000020083C00007$$"   "LOB"                         </w:t>
      </w:r>
    </w:p>
    <w:p w14:paraId="77E9811B" w14:textId="77777777" w:rsidR="000279A2" w:rsidRDefault="000279A2" w:rsidP="000279A2">
      <w:pPr>
        <w:spacing w:after="0" w:line="240" w:lineRule="auto"/>
      </w:pPr>
      <w:r>
        <w:t xml:space="preserve">"SYS_LOB0000020353C00006$$"   "LOB"                         </w:t>
      </w:r>
    </w:p>
    <w:p w14:paraId="540AF167" w14:textId="77777777" w:rsidR="000279A2" w:rsidRDefault="000279A2" w:rsidP="000279A2">
      <w:pPr>
        <w:spacing w:after="0" w:line="240" w:lineRule="auto"/>
      </w:pPr>
      <w:r>
        <w:t xml:space="preserve">"SYS_LOB0000020098C00007$$"   "LOB"                         </w:t>
      </w:r>
    </w:p>
    <w:p w14:paraId="42DBDB5A" w14:textId="77777777" w:rsidR="000279A2" w:rsidRDefault="000279A2" w:rsidP="000279A2">
      <w:pPr>
        <w:spacing w:after="0" w:line="240" w:lineRule="auto"/>
      </w:pPr>
      <w:r>
        <w:t xml:space="preserve">"SYS_LOB0000020104C00166$$"   "LOB"                         </w:t>
      </w:r>
    </w:p>
    <w:p w14:paraId="077AEADC" w14:textId="77777777" w:rsidR="000279A2" w:rsidRDefault="000279A2" w:rsidP="000279A2">
      <w:pPr>
        <w:spacing w:after="0" w:line="240" w:lineRule="auto"/>
      </w:pPr>
      <w:r>
        <w:t xml:space="preserve">"SYS_LOB0000020104C00165$$"   "LOB"                         </w:t>
      </w:r>
    </w:p>
    <w:p w14:paraId="1190A143" w14:textId="77777777" w:rsidR="000279A2" w:rsidRDefault="000279A2" w:rsidP="000279A2">
      <w:pPr>
        <w:spacing w:after="0" w:line="240" w:lineRule="auto"/>
      </w:pPr>
      <w:r>
        <w:t xml:space="preserve">"SYS_LOB0000020111C00007$$"   "LOB"                         </w:t>
      </w:r>
    </w:p>
    <w:p w14:paraId="748748AD" w14:textId="77777777" w:rsidR="000279A2" w:rsidRDefault="000279A2" w:rsidP="000279A2">
      <w:pPr>
        <w:spacing w:after="0" w:line="240" w:lineRule="auto"/>
      </w:pPr>
      <w:r>
        <w:t xml:space="preserve">"SYS_LOB0000020098C00008$$"   "LOB"                         </w:t>
      </w:r>
    </w:p>
    <w:p w14:paraId="04FBFDAD" w14:textId="77777777" w:rsidR="000279A2" w:rsidRDefault="000279A2" w:rsidP="000279A2">
      <w:pPr>
        <w:spacing w:after="0" w:line="240" w:lineRule="auto"/>
      </w:pPr>
      <w:r>
        <w:t xml:space="preserve">"DEMO_CUST_SEQ"               "SEQUENCE"                    </w:t>
      </w:r>
    </w:p>
    <w:p w14:paraId="523F8DD1" w14:textId="77777777" w:rsidR="000279A2" w:rsidRDefault="000279A2" w:rsidP="000279A2">
      <w:pPr>
        <w:spacing w:after="0" w:line="240" w:lineRule="auto"/>
      </w:pPr>
      <w:r>
        <w:t xml:space="preserve">"DEMO_ORDER_ITEMS_SEQ"        "SEQUENCE"                    </w:t>
      </w:r>
    </w:p>
    <w:p w14:paraId="6B307F10" w14:textId="77777777" w:rsidR="000279A2" w:rsidRDefault="000279A2" w:rsidP="000279A2">
      <w:pPr>
        <w:spacing w:after="0" w:line="240" w:lineRule="auto"/>
      </w:pPr>
      <w:r>
        <w:t xml:space="preserve">"DEMO_ORD_SEQ"                "SEQUENCE"                    </w:t>
      </w:r>
    </w:p>
    <w:p w14:paraId="3E87777B" w14:textId="77777777" w:rsidR="000279A2" w:rsidRDefault="000279A2" w:rsidP="000279A2">
      <w:pPr>
        <w:spacing w:after="0" w:line="240" w:lineRule="auto"/>
      </w:pPr>
      <w:r>
        <w:t xml:space="preserve">"DEMO_PROD_SEQ"               "SEQUENCE"                    </w:t>
      </w:r>
    </w:p>
    <w:p w14:paraId="6DFF8E76" w14:textId="77777777" w:rsidR="000279A2" w:rsidRDefault="000279A2" w:rsidP="000279A2">
      <w:pPr>
        <w:spacing w:after="0" w:line="240" w:lineRule="auto"/>
      </w:pPr>
      <w:r>
        <w:t xml:space="preserve">"DEMO_USERS_SEQ"              "SEQUENCE"                    </w:t>
      </w:r>
    </w:p>
    <w:p w14:paraId="00092A79" w14:textId="77777777" w:rsidR="000279A2" w:rsidRDefault="000279A2" w:rsidP="000279A2">
      <w:pPr>
        <w:spacing w:after="0" w:line="240" w:lineRule="auto"/>
      </w:pPr>
      <w:r>
        <w:t xml:space="preserve">"SECTIONNUM_SEQ"              "SEQUENCE"                    </w:t>
      </w:r>
    </w:p>
    <w:p w14:paraId="7AAF231E" w14:textId="77777777" w:rsidR="000279A2" w:rsidRDefault="000279A2" w:rsidP="000279A2">
      <w:pPr>
        <w:spacing w:after="0" w:line="240" w:lineRule="auto"/>
      </w:pPr>
      <w:r>
        <w:t xml:space="preserve">"ITEMTYPE_SEQ"                "SEQUENCE"                    </w:t>
      </w:r>
    </w:p>
    <w:p w14:paraId="2BE33AD3" w14:textId="77777777" w:rsidR="000279A2" w:rsidRDefault="000279A2" w:rsidP="000279A2">
      <w:pPr>
        <w:spacing w:after="0" w:line="240" w:lineRule="auto"/>
      </w:pPr>
      <w:r>
        <w:t xml:space="preserve">"COURSENUM_SEQ"               "SEQUENCE"                    </w:t>
      </w:r>
    </w:p>
    <w:p w14:paraId="47547AC2" w14:textId="77777777" w:rsidR="000279A2" w:rsidRDefault="000279A2" w:rsidP="000279A2">
      <w:pPr>
        <w:spacing w:after="0" w:line="240" w:lineRule="auto"/>
      </w:pPr>
      <w:r>
        <w:t xml:space="preserve">"SCHEDNUM_SEQ"                "SEQUENCE"                    </w:t>
      </w:r>
    </w:p>
    <w:p w14:paraId="0EF6309B" w14:textId="77777777" w:rsidR="000279A2" w:rsidRDefault="000279A2" w:rsidP="000279A2">
      <w:pPr>
        <w:spacing w:after="0" w:line="240" w:lineRule="auto"/>
      </w:pPr>
      <w:r>
        <w:t xml:space="preserve">"CUSTOMER_SEQ"                "SEQUENCE"                    </w:t>
      </w:r>
    </w:p>
    <w:p w14:paraId="15B372C4" w14:textId="77777777" w:rsidR="000279A2" w:rsidRDefault="000279A2" w:rsidP="000279A2">
      <w:pPr>
        <w:spacing w:after="0" w:line="240" w:lineRule="auto"/>
      </w:pPr>
      <w:r>
        <w:t xml:space="preserve">"CUSTOMERORDER_SEQ"           "SEQUENCE"                    </w:t>
      </w:r>
    </w:p>
    <w:p w14:paraId="2046957B" w14:textId="77777777" w:rsidR="000279A2" w:rsidRDefault="000279A2" w:rsidP="000279A2">
      <w:pPr>
        <w:spacing w:after="0" w:line="240" w:lineRule="auto"/>
      </w:pPr>
      <w:r>
        <w:t xml:space="preserve">"ORDERDETAILS_SEQ"            "SEQUENCE"                    </w:t>
      </w:r>
    </w:p>
    <w:p w14:paraId="4EE16613" w14:textId="77777777" w:rsidR="000279A2" w:rsidRDefault="000279A2" w:rsidP="000279A2">
      <w:pPr>
        <w:spacing w:after="0" w:line="240" w:lineRule="auto"/>
      </w:pPr>
      <w:r>
        <w:t xml:space="preserve">"ITEM_SEQ"                    "SEQUENCE"                    </w:t>
      </w:r>
    </w:p>
    <w:p w14:paraId="3815D14D" w14:textId="77777777" w:rsidR="000279A2" w:rsidRDefault="000279A2" w:rsidP="000279A2">
      <w:pPr>
        <w:spacing w:after="0" w:line="240" w:lineRule="auto"/>
      </w:pPr>
      <w:r>
        <w:t xml:space="preserve">"INSTRNUM_SEQ"                "SEQUENCE"                    </w:t>
      </w:r>
    </w:p>
    <w:p w14:paraId="380B4E1D" w14:textId="77777777" w:rsidR="000279A2" w:rsidRDefault="000279A2" w:rsidP="000279A2">
      <w:pPr>
        <w:spacing w:after="0" w:line="240" w:lineRule="auto"/>
      </w:pPr>
      <w:r>
        <w:t xml:space="preserve">"APEX$_WS_TAGS"               "TABLE"                       </w:t>
      </w:r>
    </w:p>
    <w:p w14:paraId="24C091E4" w14:textId="77777777" w:rsidR="000279A2" w:rsidRDefault="000279A2" w:rsidP="000279A2">
      <w:pPr>
        <w:spacing w:after="0" w:line="240" w:lineRule="auto"/>
      </w:pPr>
      <w:r>
        <w:t xml:space="preserve">"ORDERDETAILS"                "TABLE"                       </w:t>
      </w:r>
    </w:p>
    <w:p w14:paraId="0AA9AC20" w14:textId="77777777" w:rsidR="000279A2" w:rsidRDefault="000279A2" w:rsidP="000279A2">
      <w:pPr>
        <w:spacing w:after="0" w:line="240" w:lineRule="auto"/>
      </w:pPr>
      <w:r>
        <w:t xml:space="preserve">"APEX$_WS_WEBPG_SECTION_HISTORY""TABLE"                       </w:t>
      </w:r>
    </w:p>
    <w:p w14:paraId="2A3D085D" w14:textId="77777777" w:rsidR="000279A2" w:rsidRDefault="000279A2" w:rsidP="000279A2">
      <w:pPr>
        <w:spacing w:after="0" w:line="240" w:lineRule="auto"/>
      </w:pPr>
      <w:r>
        <w:t xml:space="preserve">"APEX$_WS_FILES"              "TABLE"                       </w:t>
      </w:r>
    </w:p>
    <w:p w14:paraId="0276AF3B" w14:textId="77777777" w:rsidR="000279A2" w:rsidRDefault="000279A2" w:rsidP="000279A2">
      <w:pPr>
        <w:spacing w:after="0" w:line="240" w:lineRule="auto"/>
      </w:pPr>
      <w:r>
        <w:t xml:space="preserve">"ITEM"                        "TABLE"                       </w:t>
      </w:r>
    </w:p>
    <w:p w14:paraId="1E2D1CF0" w14:textId="77777777" w:rsidR="000279A2" w:rsidRDefault="000279A2" w:rsidP="000279A2">
      <w:pPr>
        <w:spacing w:after="0" w:line="240" w:lineRule="auto"/>
      </w:pPr>
      <w:r>
        <w:lastRenderedPageBreak/>
        <w:t xml:space="preserve">"ITEMTYPE"                    "TABLE"                       </w:t>
      </w:r>
    </w:p>
    <w:p w14:paraId="43BBE700" w14:textId="77777777" w:rsidR="000279A2" w:rsidRDefault="000279A2" w:rsidP="000279A2">
      <w:pPr>
        <w:spacing w:after="0" w:line="240" w:lineRule="auto"/>
      </w:pPr>
      <w:r>
        <w:t xml:space="preserve">"CUSTOMERORDER"               "TABLE"                       </w:t>
      </w:r>
    </w:p>
    <w:p w14:paraId="1A99C43E" w14:textId="77777777" w:rsidR="000279A2" w:rsidRDefault="000279A2" w:rsidP="000279A2">
      <w:pPr>
        <w:spacing w:after="0" w:line="240" w:lineRule="auto"/>
      </w:pPr>
      <w:r>
        <w:t xml:space="preserve">"INSTR_CLASSES"               "TABLE"                       </w:t>
      </w:r>
    </w:p>
    <w:p w14:paraId="180A3ED1" w14:textId="77777777" w:rsidR="000279A2" w:rsidRDefault="000279A2" w:rsidP="000279A2">
      <w:pPr>
        <w:spacing w:after="0" w:line="240" w:lineRule="auto"/>
      </w:pPr>
      <w:r>
        <w:t xml:space="preserve">"CLASS_SCHED"                 "TABLE"                       </w:t>
      </w:r>
    </w:p>
    <w:p w14:paraId="5C18858E" w14:textId="77777777" w:rsidR="000279A2" w:rsidRDefault="000279A2" w:rsidP="000279A2">
      <w:pPr>
        <w:spacing w:after="0" w:line="240" w:lineRule="auto"/>
      </w:pPr>
      <w:r>
        <w:t xml:space="preserve">"COURSE_LIST"                 "TABLE"                       </w:t>
      </w:r>
    </w:p>
    <w:p w14:paraId="33C88A2E" w14:textId="77777777" w:rsidR="000279A2" w:rsidRDefault="000279A2" w:rsidP="000279A2">
      <w:pPr>
        <w:spacing w:after="0" w:line="240" w:lineRule="auto"/>
      </w:pPr>
      <w:r>
        <w:t xml:space="preserve">"INSTR_LIST"                  "TABLE"                       </w:t>
      </w:r>
    </w:p>
    <w:p w14:paraId="2F69C846" w14:textId="77777777" w:rsidR="000279A2" w:rsidRDefault="000279A2" w:rsidP="000279A2">
      <w:pPr>
        <w:spacing w:after="0" w:line="240" w:lineRule="auto"/>
      </w:pPr>
      <w:r>
        <w:t xml:space="preserve">"SECTION_INFO"                "TABLE"                       </w:t>
      </w:r>
    </w:p>
    <w:p w14:paraId="0834FCCD" w14:textId="77777777" w:rsidR="000279A2" w:rsidRDefault="000279A2" w:rsidP="000279A2">
      <w:pPr>
        <w:spacing w:after="0" w:line="240" w:lineRule="auto"/>
      </w:pPr>
      <w:r>
        <w:t xml:space="preserve">"CUSTOMER"                    "TABLE"                       </w:t>
      </w:r>
    </w:p>
    <w:p w14:paraId="73D2F001" w14:textId="77777777" w:rsidR="000279A2" w:rsidRDefault="000279A2" w:rsidP="000279A2">
      <w:pPr>
        <w:spacing w:after="0" w:line="240" w:lineRule="auto"/>
      </w:pPr>
      <w:r>
        <w:t xml:space="preserve">"APEX$_WS_LINKS"              "TABLE"                       </w:t>
      </w:r>
    </w:p>
    <w:p w14:paraId="7E4E44A7" w14:textId="77777777" w:rsidR="000279A2" w:rsidRDefault="000279A2" w:rsidP="000279A2">
      <w:pPr>
        <w:spacing w:after="0" w:line="240" w:lineRule="auto"/>
      </w:pPr>
      <w:r>
        <w:t xml:space="preserve">"APEX$_WS_NOTES"              "TABLE"                       </w:t>
      </w:r>
    </w:p>
    <w:p w14:paraId="1BACC942" w14:textId="77777777" w:rsidR="000279A2" w:rsidRDefault="000279A2" w:rsidP="000279A2">
      <w:pPr>
        <w:spacing w:after="0" w:line="240" w:lineRule="auto"/>
      </w:pPr>
      <w:r>
        <w:t xml:space="preserve">"APEX$_WS_HISTORY"            "TABLE"                       </w:t>
      </w:r>
    </w:p>
    <w:p w14:paraId="4EB1B5ED" w14:textId="77777777" w:rsidR="000279A2" w:rsidRDefault="000279A2" w:rsidP="000279A2">
      <w:pPr>
        <w:spacing w:after="0" w:line="240" w:lineRule="auto"/>
      </w:pPr>
      <w:r>
        <w:t xml:space="preserve">"APEX$_WS_ROWS"               "TABLE"                       </w:t>
      </w:r>
    </w:p>
    <w:p w14:paraId="129D33D8" w14:textId="77777777" w:rsidR="000279A2" w:rsidRDefault="000279A2" w:rsidP="000279A2">
      <w:pPr>
        <w:spacing w:after="0" w:line="240" w:lineRule="auto"/>
      </w:pPr>
      <w:r>
        <w:t xml:space="preserve">"APEX$_WS_WEBPG_SECTIONS"     "TABLE"                       </w:t>
      </w:r>
    </w:p>
    <w:p w14:paraId="33DAAAC7" w14:textId="77777777" w:rsidR="000279A2" w:rsidRDefault="000279A2" w:rsidP="000279A2">
      <w:pPr>
        <w:spacing w:after="0" w:line="240" w:lineRule="auto"/>
      </w:pPr>
      <w:r>
        <w:t xml:space="preserve">"APEX$_ACL"                   "TABLE"                       </w:t>
      </w:r>
    </w:p>
    <w:p w14:paraId="66D66ECE" w14:textId="77777777" w:rsidR="000279A2" w:rsidRDefault="000279A2" w:rsidP="000279A2">
      <w:pPr>
        <w:spacing w:after="0" w:line="240" w:lineRule="auto"/>
      </w:pPr>
      <w:r>
        <w:t xml:space="preserve">"DEMO_STATES"                 "TABLE"                       </w:t>
      </w:r>
    </w:p>
    <w:p w14:paraId="4B65BEDC" w14:textId="77777777" w:rsidR="000279A2" w:rsidRDefault="000279A2" w:rsidP="000279A2">
      <w:pPr>
        <w:spacing w:after="0" w:line="240" w:lineRule="auto"/>
      </w:pPr>
      <w:r>
        <w:t xml:space="preserve">"DEMO_ORDER_ITEMS"            "TABLE"                       </w:t>
      </w:r>
    </w:p>
    <w:p w14:paraId="1957D896" w14:textId="77777777" w:rsidR="000279A2" w:rsidRDefault="000279A2" w:rsidP="000279A2">
      <w:pPr>
        <w:spacing w:after="0" w:line="240" w:lineRule="auto"/>
      </w:pPr>
      <w:r>
        <w:t xml:space="preserve">"DEMO_PRODUCT_INFO"           "TABLE"                       </w:t>
      </w:r>
    </w:p>
    <w:p w14:paraId="5A1CC416" w14:textId="77777777" w:rsidR="000279A2" w:rsidRDefault="000279A2" w:rsidP="000279A2">
      <w:pPr>
        <w:spacing w:after="0" w:line="240" w:lineRule="auto"/>
      </w:pPr>
      <w:r>
        <w:t xml:space="preserve">"INSTR_OBJ_TABLE"             "TABLE"                       </w:t>
      </w:r>
    </w:p>
    <w:p w14:paraId="1C9B78C7" w14:textId="77777777" w:rsidR="000279A2" w:rsidRDefault="000279A2" w:rsidP="000279A2">
      <w:pPr>
        <w:spacing w:after="0" w:line="240" w:lineRule="auto"/>
      </w:pPr>
      <w:r>
        <w:t xml:space="preserve">"DEPT"                        "TABLE"                       </w:t>
      </w:r>
    </w:p>
    <w:p w14:paraId="13753CA4" w14:textId="77777777" w:rsidR="000279A2" w:rsidRDefault="000279A2" w:rsidP="000279A2">
      <w:pPr>
        <w:spacing w:after="0" w:line="240" w:lineRule="auto"/>
      </w:pPr>
      <w:r>
        <w:t xml:space="preserve">"EMP"                         "TABLE"                       </w:t>
      </w:r>
    </w:p>
    <w:p w14:paraId="13A42AF6" w14:textId="77777777" w:rsidR="000279A2" w:rsidRDefault="000279A2" w:rsidP="000279A2">
      <w:pPr>
        <w:spacing w:after="0" w:line="240" w:lineRule="auto"/>
      </w:pPr>
      <w:r>
        <w:t xml:space="preserve">"DEMO_USERS"                  "TABLE"                       </w:t>
      </w:r>
    </w:p>
    <w:p w14:paraId="1C10C881" w14:textId="77777777" w:rsidR="000279A2" w:rsidRDefault="000279A2" w:rsidP="000279A2">
      <w:pPr>
        <w:spacing w:after="0" w:line="240" w:lineRule="auto"/>
      </w:pPr>
      <w:r>
        <w:t xml:space="preserve">"DEMO_CUSTOMERS"              "TABLE"                       </w:t>
      </w:r>
    </w:p>
    <w:p w14:paraId="4AE8CBFD" w14:textId="77777777" w:rsidR="000279A2" w:rsidRDefault="000279A2" w:rsidP="000279A2">
      <w:pPr>
        <w:spacing w:after="0" w:line="240" w:lineRule="auto"/>
      </w:pPr>
      <w:r>
        <w:t xml:space="preserve">"DEMO_ORDERS"                 "TABLE"                       </w:t>
      </w:r>
    </w:p>
    <w:p w14:paraId="5FE67B8E" w14:textId="77777777" w:rsidR="000279A2" w:rsidRDefault="000279A2" w:rsidP="000279A2">
      <w:pPr>
        <w:spacing w:after="0" w:line="240" w:lineRule="auto"/>
      </w:pPr>
      <w:r>
        <w:t xml:space="preserve">"INSERT_DEMO_CUST"            "TRIGGER"                     </w:t>
      </w:r>
    </w:p>
    <w:p w14:paraId="281EDDD7" w14:textId="77777777" w:rsidR="000279A2" w:rsidRDefault="000279A2" w:rsidP="000279A2">
      <w:pPr>
        <w:spacing w:after="0" w:line="240" w:lineRule="auto"/>
      </w:pPr>
      <w:r>
        <w:t xml:space="preserve">"APEX$_ACL_T1"                "TRIGGER"                     </w:t>
      </w:r>
    </w:p>
    <w:p w14:paraId="4331401F" w14:textId="77777777" w:rsidR="000279A2" w:rsidRDefault="000279A2" w:rsidP="000279A2">
      <w:pPr>
        <w:spacing w:after="0" w:line="240" w:lineRule="auto"/>
      </w:pPr>
      <w:r>
        <w:t xml:space="preserve">"DEMO_USERS_T1"               "TRIGGER"                     </w:t>
      </w:r>
    </w:p>
    <w:p w14:paraId="5375B5E2" w14:textId="77777777" w:rsidR="000279A2" w:rsidRDefault="000279A2" w:rsidP="000279A2">
      <w:pPr>
        <w:spacing w:after="0" w:line="240" w:lineRule="auto"/>
      </w:pPr>
      <w:r>
        <w:t xml:space="preserve">"BI_DEMO_USERS"               "TRIGGER"                     </w:t>
      </w:r>
    </w:p>
    <w:p w14:paraId="65CF8A06" w14:textId="77777777" w:rsidR="000279A2" w:rsidRDefault="000279A2" w:rsidP="000279A2">
      <w:pPr>
        <w:spacing w:after="0" w:line="240" w:lineRule="auto"/>
      </w:pPr>
      <w:r>
        <w:t xml:space="preserve">"SCHEDCLASS_TRIGGER"          "TRIGGER"                     </w:t>
      </w:r>
    </w:p>
    <w:p w14:paraId="65EEE9BC" w14:textId="77777777" w:rsidR="000279A2" w:rsidRDefault="000279A2" w:rsidP="000279A2">
      <w:pPr>
        <w:spacing w:after="0" w:line="240" w:lineRule="auto"/>
      </w:pPr>
      <w:r>
        <w:t xml:space="preserve">"INSERT_DEMO_PROD"            "TRIGGER"                     </w:t>
      </w:r>
    </w:p>
    <w:p w14:paraId="1989BE2C" w14:textId="77777777" w:rsidR="000279A2" w:rsidRDefault="000279A2" w:rsidP="000279A2">
      <w:pPr>
        <w:spacing w:after="0" w:line="240" w:lineRule="auto"/>
      </w:pPr>
      <w:r>
        <w:t xml:space="preserve">"DEMO_ORDER_ITEMS_GET_PRICE"  "TRIGGER"                     </w:t>
      </w:r>
    </w:p>
    <w:p w14:paraId="54514E89" w14:textId="77777777" w:rsidR="000279A2" w:rsidRDefault="000279A2" w:rsidP="000279A2">
      <w:pPr>
        <w:spacing w:after="0" w:line="240" w:lineRule="auto"/>
      </w:pPr>
      <w:r>
        <w:t xml:space="preserve">"UPDATE_ORDER_TOTAL"          "TRIGGER"                     </w:t>
      </w:r>
    </w:p>
    <w:p w14:paraId="4E3ED295" w14:textId="77777777" w:rsidR="000279A2" w:rsidRDefault="000279A2" w:rsidP="000279A2">
      <w:pPr>
        <w:spacing w:after="0" w:line="240" w:lineRule="auto"/>
      </w:pPr>
      <w:r>
        <w:t xml:space="preserve">"INSERT_DEMO_ORDER_ITEMS"     "TRIGGER"                     </w:t>
      </w:r>
    </w:p>
    <w:p w14:paraId="5B217EC9" w14:textId="77777777" w:rsidR="000279A2" w:rsidRDefault="000279A2" w:rsidP="000279A2">
      <w:pPr>
        <w:spacing w:after="0" w:line="240" w:lineRule="auto"/>
      </w:pPr>
      <w:r>
        <w:t xml:space="preserve">"APEX$_WS_WEBPG_SECTIONS_T1"  "TRIGGER"                     </w:t>
      </w:r>
    </w:p>
    <w:p w14:paraId="2F09CB00" w14:textId="77777777" w:rsidR="000279A2" w:rsidRDefault="000279A2" w:rsidP="000279A2">
      <w:pPr>
        <w:spacing w:after="0" w:line="240" w:lineRule="auto"/>
      </w:pPr>
      <w:r>
        <w:t xml:space="preserve">"APEX$_WS_ROWS_T1"            "TRIGGER"                     </w:t>
      </w:r>
    </w:p>
    <w:p w14:paraId="25BD7AA5" w14:textId="77777777" w:rsidR="000279A2" w:rsidRDefault="000279A2" w:rsidP="000279A2">
      <w:pPr>
        <w:spacing w:after="0" w:line="240" w:lineRule="auto"/>
      </w:pPr>
      <w:r>
        <w:t xml:space="preserve">"APEX$_WS_NOTES_T1"           "TRIGGER"                     </w:t>
      </w:r>
    </w:p>
    <w:p w14:paraId="7116D5E5" w14:textId="77777777" w:rsidR="000279A2" w:rsidRDefault="000279A2" w:rsidP="000279A2">
      <w:pPr>
        <w:spacing w:after="0" w:line="240" w:lineRule="auto"/>
      </w:pPr>
      <w:r>
        <w:t xml:space="preserve">"APEX$_WS_FILES_T1"           "TRIGGER"                     </w:t>
      </w:r>
    </w:p>
    <w:p w14:paraId="141896C0" w14:textId="77777777" w:rsidR="000279A2" w:rsidRDefault="000279A2" w:rsidP="000279A2">
      <w:pPr>
        <w:spacing w:after="0" w:line="240" w:lineRule="auto"/>
      </w:pPr>
      <w:r>
        <w:t xml:space="preserve">"APEX$_WS_TAGS_T1"            "TRIGGER"                     </w:t>
      </w:r>
    </w:p>
    <w:p w14:paraId="0E5BEE3D" w14:textId="77777777" w:rsidR="000279A2" w:rsidRDefault="000279A2" w:rsidP="000279A2">
      <w:pPr>
        <w:spacing w:after="0" w:line="240" w:lineRule="auto"/>
      </w:pPr>
      <w:r>
        <w:t xml:space="preserve">"APEX$_WS_LINKS_T1"           "TRIGGER"                     </w:t>
      </w:r>
    </w:p>
    <w:p w14:paraId="77CF4D42" w14:textId="77777777" w:rsidR="000279A2" w:rsidRDefault="000279A2" w:rsidP="000279A2">
      <w:pPr>
        <w:spacing w:after="0" w:line="240" w:lineRule="auto"/>
      </w:pPr>
      <w:r>
        <w:t xml:space="preserve">"PERSON_TYP"                  "TYPE"                        </w:t>
      </w:r>
    </w:p>
    <w:p w14:paraId="66D3D888" w14:textId="77777777" w:rsidR="000279A2" w:rsidRDefault="000279A2" w:rsidP="000279A2">
      <w:pPr>
        <w:spacing w:after="0" w:line="240" w:lineRule="auto"/>
      </w:pPr>
      <w:r>
        <w:t xml:space="preserve">"INSTRUCTOR_TYP"              "TYPE"                        </w:t>
      </w:r>
    </w:p>
    <w:p w14:paraId="6826C779" w14:textId="77777777" w:rsidR="000279A2" w:rsidRDefault="000279A2" w:rsidP="000279A2">
      <w:pPr>
        <w:spacing w:after="0" w:line="240" w:lineRule="auto"/>
      </w:pPr>
      <w:r>
        <w:t xml:space="preserve">"PERSON_TYP"                  "TYPE BODY"                   </w:t>
      </w:r>
    </w:p>
    <w:p w14:paraId="32BF66A4" w14:textId="77777777" w:rsidR="000279A2" w:rsidRDefault="000279A2" w:rsidP="000279A2">
      <w:pPr>
        <w:spacing w:after="0" w:line="240" w:lineRule="auto"/>
      </w:pPr>
      <w:r>
        <w:t xml:space="preserve">"INSTRUCTOR_TYP"              "TYPE BODY"                   </w:t>
      </w:r>
    </w:p>
    <w:p w14:paraId="73D17AD1" w14:textId="77777777" w:rsidR="000279A2" w:rsidRDefault="000279A2" w:rsidP="000279A2">
      <w:pPr>
        <w:spacing w:after="0" w:line="240" w:lineRule="auto"/>
      </w:pPr>
      <w:r>
        <w:t xml:space="preserve">"SECTION_INSTRUCTORS_VIEW"    "VIEW"                        </w:t>
      </w:r>
    </w:p>
    <w:p w14:paraId="6E6B4FA4" w14:textId="1004709D" w:rsidR="00011159" w:rsidRDefault="000279A2" w:rsidP="000279A2">
      <w:pPr>
        <w:spacing w:after="0" w:line="240" w:lineRule="auto"/>
      </w:pPr>
      <w:r>
        <w:t xml:space="preserve">"INSTR_TEACHING_VIEW"         "VIEW"   </w:t>
      </w:r>
    </w:p>
    <w:p w14:paraId="1560FCA5" w14:textId="77777777" w:rsidR="000279A2" w:rsidRDefault="000279A2" w:rsidP="000279A2">
      <w:pPr>
        <w:spacing w:after="0" w:line="240" w:lineRule="auto"/>
      </w:pPr>
    </w:p>
    <w:p w14:paraId="25DB2FDB" w14:textId="77777777" w:rsidR="00011159" w:rsidRDefault="00011159" w:rsidP="00011159">
      <w:pPr>
        <w:spacing w:after="0" w:line="240" w:lineRule="auto"/>
      </w:pPr>
      <w:r>
        <w:t xml:space="preserve"> 124 rows selected </w:t>
      </w:r>
    </w:p>
    <w:p w14:paraId="64C79FFA" w14:textId="77777777" w:rsidR="00011159" w:rsidRDefault="00011159" w:rsidP="00011159">
      <w:pPr>
        <w:spacing w:after="0" w:line="240" w:lineRule="auto"/>
      </w:pPr>
    </w:p>
    <w:p w14:paraId="5951153B" w14:textId="77777777" w:rsidR="00011159" w:rsidRDefault="00011159" w:rsidP="00011159">
      <w:pPr>
        <w:spacing w:after="0" w:line="240" w:lineRule="auto"/>
      </w:pPr>
      <w:r>
        <w:t>SQL&gt; /* Insert data into each table */</w:t>
      </w:r>
    </w:p>
    <w:p w14:paraId="16A8695A" w14:textId="77777777" w:rsidR="00011159" w:rsidRDefault="00011159" w:rsidP="00011159">
      <w:pPr>
        <w:spacing w:after="0" w:line="240" w:lineRule="auto"/>
      </w:pPr>
      <w:r>
        <w:lastRenderedPageBreak/>
        <w:t>SQL&gt; INSERT INTO Customer        (Customer_ID,          Cust_FName, Cust_LName, Cust_Address,    Cust_ZipCode, Cust_PhoneNum,  Cust_Email)</w:t>
      </w:r>
    </w:p>
    <w:p w14:paraId="55DE7145" w14:textId="77777777" w:rsidR="00011159" w:rsidRDefault="00011159" w:rsidP="00011159">
      <w:pPr>
        <w:spacing w:after="0" w:line="240" w:lineRule="auto"/>
      </w:pPr>
      <w:r>
        <w:t xml:space="preserve">    VALUES                  (Customer_Seq.NEXTVAL, 'Bob',      'Roberts',  '123 ABC Street','31088',      '123-456-0000', 'BobRoberts@gmail.com');</w:t>
      </w:r>
    </w:p>
    <w:p w14:paraId="51AC3A29" w14:textId="77777777" w:rsidR="00011159" w:rsidRDefault="00011159" w:rsidP="00011159">
      <w:pPr>
        <w:spacing w:after="0" w:line="240" w:lineRule="auto"/>
      </w:pPr>
    </w:p>
    <w:p w14:paraId="5740056B" w14:textId="77777777" w:rsidR="00011159" w:rsidRDefault="00011159" w:rsidP="00011159">
      <w:pPr>
        <w:spacing w:after="0" w:line="240" w:lineRule="auto"/>
      </w:pPr>
      <w:r>
        <w:t>1 row inserted.</w:t>
      </w:r>
    </w:p>
    <w:p w14:paraId="4E1CC17F" w14:textId="77777777" w:rsidR="00011159" w:rsidRDefault="00011159" w:rsidP="00011159">
      <w:pPr>
        <w:spacing w:after="0" w:line="240" w:lineRule="auto"/>
      </w:pPr>
    </w:p>
    <w:p w14:paraId="403806FE" w14:textId="77777777" w:rsidR="00011159" w:rsidRDefault="00011159" w:rsidP="00011159">
      <w:pPr>
        <w:spacing w:after="0" w:line="240" w:lineRule="auto"/>
      </w:pPr>
      <w:r>
        <w:t>SQL&gt; INSERT INTO Customer        (Customer_ID,          Cust_FName, Cust_LName, Cust_Address,      Cust_ZipCode, Cust_PhoneNum,  Cust_Email)</w:t>
      </w:r>
    </w:p>
    <w:p w14:paraId="407120A8" w14:textId="77777777" w:rsidR="00011159" w:rsidRDefault="00011159" w:rsidP="00011159">
      <w:pPr>
        <w:spacing w:after="0" w:line="240" w:lineRule="auto"/>
      </w:pPr>
      <w:r>
        <w:t xml:space="preserve">    VALUES                  (Customer_Seq.NEXTVAL, 'Mary',     'Jane',     '45 Alberta Lane ','31771',      '476-897-1111', 'MaryJane@gmail.com');</w:t>
      </w:r>
    </w:p>
    <w:p w14:paraId="4EFE9377" w14:textId="77777777" w:rsidR="00011159" w:rsidRDefault="00011159" w:rsidP="00011159">
      <w:pPr>
        <w:spacing w:after="0" w:line="240" w:lineRule="auto"/>
      </w:pPr>
    </w:p>
    <w:p w14:paraId="176C0C2F" w14:textId="77777777" w:rsidR="00011159" w:rsidRDefault="00011159" w:rsidP="00011159">
      <w:pPr>
        <w:spacing w:after="0" w:line="240" w:lineRule="auto"/>
      </w:pPr>
      <w:r>
        <w:t>1 row inserted.</w:t>
      </w:r>
    </w:p>
    <w:p w14:paraId="271C1349" w14:textId="77777777" w:rsidR="00011159" w:rsidRDefault="00011159" w:rsidP="00011159">
      <w:pPr>
        <w:spacing w:after="0" w:line="240" w:lineRule="auto"/>
      </w:pPr>
    </w:p>
    <w:p w14:paraId="7B1C9170" w14:textId="77777777" w:rsidR="00011159" w:rsidRDefault="00011159" w:rsidP="00011159">
      <w:pPr>
        <w:spacing w:after="0" w:line="240" w:lineRule="auto"/>
      </w:pPr>
      <w:r>
        <w:t>SQL&gt; INSERT INTO Customer        (Customer_ID,          Cust_FName, Cust_LName, Cust_Address,      Cust_ZipCode, Cust_PhoneNum,  Cust_Email)</w:t>
      </w:r>
    </w:p>
    <w:p w14:paraId="12045F31" w14:textId="77777777" w:rsidR="00011159" w:rsidRDefault="00011159" w:rsidP="00011159">
      <w:pPr>
        <w:spacing w:after="0" w:line="240" w:lineRule="auto"/>
      </w:pPr>
      <w:r>
        <w:t xml:space="preserve">    VALUES                  (Customer_Seq.NEXTVAL, 'Brandon',     'Russell',     '123 Finegand Place ','31771',      '234-123-222', 'HighFive34@gmail.com');</w:t>
      </w:r>
    </w:p>
    <w:p w14:paraId="4CC484AF" w14:textId="77777777" w:rsidR="00011159" w:rsidRDefault="00011159" w:rsidP="00011159">
      <w:pPr>
        <w:spacing w:after="0" w:line="240" w:lineRule="auto"/>
      </w:pPr>
    </w:p>
    <w:p w14:paraId="2A231C05" w14:textId="77777777" w:rsidR="00011159" w:rsidRDefault="00011159" w:rsidP="00011159">
      <w:pPr>
        <w:spacing w:after="0" w:line="240" w:lineRule="auto"/>
      </w:pPr>
      <w:r>
        <w:t>1 row inserted.</w:t>
      </w:r>
    </w:p>
    <w:p w14:paraId="1FF6BB9E" w14:textId="77777777" w:rsidR="00011159" w:rsidRDefault="00011159" w:rsidP="00011159">
      <w:pPr>
        <w:spacing w:after="0" w:line="240" w:lineRule="auto"/>
      </w:pPr>
    </w:p>
    <w:p w14:paraId="57886108" w14:textId="77777777" w:rsidR="00011159" w:rsidRDefault="00011159" w:rsidP="00011159">
      <w:pPr>
        <w:spacing w:after="0" w:line="240" w:lineRule="auto"/>
      </w:pPr>
      <w:r>
        <w:t>SQL&gt; INSERT INTO Customer        (Customer_ID,          Cust_FName,    Cust_LName,    Cust_Address,         Cust_ZipCode, Cust_PhoneNum,  Cust_Email)</w:t>
      </w:r>
    </w:p>
    <w:p w14:paraId="25FF586F" w14:textId="77777777" w:rsidR="00011159" w:rsidRDefault="00011159" w:rsidP="00011159">
      <w:pPr>
        <w:spacing w:after="0" w:line="240" w:lineRule="auto"/>
      </w:pPr>
      <w:r>
        <w:t xml:space="preserve">    VALUES                  (Customer_Seq.NEXTVAL, 'James',     'Doe',     '46 Alberta Lane ','31771',      '476-897-1112', 'JamesDoe@gmail.com');</w:t>
      </w:r>
    </w:p>
    <w:p w14:paraId="4FF05CB6" w14:textId="77777777" w:rsidR="00011159" w:rsidRDefault="00011159" w:rsidP="00011159">
      <w:pPr>
        <w:spacing w:after="0" w:line="240" w:lineRule="auto"/>
      </w:pPr>
    </w:p>
    <w:p w14:paraId="53218968" w14:textId="77777777" w:rsidR="00011159" w:rsidRDefault="00011159" w:rsidP="00011159">
      <w:pPr>
        <w:spacing w:after="0" w:line="240" w:lineRule="auto"/>
      </w:pPr>
      <w:r>
        <w:t>1 row inserted.</w:t>
      </w:r>
    </w:p>
    <w:p w14:paraId="48A14C13" w14:textId="77777777" w:rsidR="00011159" w:rsidRDefault="00011159" w:rsidP="00011159">
      <w:pPr>
        <w:spacing w:after="0" w:line="240" w:lineRule="auto"/>
      </w:pPr>
    </w:p>
    <w:p w14:paraId="6EF040F4" w14:textId="77777777" w:rsidR="00011159" w:rsidRDefault="00011159" w:rsidP="00011159">
      <w:pPr>
        <w:spacing w:after="0" w:line="240" w:lineRule="auto"/>
      </w:pPr>
      <w:r>
        <w:t>SQL&gt; INSERT INTO Customer        (Customer_ID,          Cust_FName,  Cust_LName, Cust_Address,      Cust_ZipCode, Cust_PhoneNum,  Cust_Email)</w:t>
      </w:r>
    </w:p>
    <w:p w14:paraId="11F8B87F" w14:textId="77777777" w:rsidR="00011159" w:rsidRDefault="00011159" w:rsidP="00011159">
      <w:pPr>
        <w:spacing w:after="0" w:line="240" w:lineRule="auto"/>
      </w:pPr>
      <w:r>
        <w:t xml:space="preserve">    VALUES                  (Customer_Seq.NEXTVAL, 'Jim',       'Bob',      '47 Alberta Lane ','31771',      '476-897-1113', 'JimBob@gmail.com');</w:t>
      </w:r>
    </w:p>
    <w:p w14:paraId="0DCA8A53" w14:textId="77777777" w:rsidR="00011159" w:rsidRDefault="00011159" w:rsidP="00011159">
      <w:pPr>
        <w:spacing w:after="0" w:line="240" w:lineRule="auto"/>
      </w:pPr>
    </w:p>
    <w:p w14:paraId="2E294FBF" w14:textId="77777777" w:rsidR="00011159" w:rsidRDefault="00011159" w:rsidP="00011159">
      <w:pPr>
        <w:spacing w:after="0" w:line="240" w:lineRule="auto"/>
      </w:pPr>
      <w:r>
        <w:t>1 row inserted.</w:t>
      </w:r>
    </w:p>
    <w:p w14:paraId="01E511B5" w14:textId="77777777" w:rsidR="00011159" w:rsidRDefault="00011159" w:rsidP="00011159">
      <w:pPr>
        <w:spacing w:after="0" w:line="240" w:lineRule="auto"/>
      </w:pPr>
    </w:p>
    <w:p w14:paraId="4BE4EC86" w14:textId="77777777" w:rsidR="00011159" w:rsidRDefault="00011159" w:rsidP="00011159">
      <w:pPr>
        <w:spacing w:after="0" w:line="240" w:lineRule="auto"/>
      </w:pPr>
      <w:r>
        <w:t>SQL&gt; INSERT INTO Customer        (Customer_ID,          Cust_FName, Cust_LName, Cust_Address,      Cust_ZipCode, Cust_PhoneNum,  Cust_Email)</w:t>
      </w:r>
    </w:p>
    <w:p w14:paraId="2852AB1F" w14:textId="77777777" w:rsidR="00011159" w:rsidRDefault="00011159" w:rsidP="00011159">
      <w:pPr>
        <w:spacing w:after="0" w:line="240" w:lineRule="auto"/>
      </w:pPr>
      <w:r>
        <w:t xml:space="preserve">    VALUES                  (Customer_Seq.NEXTVAL, 'Patricia',     'Russell',     '48 Alberta Lane ','31771',      '476-897-1114', 'PRussell@gmail.com');</w:t>
      </w:r>
    </w:p>
    <w:p w14:paraId="067B97F6" w14:textId="77777777" w:rsidR="00011159" w:rsidRDefault="00011159" w:rsidP="00011159">
      <w:pPr>
        <w:spacing w:after="0" w:line="240" w:lineRule="auto"/>
      </w:pPr>
    </w:p>
    <w:p w14:paraId="4E8167B9" w14:textId="77777777" w:rsidR="00011159" w:rsidRDefault="00011159" w:rsidP="00011159">
      <w:pPr>
        <w:spacing w:after="0" w:line="240" w:lineRule="auto"/>
      </w:pPr>
      <w:r>
        <w:t>1 row inserted.</w:t>
      </w:r>
    </w:p>
    <w:p w14:paraId="5574F641" w14:textId="77777777" w:rsidR="00011159" w:rsidRDefault="00011159" w:rsidP="00011159">
      <w:pPr>
        <w:spacing w:after="0" w:line="240" w:lineRule="auto"/>
      </w:pPr>
    </w:p>
    <w:p w14:paraId="0317F17C" w14:textId="77777777" w:rsidR="00011159" w:rsidRDefault="00011159" w:rsidP="00011159">
      <w:pPr>
        <w:spacing w:after="0" w:line="240" w:lineRule="auto"/>
      </w:pPr>
      <w:r>
        <w:t>SQL&gt; INSERT INTO Customer        (Customer_ID,          Cust_FName,      Cust_LName,    Cust_Address,     Cust_ZipCode, Cust_PhoneNum,  Cust_Email)</w:t>
      </w:r>
    </w:p>
    <w:p w14:paraId="4897DBAB" w14:textId="77777777" w:rsidR="00011159" w:rsidRDefault="00011159" w:rsidP="00011159">
      <w:pPr>
        <w:spacing w:after="0" w:line="240" w:lineRule="auto"/>
      </w:pPr>
      <w:r>
        <w:t xml:space="preserve">    VALUES                  (Customer_Seq.NEXTVAL, 'Jane',     'Johnson',     '49 Alberta Lane ','31771',      '476-897-1115', 'JJ123@gmail.com');</w:t>
      </w:r>
    </w:p>
    <w:p w14:paraId="04D2FCC1" w14:textId="77777777" w:rsidR="00011159" w:rsidRDefault="00011159" w:rsidP="00011159">
      <w:pPr>
        <w:spacing w:after="0" w:line="240" w:lineRule="auto"/>
      </w:pPr>
    </w:p>
    <w:p w14:paraId="2D372320" w14:textId="77777777" w:rsidR="00011159" w:rsidRDefault="00011159" w:rsidP="00011159">
      <w:pPr>
        <w:spacing w:after="0" w:line="240" w:lineRule="auto"/>
      </w:pPr>
      <w:r>
        <w:t>1 row inserted.</w:t>
      </w:r>
    </w:p>
    <w:p w14:paraId="374B4024" w14:textId="77777777" w:rsidR="00011159" w:rsidRDefault="00011159" w:rsidP="00011159">
      <w:pPr>
        <w:spacing w:after="0" w:line="240" w:lineRule="auto"/>
      </w:pPr>
    </w:p>
    <w:p w14:paraId="5CE883C9" w14:textId="77777777" w:rsidR="00011159" w:rsidRDefault="00011159" w:rsidP="00011159">
      <w:pPr>
        <w:spacing w:after="0" w:line="240" w:lineRule="auto"/>
      </w:pPr>
      <w:r>
        <w:t>SQL&gt; INSERT INTO Customer        (Customer_ID,          Cust_FName, Cust_LName,    Cust_Address,      Cust_ZipCode, Cust_PhoneNum,  Cust_Email)</w:t>
      </w:r>
    </w:p>
    <w:p w14:paraId="5F14A6A3" w14:textId="77777777" w:rsidR="00011159" w:rsidRDefault="00011159" w:rsidP="00011159">
      <w:pPr>
        <w:spacing w:after="0" w:line="240" w:lineRule="auto"/>
      </w:pPr>
      <w:r>
        <w:t xml:space="preserve">    VALUES                  (Customer_Seq.NEXTVAL, 'Hyon',     'Yi',       '50 Alberta Lane ','31771',      '476-897-1116', 'HyonYi@gmail.com');</w:t>
      </w:r>
    </w:p>
    <w:p w14:paraId="36499548" w14:textId="77777777" w:rsidR="00011159" w:rsidRDefault="00011159" w:rsidP="00011159">
      <w:pPr>
        <w:spacing w:after="0" w:line="240" w:lineRule="auto"/>
      </w:pPr>
    </w:p>
    <w:p w14:paraId="3FF0AB5F" w14:textId="77777777" w:rsidR="00011159" w:rsidRDefault="00011159" w:rsidP="00011159">
      <w:pPr>
        <w:spacing w:after="0" w:line="240" w:lineRule="auto"/>
      </w:pPr>
      <w:r>
        <w:t>1 row inserted.</w:t>
      </w:r>
    </w:p>
    <w:p w14:paraId="0EEB288B" w14:textId="77777777" w:rsidR="00011159" w:rsidRDefault="00011159" w:rsidP="00011159">
      <w:pPr>
        <w:spacing w:after="0" w:line="240" w:lineRule="auto"/>
      </w:pPr>
    </w:p>
    <w:p w14:paraId="6E7F057B" w14:textId="77777777" w:rsidR="00011159" w:rsidRDefault="00011159" w:rsidP="00011159">
      <w:pPr>
        <w:spacing w:after="0" w:line="240" w:lineRule="auto"/>
      </w:pPr>
      <w:r>
        <w:t>SQL&gt; INSERT INTO Customer        (Customer_ID,          Cust_FName, Cust_LName, Cust_Address,      Cust_ZipCode, Cust_PhoneNum,  Cust_Email)</w:t>
      </w:r>
    </w:p>
    <w:p w14:paraId="1A02273D" w14:textId="77777777" w:rsidR="00011159" w:rsidRDefault="00011159" w:rsidP="00011159">
      <w:pPr>
        <w:spacing w:after="0" w:line="240" w:lineRule="auto"/>
      </w:pPr>
      <w:r>
        <w:t xml:space="preserve">    VALUES                  (Customer_Seq.NEXTVAL, 'Keith',     'Jordan',   '51 Alberta Lane ','31771',      '476-897-1117', 'KJ88@gmail.com');</w:t>
      </w:r>
    </w:p>
    <w:p w14:paraId="5FA803D5" w14:textId="77777777" w:rsidR="00011159" w:rsidRDefault="00011159" w:rsidP="00011159">
      <w:pPr>
        <w:spacing w:after="0" w:line="240" w:lineRule="auto"/>
      </w:pPr>
    </w:p>
    <w:p w14:paraId="4BA7F6D1" w14:textId="77777777" w:rsidR="00011159" w:rsidRDefault="00011159" w:rsidP="00011159">
      <w:pPr>
        <w:spacing w:after="0" w:line="240" w:lineRule="auto"/>
      </w:pPr>
      <w:r>
        <w:t>1 row inserted.</w:t>
      </w:r>
    </w:p>
    <w:p w14:paraId="05B4941C" w14:textId="77777777" w:rsidR="00011159" w:rsidRDefault="00011159" w:rsidP="00011159">
      <w:pPr>
        <w:spacing w:after="0" w:line="240" w:lineRule="auto"/>
      </w:pPr>
    </w:p>
    <w:p w14:paraId="7BA2A406" w14:textId="77777777" w:rsidR="00011159" w:rsidRDefault="00011159" w:rsidP="00011159">
      <w:pPr>
        <w:spacing w:after="0" w:line="240" w:lineRule="auto"/>
      </w:pPr>
      <w:r>
        <w:t>SQL&gt; INSERT INTO Customer        (Customer_ID,          Cust_FName,  Cust_LName, Cust_Address,      Cust_ZipCode, Cust_PhoneNum,  Cust_Email)</w:t>
      </w:r>
    </w:p>
    <w:p w14:paraId="297B80AD" w14:textId="77777777" w:rsidR="00011159" w:rsidRDefault="00011159" w:rsidP="00011159">
      <w:pPr>
        <w:spacing w:after="0" w:line="240" w:lineRule="auto"/>
      </w:pPr>
      <w:r>
        <w:t xml:space="preserve">    VALUES                  (Customer_Seq.NEXTVAL, 'Pete',     'Smith',     '52 Alberta Lane ','31771',      '476-897-1118', 'PeteS33@gmail.com');</w:t>
      </w:r>
    </w:p>
    <w:p w14:paraId="0204487D" w14:textId="77777777" w:rsidR="00011159" w:rsidRDefault="00011159" w:rsidP="00011159">
      <w:pPr>
        <w:spacing w:after="0" w:line="240" w:lineRule="auto"/>
      </w:pPr>
    </w:p>
    <w:p w14:paraId="795D9C81" w14:textId="77777777" w:rsidR="00011159" w:rsidRDefault="00011159" w:rsidP="00011159">
      <w:pPr>
        <w:spacing w:after="0" w:line="240" w:lineRule="auto"/>
      </w:pPr>
      <w:r>
        <w:t>1 row inserted.</w:t>
      </w:r>
    </w:p>
    <w:p w14:paraId="1749EA71" w14:textId="77777777" w:rsidR="00011159" w:rsidRDefault="00011159" w:rsidP="00011159">
      <w:pPr>
        <w:spacing w:after="0" w:line="240" w:lineRule="auto"/>
      </w:pPr>
    </w:p>
    <w:p w14:paraId="09B3B8E9" w14:textId="77777777" w:rsidR="00011159" w:rsidRDefault="00011159" w:rsidP="00011159">
      <w:pPr>
        <w:spacing w:after="0" w:line="240" w:lineRule="auto"/>
      </w:pPr>
      <w:r>
        <w:t>SQL&gt; INSERT INTO Customer        (Customer_ID,          Cust_FName, Cust_LName, Cust_Address,    Cust_ZipCode, Cust_PhoneNum,  Cust_Email)</w:t>
      </w:r>
    </w:p>
    <w:p w14:paraId="4EC97D8A" w14:textId="77777777" w:rsidR="00011159" w:rsidRDefault="00011159" w:rsidP="00011159">
      <w:pPr>
        <w:spacing w:after="0" w:line="240" w:lineRule="auto"/>
      </w:pPr>
      <w:r>
        <w:t xml:space="preserve">    VALUES                  (Customer_Seq.NEXTVAL, 'Bobby',      'Robert',  '124 ABC Street','31088',      '223-456-0000', 'BobRobert@gmail.com');</w:t>
      </w:r>
    </w:p>
    <w:p w14:paraId="22E1E822" w14:textId="77777777" w:rsidR="00011159" w:rsidRDefault="00011159" w:rsidP="00011159">
      <w:pPr>
        <w:spacing w:after="0" w:line="240" w:lineRule="auto"/>
      </w:pPr>
    </w:p>
    <w:p w14:paraId="4F932164" w14:textId="77777777" w:rsidR="00011159" w:rsidRDefault="00011159" w:rsidP="00011159">
      <w:pPr>
        <w:spacing w:after="0" w:line="240" w:lineRule="auto"/>
      </w:pPr>
      <w:r>
        <w:t>1 row inserted.</w:t>
      </w:r>
    </w:p>
    <w:p w14:paraId="5A74C647" w14:textId="77777777" w:rsidR="00011159" w:rsidRDefault="00011159" w:rsidP="00011159">
      <w:pPr>
        <w:spacing w:after="0" w:line="240" w:lineRule="auto"/>
      </w:pPr>
    </w:p>
    <w:p w14:paraId="4CE78089" w14:textId="77777777" w:rsidR="00011159" w:rsidRDefault="00011159" w:rsidP="00011159">
      <w:pPr>
        <w:spacing w:after="0" w:line="240" w:lineRule="auto"/>
      </w:pPr>
      <w:r>
        <w:t>SQL&gt; INSERT INTO Customer        (Customer_ID,          Cust_FName, Cust_LName, Cust_Address,      Cust_ZipCode, Cust_PhoneNum,  Cust_Email)</w:t>
      </w:r>
    </w:p>
    <w:p w14:paraId="683AF370" w14:textId="77777777" w:rsidR="00011159" w:rsidRDefault="00011159" w:rsidP="00011159">
      <w:pPr>
        <w:spacing w:after="0" w:line="240" w:lineRule="auto"/>
      </w:pPr>
      <w:r>
        <w:t xml:space="preserve">    VALUES                  (Customer_Seq.NEXTVAL, 'MaryJane',     'Joy',     '46 Alberta Lane ','31771',      '576-897-1111', 'MaryJane1@gmail.com');</w:t>
      </w:r>
    </w:p>
    <w:p w14:paraId="389A1091" w14:textId="77777777" w:rsidR="00011159" w:rsidRDefault="00011159" w:rsidP="00011159">
      <w:pPr>
        <w:spacing w:after="0" w:line="240" w:lineRule="auto"/>
      </w:pPr>
    </w:p>
    <w:p w14:paraId="097A4E57" w14:textId="77777777" w:rsidR="00011159" w:rsidRDefault="00011159" w:rsidP="00011159">
      <w:pPr>
        <w:spacing w:after="0" w:line="240" w:lineRule="auto"/>
      </w:pPr>
      <w:r>
        <w:t>1 row inserted.</w:t>
      </w:r>
    </w:p>
    <w:p w14:paraId="341C13E8" w14:textId="77777777" w:rsidR="00011159" w:rsidRDefault="00011159" w:rsidP="00011159">
      <w:pPr>
        <w:spacing w:after="0" w:line="240" w:lineRule="auto"/>
      </w:pPr>
    </w:p>
    <w:p w14:paraId="34347CE1" w14:textId="77777777" w:rsidR="00011159" w:rsidRDefault="00011159" w:rsidP="00011159">
      <w:pPr>
        <w:spacing w:after="0" w:line="240" w:lineRule="auto"/>
      </w:pPr>
      <w:r>
        <w:t>SQL&gt; INSERT INTO Customer        (Customer_ID,          Cust_FName, Cust_LName, Cust_Address,      Cust_ZipCode, Cust_PhoneNum,  Cust_Email)</w:t>
      </w:r>
    </w:p>
    <w:p w14:paraId="5CA79628" w14:textId="77777777" w:rsidR="00011159" w:rsidRDefault="00011159" w:rsidP="00011159">
      <w:pPr>
        <w:spacing w:after="0" w:line="240" w:lineRule="auto"/>
      </w:pPr>
      <w:r>
        <w:t xml:space="preserve">    VALUES                  (Customer_Seq.NEXTVAL, 'Brando',     'Russell',     '124 Finegand Place ','31771',      '334-123-222', 'H2ighFive34@gmail.com');</w:t>
      </w:r>
    </w:p>
    <w:p w14:paraId="2438753E" w14:textId="77777777" w:rsidR="00011159" w:rsidRDefault="00011159" w:rsidP="00011159">
      <w:pPr>
        <w:spacing w:after="0" w:line="240" w:lineRule="auto"/>
      </w:pPr>
    </w:p>
    <w:p w14:paraId="24F696E7" w14:textId="77777777" w:rsidR="00011159" w:rsidRDefault="00011159" w:rsidP="00011159">
      <w:pPr>
        <w:spacing w:after="0" w:line="240" w:lineRule="auto"/>
      </w:pPr>
      <w:r>
        <w:t>1 row inserted.</w:t>
      </w:r>
    </w:p>
    <w:p w14:paraId="2307EB6B" w14:textId="77777777" w:rsidR="00011159" w:rsidRDefault="00011159" w:rsidP="00011159">
      <w:pPr>
        <w:spacing w:after="0" w:line="240" w:lineRule="auto"/>
      </w:pPr>
    </w:p>
    <w:p w14:paraId="01DF3700" w14:textId="77777777" w:rsidR="00011159" w:rsidRDefault="00011159" w:rsidP="00011159">
      <w:pPr>
        <w:spacing w:after="0" w:line="240" w:lineRule="auto"/>
      </w:pPr>
      <w:r>
        <w:t>SQL&gt; INSERT INTO Customer        (Customer_ID,          Cust_FName,    Cust_LName,    Cust_Address,         Cust_ZipCode, Cust_PhoneNum,  Cust_Email)</w:t>
      </w:r>
    </w:p>
    <w:p w14:paraId="6B4DA748" w14:textId="77777777" w:rsidR="00011159" w:rsidRDefault="00011159" w:rsidP="00011159">
      <w:pPr>
        <w:spacing w:after="0" w:line="240" w:lineRule="auto"/>
      </w:pPr>
      <w:r>
        <w:t xml:space="preserve">    VALUES                  (Customer_Seq.NEXTVAL, 'Jay',     'Doe',     '411 Alberta Lane ','31771',      '471-897-1112', 'JDoe@gmail.com');</w:t>
      </w:r>
    </w:p>
    <w:p w14:paraId="1D175C6A" w14:textId="77777777" w:rsidR="00011159" w:rsidRDefault="00011159" w:rsidP="00011159">
      <w:pPr>
        <w:spacing w:after="0" w:line="240" w:lineRule="auto"/>
      </w:pPr>
    </w:p>
    <w:p w14:paraId="2440FE3D" w14:textId="77777777" w:rsidR="00011159" w:rsidRDefault="00011159" w:rsidP="00011159">
      <w:pPr>
        <w:spacing w:after="0" w:line="240" w:lineRule="auto"/>
      </w:pPr>
      <w:r>
        <w:lastRenderedPageBreak/>
        <w:t>1 row inserted.</w:t>
      </w:r>
    </w:p>
    <w:p w14:paraId="6C6638AF" w14:textId="77777777" w:rsidR="00011159" w:rsidRDefault="00011159" w:rsidP="00011159">
      <w:pPr>
        <w:spacing w:after="0" w:line="240" w:lineRule="auto"/>
      </w:pPr>
    </w:p>
    <w:p w14:paraId="28997934" w14:textId="77777777" w:rsidR="00011159" w:rsidRDefault="00011159" w:rsidP="00011159">
      <w:pPr>
        <w:spacing w:after="0" w:line="240" w:lineRule="auto"/>
      </w:pPr>
      <w:r>
        <w:t>SQL&gt; INSERT INTO Customer        (Customer_ID,          Cust_FName,  Cust_LName, Cust_Address,      Cust_ZipCode, Cust_PhoneNum,  Cust_Email)</w:t>
      </w:r>
    </w:p>
    <w:p w14:paraId="22CB7B76" w14:textId="77777777" w:rsidR="00011159" w:rsidRDefault="00011159" w:rsidP="00011159">
      <w:pPr>
        <w:spacing w:after="0" w:line="240" w:lineRule="auto"/>
      </w:pPr>
      <w:r>
        <w:t xml:space="preserve">    VALUES                  (Customer_Seq.NEXTVAL, 'Jimmie',       'Horton',      '470 Alberta Lane ','31771',      '476-897-1119', 'JimHorton@gmail.com');</w:t>
      </w:r>
    </w:p>
    <w:p w14:paraId="734C20DA" w14:textId="77777777" w:rsidR="00011159" w:rsidRDefault="00011159" w:rsidP="00011159">
      <w:pPr>
        <w:spacing w:after="0" w:line="240" w:lineRule="auto"/>
      </w:pPr>
    </w:p>
    <w:p w14:paraId="4A9533DF" w14:textId="77777777" w:rsidR="00011159" w:rsidRDefault="00011159" w:rsidP="00011159">
      <w:pPr>
        <w:spacing w:after="0" w:line="240" w:lineRule="auto"/>
      </w:pPr>
      <w:r>
        <w:t>1 row inserted.</w:t>
      </w:r>
    </w:p>
    <w:p w14:paraId="58F3C269" w14:textId="77777777" w:rsidR="00011159" w:rsidRDefault="00011159" w:rsidP="00011159">
      <w:pPr>
        <w:spacing w:after="0" w:line="240" w:lineRule="auto"/>
      </w:pPr>
    </w:p>
    <w:p w14:paraId="1A760C2A" w14:textId="77777777" w:rsidR="00011159" w:rsidRDefault="00011159" w:rsidP="00011159">
      <w:pPr>
        <w:spacing w:after="0" w:line="240" w:lineRule="auto"/>
      </w:pPr>
      <w:r>
        <w:t>SQL&gt; INSERT INTO Customer        (Customer_ID,          Cust_FName, Cust_LName, Cust_Address,      Cust_ZipCode, Cust_PhoneNum,  Cust_Email)</w:t>
      </w:r>
    </w:p>
    <w:p w14:paraId="3DBD6ED1" w14:textId="77777777" w:rsidR="00011159" w:rsidRDefault="00011159" w:rsidP="00011159">
      <w:pPr>
        <w:spacing w:after="0" w:line="240" w:lineRule="auto"/>
      </w:pPr>
      <w:r>
        <w:t xml:space="preserve">    VALUES                  (Customer_Seq.NEXTVAL, 'Patrick',     'Russell',     '480 Alberta Lane ','31771',      '476-897-1124', 'PRussell1@gmail.com');</w:t>
      </w:r>
    </w:p>
    <w:p w14:paraId="27510D50" w14:textId="77777777" w:rsidR="00011159" w:rsidRDefault="00011159" w:rsidP="00011159">
      <w:pPr>
        <w:spacing w:after="0" w:line="240" w:lineRule="auto"/>
      </w:pPr>
    </w:p>
    <w:p w14:paraId="6B78712E" w14:textId="77777777" w:rsidR="00011159" w:rsidRDefault="00011159" w:rsidP="00011159">
      <w:pPr>
        <w:spacing w:after="0" w:line="240" w:lineRule="auto"/>
      </w:pPr>
      <w:r>
        <w:t>1 row inserted.</w:t>
      </w:r>
    </w:p>
    <w:p w14:paraId="069AD79E" w14:textId="77777777" w:rsidR="00011159" w:rsidRDefault="00011159" w:rsidP="00011159">
      <w:pPr>
        <w:spacing w:after="0" w:line="240" w:lineRule="auto"/>
      </w:pPr>
    </w:p>
    <w:p w14:paraId="7D4E7D12" w14:textId="77777777" w:rsidR="00011159" w:rsidRDefault="00011159" w:rsidP="00011159">
      <w:pPr>
        <w:spacing w:after="0" w:line="240" w:lineRule="auto"/>
      </w:pPr>
      <w:r>
        <w:t>SQL&gt; INSERT INTO Customer        (Customer_ID,          Cust_FName,      Cust_LName,    Cust_Address,     Cust_ZipCode, Cust_PhoneNum,  Cust_Email)</w:t>
      </w:r>
    </w:p>
    <w:p w14:paraId="47210FFA" w14:textId="77777777" w:rsidR="00011159" w:rsidRDefault="00011159" w:rsidP="00011159">
      <w:pPr>
        <w:spacing w:after="0" w:line="240" w:lineRule="auto"/>
      </w:pPr>
      <w:r>
        <w:t xml:space="preserve">    VALUES                  (Customer_Seq.NEXTVAL, 'John',     'Johnson',     '490 Alberta Lane ','31771',      '476-897-1315', 'JJ124@gmail.com');</w:t>
      </w:r>
    </w:p>
    <w:p w14:paraId="5A6ECE26" w14:textId="77777777" w:rsidR="00011159" w:rsidRDefault="00011159" w:rsidP="00011159">
      <w:pPr>
        <w:spacing w:after="0" w:line="240" w:lineRule="auto"/>
      </w:pPr>
    </w:p>
    <w:p w14:paraId="67E769F5" w14:textId="77777777" w:rsidR="00011159" w:rsidRDefault="00011159" w:rsidP="00011159">
      <w:pPr>
        <w:spacing w:after="0" w:line="240" w:lineRule="auto"/>
      </w:pPr>
      <w:r>
        <w:t>1 row inserted.</w:t>
      </w:r>
    </w:p>
    <w:p w14:paraId="33D8DA42" w14:textId="77777777" w:rsidR="00011159" w:rsidRDefault="00011159" w:rsidP="00011159">
      <w:pPr>
        <w:spacing w:after="0" w:line="240" w:lineRule="auto"/>
      </w:pPr>
    </w:p>
    <w:p w14:paraId="2139F24A" w14:textId="77777777" w:rsidR="00011159" w:rsidRDefault="00011159" w:rsidP="00011159">
      <w:pPr>
        <w:spacing w:after="0" w:line="240" w:lineRule="auto"/>
      </w:pPr>
      <w:r>
        <w:t>SQL&gt; INSERT INTO Customer        (Customer_ID,          Cust_FName, Cust_LName,    Cust_Address,      Cust_ZipCode, Cust_PhoneNum,  Cust_Email)</w:t>
      </w:r>
    </w:p>
    <w:p w14:paraId="4710D254" w14:textId="77777777" w:rsidR="00011159" w:rsidRDefault="00011159" w:rsidP="00011159">
      <w:pPr>
        <w:spacing w:after="0" w:line="240" w:lineRule="auto"/>
      </w:pPr>
      <w:r>
        <w:t xml:space="preserve">    VALUES                  (Customer_Seq.NEXTVAL, 'Hyon',     'Yie',       '500 Alberta Lane ','31771',      '476-897-1516', 'HyonYi1@gmail.com');</w:t>
      </w:r>
    </w:p>
    <w:p w14:paraId="6B61CB5C" w14:textId="77777777" w:rsidR="00011159" w:rsidRDefault="00011159" w:rsidP="00011159">
      <w:pPr>
        <w:spacing w:after="0" w:line="240" w:lineRule="auto"/>
      </w:pPr>
    </w:p>
    <w:p w14:paraId="21C38960" w14:textId="77777777" w:rsidR="00011159" w:rsidRDefault="00011159" w:rsidP="00011159">
      <w:pPr>
        <w:spacing w:after="0" w:line="240" w:lineRule="auto"/>
      </w:pPr>
      <w:r>
        <w:t>1 row inserted.</w:t>
      </w:r>
    </w:p>
    <w:p w14:paraId="6579F294" w14:textId="77777777" w:rsidR="00011159" w:rsidRDefault="00011159" w:rsidP="00011159">
      <w:pPr>
        <w:spacing w:after="0" w:line="240" w:lineRule="auto"/>
      </w:pPr>
    </w:p>
    <w:p w14:paraId="125BF547" w14:textId="77777777" w:rsidR="00011159" w:rsidRDefault="00011159" w:rsidP="00011159">
      <w:pPr>
        <w:spacing w:after="0" w:line="240" w:lineRule="auto"/>
      </w:pPr>
      <w:r>
        <w:t>SQL&gt; INSERT INTO Customer        (Customer_ID,          Cust_FName, Cust_LName, Cust_Address,      Cust_ZipCode, Cust_PhoneNum,  Cust_Email)</w:t>
      </w:r>
    </w:p>
    <w:p w14:paraId="6CDD72A4" w14:textId="77777777" w:rsidR="00011159" w:rsidRDefault="00011159" w:rsidP="00011159">
      <w:pPr>
        <w:spacing w:after="0" w:line="240" w:lineRule="auto"/>
      </w:pPr>
      <w:r>
        <w:t xml:space="preserve">    VALUES                  (Customer_Seq.NEXTVAL, 'Mike',     'Jordan',   '510 Alberta Lane ','31771',      '476-997-1117', 'MJ88@gmail.com');</w:t>
      </w:r>
    </w:p>
    <w:p w14:paraId="0683F338" w14:textId="77777777" w:rsidR="00011159" w:rsidRDefault="00011159" w:rsidP="00011159">
      <w:pPr>
        <w:spacing w:after="0" w:line="240" w:lineRule="auto"/>
      </w:pPr>
    </w:p>
    <w:p w14:paraId="0F1665B7" w14:textId="77777777" w:rsidR="00011159" w:rsidRDefault="00011159" w:rsidP="00011159">
      <w:pPr>
        <w:spacing w:after="0" w:line="240" w:lineRule="auto"/>
      </w:pPr>
      <w:r>
        <w:t>1 row inserted.</w:t>
      </w:r>
    </w:p>
    <w:p w14:paraId="6948E410" w14:textId="77777777" w:rsidR="00011159" w:rsidRDefault="00011159" w:rsidP="00011159">
      <w:pPr>
        <w:spacing w:after="0" w:line="240" w:lineRule="auto"/>
      </w:pPr>
    </w:p>
    <w:p w14:paraId="2C6217B3" w14:textId="77777777" w:rsidR="00011159" w:rsidRDefault="00011159" w:rsidP="00011159">
      <w:pPr>
        <w:spacing w:after="0" w:line="240" w:lineRule="auto"/>
      </w:pPr>
      <w:r>
        <w:t>SQL&gt; INSERT INTO Customer        (Customer_ID,          Cust_FName,  Cust_LName, Cust_Address,      Cust_ZipCode, Cust_PhoneNum,  Cust_Email)</w:t>
      </w:r>
    </w:p>
    <w:p w14:paraId="4A33F85B" w14:textId="77777777" w:rsidR="00011159" w:rsidRDefault="00011159" w:rsidP="00011159">
      <w:pPr>
        <w:spacing w:after="0" w:line="240" w:lineRule="auto"/>
      </w:pPr>
      <w:r>
        <w:t xml:space="preserve">    VALUES                  (Customer_Seq.NEXTVAL, 'Peter',     'Smith',     '520 Alberta Lane ','31771',      '476-899-1118', 'PeterS33@gmail.com');</w:t>
      </w:r>
    </w:p>
    <w:p w14:paraId="46CB9C17" w14:textId="77777777" w:rsidR="00011159" w:rsidRDefault="00011159" w:rsidP="00011159">
      <w:pPr>
        <w:spacing w:after="0" w:line="240" w:lineRule="auto"/>
      </w:pPr>
    </w:p>
    <w:p w14:paraId="0C3000D1" w14:textId="77777777" w:rsidR="00011159" w:rsidRDefault="00011159" w:rsidP="00011159">
      <w:pPr>
        <w:spacing w:after="0" w:line="240" w:lineRule="auto"/>
      </w:pPr>
      <w:r>
        <w:t>1 row inserted.</w:t>
      </w:r>
    </w:p>
    <w:p w14:paraId="289BF8F7" w14:textId="77777777" w:rsidR="00011159" w:rsidRDefault="00011159" w:rsidP="00011159">
      <w:pPr>
        <w:spacing w:after="0" w:line="240" w:lineRule="auto"/>
      </w:pPr>
    </w:p>
    <w:p w14:paraId="02AAE790" w14:textId="77777777" w:rsidR="00011159" w:rsidRDefault="00011159" w:rsidP="00011159">
      <w:pPr>
        <w:spacing w:after="0" w:line="240" w:lineRule="auto"/>
      </w:pPr>
      <w:r>
        <w:t>SQL&gt; INSERT INTO CustomerOrder  (Customer_Order_ID,         Customer_ID, Order_Date)</w:t>
      </w:r>
    </w:p>
    <w:p w14:paraId="71822BE4" w14:textId="77777777" w:rsidR="00011159" w:rsidRDefault="00011159" w:rsidP="00011159">
      <w:pPr>
        <w:spacing w:after="0" w:line="240" w:lineRule="auto"/>
      </w:pPr>
      <w:r>
        <w:t xml:space="preserve">    VALUES                  (CustomerOrder_Seq.NEXTVAL, 1,         '12-FEB-16');</w:t>
      </w:r>
    </w:p>
    <w:p w14:paraId="29DACCF5" w14:textId="77777777" w:rsidR="00011159" w:rsidRDefault="00011159" w:rsidP="00011159">
      <w:pPr>
        <w:spacing w:after="0" w:line="240" w:lineRule="auto"/>
      </w:pPr>
    </w:p>
    <w:p w14:paraId="49F5989D" w14:textId="77777777" w:rsidR="00011159" w:rsidRDefault="00011159" w:rsidP="00011159">
      <w:pPr>
        <w:spacing w:after="0" w:line="240" w:lineRule="auto"/>
      </w:pPr>
      <w:r>
        <w:t>1 row inserted.</w:t>
      </w:r>
    </w:p>
    <w:p w14:paraId="6DEC8F0E" w14:textId="77777777" w:rsidR="00011159" w:rsidRDefault="00011159" w:rsidP="00011159">
      <w:pPr>
        <w:spacing w:after="0" w:line="240" w:lineRule="auto"/>
      </w:pPr>
    </w:p>
    <w:p w14:paraId="27390BFE" w14:textId="77777777" w:rsidR="00011159" w:rsidRDefault="00011159" w:rsidP="00011159">
      <w:pPr>
        <w:spacing w:after="0" w:line="240" w:lineRule="auto"/>
      </w:pPr>
      <w:r>
        <w:t>SQL&gt; INSERT INTO CustomerOrder  (Customer_Order_ID,         Customer_ID, Order_Date)</w:t>
      </w:r>
    </w:p>
    <w:p w14:paraId="528DC525" w14:textId="77777777" w:rsidR="00011159" w:rsidRDefault="00011159" w:rsidP="00011159">
      <w:pPr>
        <w:spacing w:after="0" w:line="240" w:lineRule="auto"/>
      </w:pPr>
      <w:r>
        <w:t xml:space="preserve">    VALUES                  (CustomerOrder_Seq.NEXTVAL, 2,         '15-FEB-16');</w:t>
      </w:r>
    </w:p>
    <w:p w14:paraId="23D10D49" w14:textId="77777777" w:rsidR="00011159" w:rsidRDefault="00011159" w:rsidP="00011159">
      <w:pPr>
        <w:spacing w:after="0" w:line="240" w:lineRule="auto"/>
      </w:pPr>
    </w:p>
    <w:p w14:paraId="25F77221" w14:textId="77777777" w:rsidR="00011159" w:rsidRDefault="00011159" w:rsidP="00011159">
      <w:pPr>
        <w:spacing w:after="0" w:line="240" w:lineRule="auto"/>
      </w:pPr>
      <w:r>
        <w:t>1 row inserted.</w:t>
      </w:r>
    </w:p>
    <w:p w14:paraId="20E20FD7" w14:textId="77777777" w:rsidR="00011159" w:rsidRDefault="00011159" w:rsidP="00011159">
      <w:pPr>
        <w:spacing w:after="0" w:line="240" w:lineRule="auto"/>
      </w:pPr>
    </w:p>
    <w:p w14:paraId="1B867942" w14:textId="77777777" w:rsidR="00011159" w:rsidRDefault="00011159" w:rsidP="00011159">
      <w:pPr>
        <w:spacing w:after="0" w:line="240" w:lineRule="auto"/>
      </w:pPr>
      <w:r>
        <w:t>SQL&gt; INSERT INTO CustomerOrder  (Customer_Order_ID,         Customer_ID, Order_Date)</w:t>
      </w:r>
    </w:p>
    <w:p w14:paraId="10E69DC4" w14:textId="77777777" w:rsidR="00011159" w:rsidRDefault="00011159" w:rsidP="00011159">
      <w:pPr>
        <w:spacing w:after="0" w:line="240" w:lineRule="auto"/>
      </w:pPr>
      <w:r>
        <w:t xml:space="preserve">    VALUES                  (CustomerOrder_Seq.NEXTVAL, 3,         '16-FEB-16');</w:t>
      </w:r>
    </w:p>
    <w:p w14:paraId="7A3F11EF" w14:textId="77777777" w:rsidR="00011159" w:rsidRDefault="00011159" w:rsidP="00011159">
      <w:pPr>
        <w:spacing w:after="0" w:line="240" w:lineRule="auto"/>
      </w:pPr>
    </w:p>
    <w:p w14:paraId="60A004B2" w14:textId="77777777" w:rsidR="00011159" w:rsidRDefault="00011159" w:rsidP="00011159">
      <w:pPr>
        <w:spacing w:after="0" w:line="240" w:lineRule="auto"/>
      </w:pPr>
      <w:r>
        <w:t>1 row inserted.</w:t>
      </w:r>
    </w:p>
    <w:p w14:paraId="75E0F8B4" w14:textId="77777777" w:rsidR="00011159" w:rsidRDefault="00011159" w:rsidP="00011159">
      <w:pPr>
        <w:spacing w:after="0" w:line="240" w:lineRule="auto"/>
      </w:pPr>
    </w:p>
    <w:p w14:paraId="52B1FBA3" w14:textId="77777777" w:rsidR="00011159" w:rsidRDefault="00011159" w:rsidP="00011159">
      <w:pPr>
        <w:spacing w:after="0" w:line="240" w:lineRule="auto"/>
      </w:pPr>
      <w:r>
        <w:t>SQL&gt; INSERT INTO CustomerOrder  (Customer_Order_ID,         Customer_ID, Order_Date)</w:t>
      </w:r>
    </w:p>
    <w:p w14:paraId="110F8BF0" w14:textId="77777777" w:rsidR="00011159" w:rsidRDefault="00011159" w:rsidP="00011159">
      <w:pPr>
        <w:spacing w:after="0" w:line="240" w:lineRule="auto"/>
      </w:pPr>
      <w:r>
        <w:t xml:space="preserve">    VALUES                  (CustomerOrder_Seq.NEXTVAL, 4,         '15-JAN-16');</w:t>
      </w:r>
    </w:p>
    <w:p w14:paraId="1C7822FF" w14:textId="77777777" w:rsidR="00011159" w:rsidRDefault="00011159" w:rsidP="00011159">
      <w:pPr>
        <w:spacing w:after="0" w:line="240" w:lineRule="auto"/>
      </w:pPr>
    </w:p>
    <w:p w14:paraId="47E35BF1" w14:textId="77777777" w:rsidR="00011159" w:rsidRDefault="00011159" w:rsidP="00011159">
      <w:pPr>
        <w:spacing w:after="0" w:line="240" w:lineRule="auto"/>
      </w:pPr>
      <w:r>
        <w:t>1 row inserted.</w:t>
      </w:r>
    </w:p>
    <w:p w14:paraId="784AF514" w14:textId="77777777" w:rsidR="00011159" w:rsidRDefault="00011159" w:rsidP="00011159">
      <w:pPr>
        <w:spacing w:after="0" w:line="240" w:lineRule="auto"/>
      </w:pPr>
    </w:p>
    <w:p w14:paraId="6EA8F9DF" w14:textId="77777777" w:rsidR="00011159" w:rsidRDefault="00011159" w:rsidP="00011159">
      <w:pPr>
        <w:spacing w:after="0" w:line="240" w:lineRule="auto"/>
      </w:pPr>
      <w:r>
        <w:t>SQL&gt; INSERT INTO CustomerOrder  (Customer_Order_ID,         Customer_ID, Order_Date)</w:t>
      </w:r>
    </w:p>
    <w:p w14:paraId="6386D8B8" w14:textId="77777777" w:rsidR="00011159" w:rsidRDefault="00011159" w:rsidP="00011159">
      <w:pPr>
        <w:spacing w:after="0" w:line="240" w:lineRule="auto"/>
      </w:pPr>
      <w:r>
        <w:t xml:space="preserve">    VALUES                  (CustomerOrder_Seq.NEXTVAL, 5,         '10-JAN-16');</w:t>
      </w:r>
    </w:p>
    <w:p w14:paraId="4734FCA9" w14:textId="77777777" w:rsidR="00011159" w:rsidRDefault="00011159" w:rsidP="00011159">
      <w:pPr>
        <w:spacing w:after="0" w:line="240" w:lineRule="auto"/>
      </w:pPr>
    </w:p>
    <w:p w14:paraId="56CDB5DC" w14:textId="77777777" w:rsidR="00011159" w:rsidRDefault="00011159" w:rsidP="00011159">
      <w:pPr>
        <w:spacing w:after="0" w:line="240" w:lineRule="auto"/>
      </w:pPr>
      <w:r>
        <w:t>1 row inserted.</w:t>
      </w:r>
    </w:p>
    <w:p w14:paraId="2CC6AA4A" w14:textId="77777777" w:rsidR="00011159" w:rsidRDefault="00011159" w:rsidP="00011159">
      <w:pPr>
        <w:spacing w:after="0" w:line="240" w:lineRule="auto"/>
      </w:pPr>
    </w:p>
    <w:p w14:paraId="5C7FABE7" w14:textId="77777777" w:rsidR="00011159" w:rsidRDefault="00011159" w:rsidP="00011159">
      <w:pPr>
        <w:spacing w:after="0" w:line="240" w:lineRule="auto"/>
      </w:pPr>
      <w:r>
        <w:t>SQL&gt; INSERT INTO CustomerOrder  (Customer_Order_ID,         Customer_ID, Order_Date)</w:t>
      </w:r>
    </w:p>
    <w:p w14:paraId="28F2A0A6" w14:textId="77777777" w:rsidR="00011159" w:rsidRDefault="00011159" w:rsidP="00011159">
      <w:pPr>
        <w:spacing w:after="0" w:line="240" w:lineRule="auto"/>
      </w:pPr>
      <w:r>
        <w:t xml:space="preserve">    VALUES                  (CustomerOrder_Seq.NEXTVAL, 6,         '01-FEB-16');</w:t>
      </w:r>
    </w:p>
    <w:p w14:paraId="7F09D113" w14:textId="77777777" w:rsidR="00011159" w:rsidRDefault="00011159" w:rsidP="00011159">
      <w:pPr>
        <w:spacing w:after="0" w:line="240" w:lineRule="auto"/>
      </w:pPr>
    </w:p>
    <w:p w14:paraId="36A6BEC3" w14:textId="77777777" w:rsidR="00011159" w:rsidRDefault="00011159" w:rsidP="00011159">
      <w:pPr>
        <w:spacing w:after="0" w:line="240" w:lineRule="auto"/>
      </w:pPr>
      <w:r>
        <w:t>1 row inserted.</w:t>
      </w:r>
    </w:p>
    <w:p w14:paraId="35F1183B" w14:textId="77777777" w:rsidR="00011159" w:rsidRDefault="00011159" w:rsidP="00011159">
      <w:pPr>
        <w:spacing w:after="0" w:line="240" w:lineRule="auto"/>
      </w:pPr>
    </w:p>
    <w:p w14:paraId="7D3B5DA8" w14:textId="77777777" w:rsidR="00011159" w:rsidRDefault="00011159" w:rsidP="00011159">
      <w:pPr>
        <w:spacing w:after="0" w:line="240" w:lineRule="auto"/>
      </w:pPr>
      <w:r>
        <w:t>SQL&gt; INSERT INTO CustomerOrder  (Customer_Order_ID,         Customer_ID, Order_Date)</w:t>
      </w:r>
    </w:p>
    <w:p w14:paraId="6984E825" w14:textId="77777777" w:rsidR="00011159" w:rsidRDefault="00011159" w:rsidP="00011159">
      <w:pPr>
        <w:spacing w:after="0" w:line="240" w:lineRule="auto"/>
      </w:pPr>
      <w:r>
        <w:t xml:space="preserve">    VALUES                  (CustomerOrder_Seq.NEXTVAL, 7,         '03-DEC-15');</w:t>
      </w:r>
    </w:p>
    <w:p w14:paraId="2ACAC5DC" w14:textId="77777777" w:rsidR="00011159" w:rsidRDefault="00011159" w:rsidP="00011159">
      <w:pPr>
        <w:spacing w:after="0" w:line="240" w:lineRule="auto"/>
      </w:pPr>
    </w:p>
    <w:p w14:paraId="40154A69" w14:textId="77777777" w:rsidR="00011159" w:rsidRDefault="00011159" w:rsidP="00011159">
      <w:pPr>
        <w:spacing w:after="0" w:line="240" w:lineRule="auto"/>
      </w:pPr>
      <w:r>
        <w:t>1 row inserted.</w:t>
      </w:r>
    </w:p>
    <w:p w14:paraId="0BD46E8C" w14:textId="77777777" w:rsidR="00011159" w:rsidRDefault="00011159" w:rsidP="00011159">
      <w:pPr>
        <w:spacing w:after="0" w:line="240" w:lineRule="auto"/>
      </w:pPr>
    </w:p>
    <w:p w14:paraId="6FA1A083" w14:textId="77777777" w:rsidR="00011159" w:rsidRDefault="00011159" w:rsidP="00011159">
      <w:pPr>
        <w:spacing w:after="0" w:line="240" w:lineRule="auto"/>
      </w:pPr>
      <w:r>
        <w:t>SQL&gt; INSERT INTO CustomerOrder  (Customer_Order_ID,         Customer_ID, Order_Date)</w:t>
      </w:r>
    </w:p>
    <w:p w14:paraId="2697AF83" w14:textId="77777777" w:rsidR="00011159" w:rsidRDefault="00011159" w:rsidP="00011159">
      <w:pPr>
        <w:spacing w:after="0" w:line="240" w:lineRule="auto"/>
      </w:pPr>
      <w:r>
        <w:t xml:space="preserve">    VALUES                  (CustomerOrder_Seq.NEXTVAL, 8,         '20-NOV-15');</w:t>
      </w:r>
    </w:p>
    <w:p w14:paraId="2434FA0D" w14:textId="77777777" w:rsidR="00011159" w:rsidRDefault="00011159" w:rsidP="00011159">
      <w:pPr>
        <w:spacing w:after="0" w:line="240" w:lineRule="auto"/>
      </w:pPr>
    </w:p>
    <w:p w14:paraId="1F6986D0" w14:textId="77777777" w:rsidR="00011159" w:rsidRDefault="00011159" w:rsidP="00011159">
      <w:pPr>
        <w:spacing w:after="0" w:line="240" w:lineRule="auto"/>
      </w:pPr>
      <w:r>
        <w:t>1 row inserted.</w:t>
      </w:r>
    </w:p>
    <w:p w14:paraId="2E6594FB" w14:textId="77777777" w:rsidR="00011159" w:rsidRDefault="00011159" w:rsidP="00011159">
      <w:pPr>
        <w:spacing w:after="0" w:line="240" w:lineRule="auto"/>
      </w:pPr>
    </w:p>
    <w:p w14:paraId="0A113C9A" w14:textId="77777777" w:rsidR="00011159" w:rsidRDefault="00011159" w:rsidP="00011159">
      <w:pPr>
        <w:spacing w:after="0" w:line="240" w:lineRule="auto"/>
      </w:pPr>
      <w:r>
        <w:t>SQL&gt; INSERT INTO CustomerOrder  (Customer_Order_ID,         Customer_ID, Order_Date)</w:t>
      </w:r>
    </w:p>
    <w:p w14:paraId="524E8423" w14:textId="77777777" w:rsidR="00011159" w:rsidRDefault="00011159" w:rsidP="00011159">
      <w:pPr>
        <w:spacing w:after="0" w:line="240" w:lineRule="auto"/>
      </w:pPr>
      <w:r>
        <w:t xml:space="preserve">    VALUES                  (CustomerOrder_Seq.NEXTVAL, 9,         '22-OCT-15');</w:t>
      </w:r>
    </w:p>
    <w:p w14:paraId="2930024A" w14:textId="77777777" w:rsidR="00011159" w:rsidRDefault="00011159" w:rsidP="00011159">
      <w:pPr>
        <w:spacing w:after="0" w:line="240" w:lineRule="auto"/>
      </w:pPr>
    </w:p>
    <w:p w14:paraId="31D4A6FA" w14:textId="77777777" w:rsidR="00011159" w:rsidRDefault="00011159" w:rsidP="00011159">
      <w:pPr>
        <w:spacing w:after="0" w:line="240" w:lineRule="auto"/>
      </w:pPr>
      <w:r>
        <w:t>1 row inserted.</w:t>
      </w:r>
    </w:p>
    <w:p w14:paraId="46169358" w14:textId="77777777" w:rsidR="00011159" w:rsidRDefault="00011159" w:rsidP="00011159">
      <w:pPr>
        <w:spacing w:after="0" w:line="240" w:lineRule="auto"/>
      </w:pPr>
    </w:p>
    <w:p w14:paraId="6B1F7E98" w14:textId="77777777" w:rsidR="00011159" w:rsidRDefault="00011159" w:rsidP="00011159">
      <w:pPr>
        <w:spacing w:after="0" w:line="240" w:lineRule="auto"/>
      </w:pPr>
      <w:r>
        <w:t>SQL&gt; INSERT INTO CustomerOrder  (Customer_Order_ID,         Customer_ID, Order_Date)</w:t>
      </w:r>
    </w:p>
    <w:p w14:paraId="32486F14" w14:textId="77777777" w:rsidR="00011159" w:rsidRDefault="00011159" w:rsidP="00011159">
      <w:pPr>
        <w:spacing w:after="0" w:line="240" w:lineRule="auto"/>
      </w:pPr>
      <w:r>
        <w:t xml:space="preserve">    VALUES                  (CustomerOrder_Seq.NEXTVAL, 10,         '23-FEB-16');</w:t>
      </w:r>
    </w:p>
    <w:p w14:paraId="1FDA0E6F" w14:textId="77777777" w:rsidR="00011159" w:rsidRDefault="00011159" w:rsidP="00011159">
      <w:pPr>
        <w:spacing w:after="0" w:line="240" w:lineRule="auto"/>
      </w:pPr>
    </w:p>
    <w:p w14:paraId="0B688CB2" w14:textId="77777777" w:rsidR="00011159" w:rsidRDefault="00011159" w:rsidP="00011159">
      <w:pPr>
        <w:spacing w:after="0" w:line="240" w:lineRule="auto"/>
      </w:pPr>
      <w:r>
        <w:t>1 row inserted.</w:t>
      </w:r>
    </w:p>
    <w:p w14:paraId="44EA505F" w14:textId="77777777" w:rsidR="00011159" w:rsidRDefault="00011159" w:rsidP="00011159">
      <w:pPr>
        <w:spacing w:after="0" w:line="240" w:lineRule="auto"/>
      </w:pPr>
    </w:p>
    <w:p w14:paraId="6C1A1FD4" w14:textId="77777777" w:rsidR="00011159" w:rsidRDefault="00011159" w:rsidP="00011159">
      <w:pPr>
        <w:spacing w:after="0" w:line="240" w:lineRule="auto"/>
      </w:pPr>
      <w:r>
        <w:t>SQL&gt; INSERT INTO CustomerOrder  (Customer_Order_ID,         Customer_ID, Order_Date)</w:t>
      </w:r>
    </w:p>
    <w:p w14:paraId="4144079E" w14:textId="77777777" w:rsidR="00011159" w:rsidRDefault="00011159" w:rsidP="00011159">
      <w:pPr>
        <w:spacing w:after="0" w:line="240" w:lineRule="auto"/>
      </w:pPr>
      <w:r>
        <w:t xml:space="preserve">    VALUES                  (CustomerOrder_Seq.NEXTVAL, 11,         '04-APR-16');</w:t>
      </w:r>
    </w:p>
    <w:p w14:paraId="69E51F1F" w14:textId="77777777" w:rsidR="00011159" w:rsidRDefault="00011159" w:rsidP="00011159">
      <w:pPr>
        <w:spacing w:after="0" w:line="240" w:lineRule="auto"/>
      </w:pPr>
    </w:p>
    <w:p w14:paraId="15E7E997" w14:textId="77777777" w:rsidR="00011159" w:rsidRDefault="00011159" w:rsidP="00011159">
      <w:pPr>
        <w:spacing w:after="0" w:line="240" w:lineRule="auto"/>
      </w:pPr>
      <w:r>
        <w:t>1 row inserted.</w:t>
      </w:r>
    </w:p>
    <w:p w14:paraId="7CF90CF6" w14:textId="77777777" w:rsidR="00011159" w:rsidRDefault="00011159" w:rsidP="00011159">
      <w:pPr>
        <w:spacing w:after="0" w:line="240" w:lineRule="auto"/>
      </w:pPr>
    </w:p>
    <w:p w14:paraId="797321AA" w14:textId="77777777" w:rsidR="00011159" w:rsidRDefault="00011159" w:rsidP="00011159">
      <w:pPr>
        <w:spacing w:after="0" w:line="240" w:lineRule="auto"/>
      </w:pPr>
      <w:r>
        <w:t>SQL&gt; INSERT INTO CustomerOrder  (Customer_Order_ID,         Customer_ID, Order_Date)</w:t>
      </w:r>
    </w:p>
    <w:p w14:paraId="50DF70F7" w14:textId="77777777" w:rsidR="00011159" w:rsidRDefault="00011159" w:rsidP="00011159">
      <w:pPr>
        <w:spacing w:after="0" w:line="240" w:lineRule="auto"/>
      </w:pPr>
      <w:r>
        <w:t xml:space="preserve">    VALUES                  (CustomerOrder_Seq.NEXTVAL, 12,         '15-MAR-16');</w:t>
      </w:r>
    </w:p>
    <w:p w14:paraId="26FD9776" w14:textId="77777777" w:rsidR="00011159" w:rsidRDefault="00011159" w:rsidP="00011159">
      <w:pPr>
        <w:spacing w:after="0" w:line="240" w:lineRule="auto"/>
      </w:pPr>
    </w:p>
    <w:p w14:paraId="69A85AA3" w14:textId="77777777" w:rsidR="00011159" w:rsidRDefault="00011159" w:rsidP="00011159">
      <w:pPr>
        <w:spacing w:after="0" w:line="240" w:lineRule="auto"/>
      </w:pPr>
      <w:r>
        <w:t>1 row inserted.</w:t>
      </w:r>
    </w:p>
    <w:p w14:paraId="7AAA1812" w14:textId="77777777" w:rsidR="00011159" w:rsidRDefault="00011159" w:rsidP="00011159">
      <w:pPr>
        <w:spacing w:after="0" w:line="240" w:lineRule="auto"/>
      </w:pPr>
    </w:p>
    <w:p w14:paraId="6A6A6A37" w14:textId="77777777" w:rsidR="00011159" w:rsidRDefault="00011159" w:rsidP="00011159">
      <w:pPr>
        <w:spacing w:after="0" w:line="240" w:lineRule="auto"/>
      </w:pPr>
      <w:r>
        <w:t>SQL&gt; INSERT INTO CustomerOrder  (Customer_Order_ID,         Customer_ID, Order_Date)</w:t>
      </w:r>
    </w:p>
    <w:p w14:paraId="0F79AD9B" w14:textId="77777777" w:rsidR="00011159" w:rsidRDefault="00011159" w:rsidP="00011159">
      <w:pPr>
        <w:spacing w:after="0" w:line="240" w:lineRule="auto"/>
      </w:pPr>
      <w:r>
        <w:t xml:space="preserve">    VALUES                  (CustomerOrder_Seq.NEXTVAL, 13,         '16-MAR-16');</w:t>
      </w:r>
    </w:p>
    <w:p w14:paraId="4A05BCD2" w14:textId="77777777" w:rsidR="00011159" w:rsidRDefault="00011159" w:rsidP="00011159">
      <w:pPr>
        <w:spacing w:after="0" w:line="240" w:lineRule="auto"/>
      </w:pPr>
    </w:p>
    <w:p w14:paraId="59298FE4" w14:textId="77777777" w:rsidR="00011159" w:rsidRDefault="00011159" w:rsidP="00011159">
      <w:pPr>
        <w:spacing w:after="0" w:line="240" w:lineRule="auto"/>
      </w:pPr>
      <w:r>
        <w:t>1 row inserted.</w:t>
      </w:r>
    </w:p>
    <w:p w14:paraId="2A82023C" w14:textId="77777777" w:rsidR="00011159" w:rsidRDefault="00011159" w:rsidP="00011159">
      <w:pPr>
        <w:spacing w:after="0" w:line="240" w:lineRule="auto"/>
      </w:pPr>
    </w:p>
    <w:p w14:paraId="589C7A8F" w14:textId="77777777" w:rsidR="00011159" w:rsidRDefault="00011159" w:rsidP="00011159">
      <w:pPr>
        <w:spacing w:after="0" w:line="240" w:lineRule="auto"/>
      </w:pPr>
      <w:r>
        <w:t>SQL&gt; INSERT INTO CustomerOrder  (Customer_Order_ID,         Customer_ID, Order_Date)</w:t>
      </w:r>
    </w:p>
    <w:p w14:paraId="061693B9" w14:textId="77777777" w:rsidR="00011159" w:rsidRDefault="00011159" w:rsidP="00011159">
      <w:pPr>
        <w:spacing w:after="0" w:line="240" w:lineRule="auto"/>
      </w:pPr>
      <w:r>
        <w:t xml:space="preserve">    VALUES                  (CustomerOrder_Seq.NEXTVAL, 14,         '15-JAN-16');</w:t>
      </w:r>
    </w:p>
    <w:p w14:paraId="2B2DD688" w14:textId="77777777" w:rsidR="00011159" w:rsidRDefault="00011159" w:rsidP="00011159">
      <w:pPr>
        <w:spacing w:after="0" w:line="240" w:lineRule="auto"/>
      </w:pPr>
    </w:p>
    <w:p w14:paraId="188BED56" w14:textId="77777777" w:rsidR="00011159" w:rsidRDefault="00011159" w:rsidP="00011159">
      <w:pPr>
        <w:spacing w:after="0" w:line="240" w:lineRule="auto"/>
      </w:pPr>
      <w:r>
        <w:t>1 row inserted.</w:t>
      </w:r>
    </w:p>
    <w:p w14:paraId="4B1CAC1F" w14:textId="77777777" w:rsidR="00011159" w:rsidRDefault="00011159" w:rsidP="00011159">
      <w:pPr>
        <w:spacing w:after="0" w:line="240" w:lineRule="auto"/>
      </w:pPr>
    </w:p>
    <w:p w14:paraId="2603FDBA" w14:textId="77777777" w:rsidR="00011159" w:rsidRDefault="00011159" w:rsidP="00011159">
      <w:pPr>
        <w:spacing w:after="0" w:line="240" w:lineRule="auto"/>
      </w:pPr>
      <w:r>
        <w:t>SQL&gt; INSERT INTO CustomerOrder  (Customer_Order_ID,         Customer_ID, Order_Date)</w:t>
      </w:r>
    </w:p>
    <w:p w14:paraId="02298198" w14:textId="77777777" w:rsidR="00011159" w:rsidRDefault="00011159" w:rsidP="00011159">
      <w:pPr>
        <w:spacing w:after="0" w:line="240" w:lineRule="auto"/>
      </w:pPr>
      <w:r>
        <w:t xml:space="preserve">    VALUES                  (CustomerOrder_Seq.NEXTVAL, 15,         '10-JAN-16');</w:t>
      </w:r>
    </w:p>
    <w:p w14:paraId="0D5D6077" w14:textId="77777777" w:rsidR="00011159" w:rsidRDefault="00011159" w:rsidP="00011159">
      <w:pPr>
        <w:spacing w:after="0" w:line="240" w:lineRule="auto"/>
      </w:pPr>
    </w:p>
    <w:p w14:paraId="524A6A35" w14:textId="77777777" w:rsidR="00011159" w:rsidRDefault="00011159" w:rsidP="00011159">
      <w:pPr>
        <w:spacing w:after="0" w:line="240" w:lineRule="auto"/>
      </w:pPr>
      <w:r>
        <w:t>1 row inserted.</w:t>
      </w:r>
    </w:p>
    <w:p w14:paraId="0BD94DD9" w14:textId="77777777" w:rsidR="00011159" w:rsidRDefault="00011159" w:rsidP="00011159">
      <w:pPr>
        <w:spacing w:after="0" w:line="240" w:lineRule="auto"/>
      </w:pPr>
    </w:p>
    <w:p w14:paraId="2A8C2219" w14:textId="77777777" w:rsidR="00011159" w:rsidRDefault="00011159" w:rsidP="00011159">
      <w:pPr>
        <w:spacing w:after="0" w:line="240" w:lineRule="auto"/>
      </w:pPr>
      <w:r>
        <w:t>SQL&gt; INSERT INTO CustomerOrder  (Customer_Order_ID,         Customer_ID, Order_Date)</w:t>
      </w:r>
    </w:p>
    <w:p w14:paraId="5D04EF9F" w14:textId="77777777" w:rsidR="00011159" w:rsidRDefault="00011159" w:rsidP="00011159">
      <w:pPr>
        <w:spacing w:after="0" w:line="240" w:lineRule="auto"/>
      </w:pPr>
      <w:r>
        <w:t xml:space="preserve">    VALUES                  (CustomerOrder_Seq.NEXTVAL, 16,         '01-MAR-16');</w:t>
      </w:r>
    </w:p>
    <w:p w14:paraId="21699F19" w14:textId="77777777" w:rsidR="00011159" w:rsidRDefault="00011159" w:rsidP="00011159">
      <w:pPr>
        <w:spacing w:after="0" w:line="240" w:lineRule="auto"/>
      </w:pPr>
    </w:p>
    <w:p w14:paraId="6C0950FB" w14:textId="77777777" w:rsidR="00011159" w:rsidRDefault="00011159" w:rsidP="00011159">
      <w:pPr>
        <w:spacing w:after="0" w:line="240" w:lineRule="auto"/>
      </w:pPr>
      <w:r>
        <w:t>1 row inserted.</w:t>
      </w:r>
    </w:p>
    <w:p w14:paraId="3C74914A" w14:textId="77777777" w:rsidR="00011159" w:rsidRDefault="00011159" w:rsidP="00011159">
      <w:pPr>
        <w:spacing w:after="0" w:line="240" w:lineRule="auto"/>
      </w:pPr>
    </w:p>
    <w:p w14:paraId="5EF69122" w14:textId="77777777" w:rsidR="00011159" w:rsidRDefault="00011159" w:rsidP="00011159">
      <w:pPr>
        <w:spacing w:after="0" w:line="240" w:lineRule="auto"/>
      </w:pPr>
      <w:r>
        <w:t>SQL&gt; INSERT INTO CustomerOrder  (Customer_Order_ID,         Customer_ID, Order_Date)</w:t>
      </w:r>
    </w:p>
    <w:p w14:paraId="342AA99B" w14:textId="77777777" w:rsidR="00011159" w:rsidRDefault="00011159" w:rsidP="00011159">
      <w:pPr>
        <w:spacing w:after="0" w:line="240" w:lineRule="auto"/>
      </w:pPr>
      <w:r>
        <w:t xml:space="preserve">    VALUES                  (CustomerOrder_Seq.NEXTVAL, 17,         '03-JAN-16');</w:t>
      </w:r>
    </w:p>
    <w:p w14:paraId="63B97A7F" w14:textId="77777777" w:rsidR="00011159" w:rsidRDefault="00011159" w:rsidP="00011159">
      <w:pPr>
        <w:spacing w:after="0" w:line="240" w:lineRule="auto"/>
      </w:pPr>
    </w:p>
    <w:p w14:paraId="5D9D3626" w14:textId="77777777" w:rsidR="00011159" w:rsidRDefault="00011159" w:rsidP="00011159">
      <w:pPr>
        <w:spacing w:after="0" w:line="240" w:lineRule="auto"/>
      </w:pPr>
      <w:r>
        <w:t>1 row inserted.</w:t>
      </w:r>
    </w:p>
    <w:p w14:paraId="73332BBD" w14:textId="77777777" w:rsidR="00011159" w:rsidRDefault="00011159" w:rsidP="00011159">
      <w:pPr>
        <w:spacing w:after="0" w:line="240" w:lineRule="auto"/>
      </w:pPr>
    </w:p>
    <w:p w14:paraId="0D21ECFF" w14:textId="77777777" w:rsidR="00011159" w:rsidRDefault="00011159" w:rsidP="00011159">
      <w:pPr>
        <w:spacing w:after="0" w:line="240" w:lineRule="auto"/>
      </w:pPr>
      <w:r>
        <w:t>SQL&gt; INSERT INTO CustomerOrder  (Customer_Order_ID,         Customer_ID, Order_Date)</w:t>
      </w:r>
    </w:p>
    <w:p w14:paraId="698DA583" w14:textId="77777777" w:rsidR="00011159" w:rsidRDefault="00011159" w:rsidP="00011159">
      <w:pPr>
        <w:spacing w:after="0" w:line="240" w:lineRule="auto"/>
      </w:pPr>
      <w:r>
        <w:t xml:space="preserve">    VALUES                  (CustomerOrder_Seq.NEXTVAL, 18,         '20-MAR-16');</w:t>
      </w:r>
    </w:p>
    <w:p w14:paraId="7A13793D" w14:textId="77777777" w:rsidR="00011159" w:rsidRDefault="00011159" w:rsidP="00011159">
      <w:pPr>
        <w:spacing w:after="0" w:line="240" w:lineRule="auto"/>
      </w:pPr>
    </w:p>
    <w:p w14:paraId="581F1384" w14:textId="77777777" w:rsidR="00011159" w:rsidRDefault="00011159" w:rsidP="00011159">
      <w:pPr>
        <w:spacing w:after="0" w:line="240" w:lineRule="auto"/>
      </w:pPr>
      <w:r>
        <w:t>1 row inserted.</w:t>
      </w:r>
    </w:p>
    <w:p w14:paraId="3B3CA09F" w14:textId="77777777" w:rsidR="00011159" w:rsidRDefault="00011159" w:rsidP="00011159">
      <w:pPr>
        <w:spacing w:after="0" w:line="240" w:lineRule="auto"/>
      </w:pPr>
    </w:p>
    <w:p w14:paraId="1FEABC4B" w14:textId="77777777" w:rsidR="00011159" w:rsidRDefault="00011159" w:rsidP="00011159">
      <w:pPr>
        <w:spacing w:after="0" w:line="240" w:lineRule="auto"/>
      </w:pPr>
      <w:r>
        <w:t>SQL&gt; INSERT INTO CustomerOrder  (Customer_Order_ID,         Customer_ID, Order_Date)</w:t>
      </w:r>
    </w:p>
    <w:p w14:paraId="0B465C7F" w14:textId="77777777" w:rsidR="00011159" w:rsidRDefault="00011159" w:rsidP="00011159">
      <w:pPr>
        <w:spacing w:after="0" w:line="240" w:lineRule="auto"/>
      </w:pPr>
      <w:r>
        <w:t xml:space="preserve">    VALUES                  (CustomerOrder_Seq.NEXTVAL, 19,         '22-DEC-15');</w:t>
      </w:r>
    </w:p>
    <w:p w14:paraId="2557200C" w14:textId="77777777" w:rsidR="00011159" w:rsidRDefault="00011159" w:rsidP="00011159">
      <w:pPr>
        <w:spacing w:after="0" w:line="240" w:lineRule="auto"/>
      </w:pPr>
    </w:p>
    <w:p w14:paraId="1A7530C6" w14:textId="77777777" w:rsidR="00011159" w:rsidRDefault="00011159" w:rsidP="00011159">
      <w:pPr>
        <w:spacing w:after="0" w:line="240" w:lineRule="auto"/>
      </w:pPr>
      <w:r>
        <w:t>1 row inserted.</w:t>
      </w:r>
    </w:p>
    <w:p w14:paraId="1CDCC930" w14:textId="77777777" w:rsidR="00011159" w:rsidRDefault="00011159" w:rsidP="00011159">
      <w:pPr>
        <w:spacing w:after="0" w:line="240" w:lineRule="auto"/>
      </w:pPr>
    </w:p>
    <w:p w14:paraId="5D1F0530" w14:textId="77777777" w:rsidR="00011159" w:rsidRDefault="00011159" w:rsidP="00011159">
      <w:pPr>
        <w:spacing w:after="0" w:line="240" w:lineRule="auto"/>
      </w:pPr>
      <w:r>
        <w:t>SQL&gt; INSERT INTO CustomerOrder  (Customer_Order_ID,         Customer_ID, Order_Date)</w:t>
      </w:r>
    </w:p>
    <w:p w14:paraId="0A16D89C" w14:textId="77777777" w:rsidR="00011159" w:rsidRDefault="00011159" w:rsidP="00011159">
      <w:pPr>
        <w:spacing w:after="0" w:line="240" w:lineRule="auto"/>
      </w:pPr>
      <w:r>
        <w:t xml:space="preserve">    VALUES                  (CustomerOrder_Seq.NEXTVAL, 20,         '23-FEB-16');</w:t>
      </w:r>
    </w:p>
    <w:p w14:paraId="298087CE" w14:textId="77777777" w:rsidR="00011159" w:rsidRDefault="00011159" w:rsidP="00011159">
      <w:pPr>
        <w:spacing w:after="0" w:line="240" w:lineRule="auto"/>
      </w:pPr>
    </w:p>
    <w:p w14:paraId="42E6A6FA" w14:textId="77777777" w:rsidR="00011159" w:rsidRDefault="00011159" w:rsidP="00011159">
      <w:pPr>
        <w:spacing w:after="0" w:line="240" w:lineRule="auto"/>
      </w:pPr>
      <w:r>
        <w:t>1 row inserted.</w:t>
      </w:r>
    </w:p>
    <w:p w14:paraId="25A0A70E" w14:textId="77777777" w:rsidR="00011159" w:rsidRDefault="00011159" w:rsidP="00011159">
      <w:pPr>
        <w:spacing w:after="0" w:line="240" w:lineRule="auto"/>
      </w:pPr>
    </w:p>
    <w:p w14:paraId="1F357C96" w14:textId="77777777" w:rsidR="00011159" w:rsidRDefault="00011159" w:rsidP="00011159">
      <w:pPr>
        <w:spacing w:after="0" w:line="240" w:lineRule="auto"/>
      </w:pPr>
      <w:r>
        <w:lastRenderedPageBreak/>
        <w:t>SQL&gt; INSERT INTO ItemType        (Item_Type_ID,         Type_Name)</w:t>
      </w:r>
    </w:p>
    <w:p w14:paraId="61F93851" w14:textId="77777777" w:rsidR="00011159" w:rsidRDefault="00011159" w:rsidP="00011159">
      <w:pPr>
        <w:spacing w:after="0" w:line="240" w:lineRule="auto"/>
      </w:pPr>
      <w:r>
        <w:t xml:space="preserve">    VALUES                  (ItemType_Seq.NEXTVAL, 'CPU');</w:t>
      </w:r>
    </w:p>
    <w:p w14:paraId="30F2739D" w14:textId="77777777" w:rsidR="00011159" w:rsidRDefault="00011159" w:rsidP="00011159">
      <w:pPr>
        <w:spacing w:after="0" w:line="240" w:lineRule="auto"/>
      </w:pPr>
    </w:p>
    <w:p w14:paraId="604A0EFF" w14:textId="77777777" w:rsidR="00011159" w:rsidRDefault="00011159" w:rsidP="00011159">
      <w:pPr>
        <w:spacing w:after="0" w:line="240" w:lineRule="auto"/>
      </w:pPr>
      <w:r>
        <w:t>1 row inserted.</w:t>
      </w:r>
    </w:p>
    <w:p w14:paraId="142E38FC" w14:textId="77777777" w:rsidR="00011159" w:rsidRDefault="00011159" w:rsidP="00011159">
      <w:pPr>
        <w:spacing w:after="0" w:line="240" w:lineRule="auto"/>
      </w:pPr>
    </w:p>
    <w:p w14:paraId="4C4CE80C" w14:textId="77777777" w:rsidR="00011159" w:rsidRDefault="00011159" w:rsidP="00011159">
      <w:pPr>
        <w:spacing w:after="0" w:line="240" w:lineRule="auto"/>
      </w:pPr>
      <w:r>
        <w:t>SQL&gt; INSERT INTO ItemType        (Item_Type_ID,         Type_Name)</w:t>
      </w:r>
    </w:p>
    <w:p w14:paraId="3D6EFFA8" w14:textId="77777777" w:rsidR="00011159" w:rsidRDefault="00011159" w:rsidP="00011159">
      <w:pPr>
        <w:spacing w:after="0" w:line="240" w:lineRule="auto"/>
      </w:pPr>
      <w:r>
        <w:t xml:space="preserve">    VALUES                  (ItemType_Seq.NEXTVAL, 'Battery');</w:t>
      </w:r>
    </w:p>
    <w:p w14:paraId="6652AE10" w14:textId="77777777" w:rsidR="00011159" w:rsidRDefault="00011159" w:rsidP="00011159">
      <w:pPr>
        <w:spacing w:after="0" w:line="240" w:lineRule="auto"/>
      </w:pPr>
    </w:p>
    <w:p w14:paraId="0CEC9A72" w14:textId="77777777" w:rsidR="00011159" w:rsidRDefault="00011159" w:rsidP="00011159">
      <w:pPr>
        <w:spacing w:after="0" w:line="240" w:lineRule="auto"/>
      </w:pPr>
      <w:r>
        <w:t>1 row inserted.</w:t>
      </w:r>
    </w:p>
    <w:p w14:paraId="6BEDB9D7" w14:textId="77777777" w:rsidR="00011159" w:rsidRDefault="00011159" w:rsidP="00011159">
      <w:pPr>
        <w:spacing w:after="0" w:line="240" w:lineRule="auto"/>
      </w:pPr>
    </w:p>
    <w:p w14:paraId="19FF5050" w14:textId="77777777" w:rsidR="00011159" w:rsidRDefault="00011159" w:rsidP="00011159">
      <w:pPr>
        <w:spacing w:after="0" w:line="240" w:lineRule="auto"/>
      </w:pPr>
      <w:r>
        <w:t>SQL&gt; INSERT INTO ItemType        (Item_Type_ID,         Type_Name)</w:t>
      </w:r>
    </w:p>
    <w:p w14:paraId="72B8D36B" w14:textId="77777777" w:rsidR="00011159" w:rsidRDefault="00011159" w:rsidP="00011159">
      <w:pPr>
        <w:spacing w:after="0" w:line="240" w:lineRule="auto"/>
      </w:pPr>
      <w:r>
        <w:t xml:space="preserve">    VALUES                  (ItemType_Seq.NEXTVAL, 'Desktop');</w:t>
      </w:r>
    </w:p>
    <w:p w14:paraId="37939F37" w14:textId="77777777" w:rsidR="00011159" w:rsidRDefault="00011159" w:rsidP="00011159">
      <w:pPr>
        <w:spacing w:after="0" w:line="240" w:lineRule="auto"/>
      </w:pPr>
    </w:p>
    <w:p w14:paraId="354FD7D3" w14:textId="77777777" w:rsidR="00011159" w:rsidRDefault="00011159" w:rsidP="00011159">
      <w:pPr>
        <w:spacing w:after="0" w:line="240" w:lineRule="auto"/>
      </w:pPr>
      <w:r>
        <w:t>1 row inserted.</w:t>
      </w:r>
    </w:p>
    <w:p w14:paraId="53178122" w14:textId="77777777" w:rsidR="00011159" w:rsidRDefault="00011159" w:rsidP="00011159">
      <w:pPr>
        <w:spacing w:after="0" w:line="240" w:lineRule="auto"/>
      </w:pPr>
    </w:p>
    <w:p w14:paraId="47C1DA21" w14:textId="77777777" w:rsidR="00011159" w:rsidRDefault="00011159" w:rsidP="00011159">
      <w:pPr>
        <w:spacing w:after="0" w:line="240" w:lineRule="auto"/>
      </w:pPr>
      <w:r>
        <w:t>SQL&gt; INSERT INTO ItemType        (Item_Type_ID,         Type_Name)</w:t>
      </w:r>
    </w:p>
    <w:p w14:paraId="72DA0997" w14:textId="77777777" w:rsidR="00011159" w:rsidRDefault="00011159" w:rsidP="00011159">
      <w:pPr>
        <w:spacing w:after="0" w:line="240" w:lineRule="auto"/>
      </w:pPr>
      <w:r>
        <w:t xml:space="preserve">    VALUES                  (ItemType_Seq.NEXTVAL, 'Laptop');</w:t>
      </w:r>
    </w:p>
    <w:p w14:paraId="31AECB62" w14:textId="77777777" w:rsidR="00011159" w:rsidRDefault="00011159" w:rsidP="00011159">
      <w:pPr>
        <w:spacing w:after="0" w:line="240" w:lineRule="auto"/>
      </w:pPr>
    </w:p>
    <w:p w14:paraId="19BD4D3D" w14:textId="77777777" w:rsidR="00011159" w:rsidRDefault="00011159" w:rsidP="00011159">
      <w:pPr>
        <w:spacing w:after="0" w:line="240" w:lineRule="auto"/>
      </w:pPr>
      <w:r>
        <w:t>1 row inserted.</w:t>
      </w:r>
    </w:p>
    <w:p w14:paraId="0E48E073" w14:textId="77777777" w:rsidR="00011159" w:rsidRDefault="00011159" w:rsidP="00011159">
      <w:pPr>
        <w:spacing w:after="0" w:line="240" w:lineRule="auto"/>
      </w:pPr>
    </w:p>
    <w:p w14:paraId="1CD7539A" w14:textId="77777777" w:rsidR="00011159" w:rsidRDefault="00011159" w:rsidP="00011159">
      <w:pPr>
        <w:spacing w:after="0" w:line="240" w:lineRule="auto"/>
      </w:pPr>
      <w:r>
        <w:t>SQL&gt; INSERT INTO ItemType        (Item_Type_ID,         Type_Name)</w:t>
      </w:r>
    </w:p>
    <w:p w14:paraId="0BAEFACA" w14:textId="77777777" w:rsidR="00011159" w:rsidRDefault="00011159" w:rsidP="00011159">
      <w:pPr>
        <w:spacing w:after="0" w:line="240" w:lineRule="auto"/>
      </w:pPr>
      <w:r>
        <w:t xml:space="preserve">    VALUES                  (ItemType_Seq.NEXTVAL, 'Monitor');</w:t>
      </w:r>
    </w:p>
    <w:p w14:paraId="52D7C191" w14:textId="77777777" w:rsidR="00011159" w:rsidRDefault="00011159" w:rsidP="00011159">
      <w:pPr>
        <w:spacing w:after="0" w:line="240" w:lineRule="auto"/>
      </w:pPr>
    </w:p>
    <w:p w14:paraId="3A29BBA1" w14:textId="77777777" w:rsidR="00011159" w:rsidRDefault="00011159" w:rsidP="00011159">
      <w:pPr>
        <w:spacing w:after="0" w:line="240" w:lineRule="auto"/>
      </w:pPr>
      <w:r>
        <w:t>1 row inserted.</w:t>
      </w:r>
    </w:p>
    <w:p w14:paraId="6E0FF52A" w14:textId="77777777" w:rsidR="00011159" w:rsidRDefault="00011159" w:rsidP="00011159">
      <w:pPr>
        <w:spacing w:after="0" w:line="240" w:lineRule="auto"/>
      </w:pPr>
    </w:p>
    <w:p w14:paraId="753D38C0" w14:textId="77777777" w:rsidR="00011159" w:rsidRDefault="00011159" w:rsidP="00011159">
      <w:pPr>
        <w:spacing w:after="0" w:line="240" w:lineRule="auto"/>
      </w:pPr>
      <w:r>
        <w:t>SQL&gt; INSERT INTO ItemType        (Item_Type_ID,         Type_Name)</w:t>
      </w:r>
    </w:p>
    <w:p w14:paraId="48B71E8D" w14:textId="77777777" w:rsidR="00011159" w:rsidRDefault="00011159" w:rsidP="00011159">
      <w:pPr>
        <w:spacing w:after="0" w:line="240" w:lineRule="auto"/>
      </w:pPr>
      <w:r>
        <w:t xml:space="preserve">    VALUES                  (ItemType_Seq.NEXTVAL, 'Printer');</w:t>
      </w:r>
    </w:p>
    <w:p w14:paraId="341BEA5B" w14:textId="77777777" w:rsidR="00011159" w:rsidRDefault="00011159" w:rsidP="00011159">
      <w:pPr>
        <w:spacing w:after="0" w:line="240" w:lineRule="auto"/>
      </w:pPr>
    </w:p>
    <w:p w14:paraId="2DFA6473" w14:textId="77777777" w:rsidR="00011159" w:rsidRDefault="00011159" w:rsidP="00011159">
      <w:pPr>
        <w:spacing w:after="0" w:line="240" w:lineRule="auto"/>
      </w:pPr>
      <w:r>
        <w:t>1 row inserted.</w:t>
      </w:r>
    </w:p>
    <w:p w14:paraId="79EC5CE0" w14:textId="77777777" w:rsidR="00011159" w:rsidRDefault="00011159" w:rsidP="00011159">
      <w:pPr>
        <w:spacing w:after="0" w:line="240" w:lineRule="auto"/>
      </w:pPr>
    </w:p>
    <w:p w14:paraId="7BB3FA0D" w14:textId="77777777" w:rsidR="00011159" w:rsidRDefault="00011159" w:rsidP="00011159">
      <w:pPr>
        <w:spacing w:after="0" w:line="240" w:lineRule="auto"/>
      </w:pPr>
      <w:r>
        <w:t>SQL&gt; INSERT INTO ItemType        (Item_Type_ID,         Type_Name)</w:t>
      </w:r>
    </w:p>
    <w:p w14:paraId="428CCE84" w14:textId="77777777" w:rsidR="00011159" w:rsidRDefault="00011159" w:rsidP="00011159">
      <w:pPr>
        <w:spacing w:after="0" w:line="240" w:lineRule="auto"/>
      </w:pPr>
      <w:r>
        <w:t xml:space="preserve">    VALUES                  (ItemType_Seq.NEXTVAL, 'RAM');</w:t>
      </w:r>
    </w:p>
    <w:p w14:paraId="2EDB794B" w14:textId="77777777" w:rsidR="00011159" w:rsidRDefault="00011159" w:rsidP="00011159">
      <w:pPr>
        <w:spacing w:after="0" w:line="240" w:lineRule="auto"/>
      </w:pPr>
    </w:p>
    <w:p w14:paraId="34C8F5D5" w14:textId="77777777" w:rsidR="00011159" w:rsidRDefault="00011159" w:rsidP="00011159">
      <w:pPr>
        <w:spacing w:after="0" w:line="240" w:lineRule="auto"/>
      </w:pPr>
      <w:r>
        <w:t>1 row inserted.</w:t>
      </w:r>
    </w:p>
    <w:p w14:paraId="1C8BC014" w14:textId="77777777" w:rsidR="00011159" w:rsidRDefault="00011159" w:rsidP="00011159">
      <w:pPr>
        <w:spacing w:after="0" w:line="240" w:lineRule="auto"/>
      </w:pPr>
    </w:p>
    <w:p w14:paraId="38546E9F" w14:textId="77777777" w:rsidR="00011159" w:rsidRDefault="00011159" w:rsidP="00011159">
      <w:pPr>
        <w:spacing w:after="0" w:line="240" w:lineRule="auto"/>
      </w:pPr>
      <w:r>
        <w:t>SQL&gt; INSERT INTO ItemType        (Item_Type_ID,         Type_Name)</w:t>
      </w:r>
    </w:p>
    <w:p w14:paraId="1A249BD0" w14:textId="77777777" w:rsidR="00011159" w:rsidRDefault="00011159" w:rsidP="00011159">
      <w:pPr>
        <w:spacing w:after="0" w:line="240" w:lineRule="auto"/>
      </w:pPr>
      <w:r>
        <w:t xml:space="preserve">    VALUES                  (ItemType_Seq.NEXTVAL, 'Floppy Drive');</w:t>
      </w:r>
    </w:p>
    <w:p w14:paraId="097A2A12" w14:textId="77777777" w:rsidR="00011159" w:rsidRDefault="00011159" w:rsidP="00011159">
      <w:pPr>
        <w:spacing w:after="0" w:line="240" w:lineRule="auto"/>
      </w:pPr>
    </w:p>
    <w:p w14:paraId="2EACAE29" w14:textId="77777777" w:rsidR="00011159" w:rsidRDefault="00011159" w:rsidP="00011159">
      <w:pPr>
        <w:spacing w:after="0" w:line="240" w:lineRule="auto"/>
      </w:pPr>
      <w:r>
        <w:t>1 row inserted.</w:t>
      </w:r>
    </w:p>
    <w:p w14:paraId="31A22885" w14:textId="77777777" w:rsidR="00011159" w:rsidRDefault="00011159" w:rsidP="00011159">
      <w:pPr>
        <w:spacing w:after="0" w:line="240" w:lineRule="auto"/>
      </w:pPr>
    </w:p>
    <w:p w14:paraId="34F9570D" w14:textId="77777777" w:rsidR="00011159" w:rsidRDefault="00011159" w:rsidP="00011159">
      <w:pPr>
        <w:spacing w:after="0" w:line="240" w:lineRule="auto"/>
      </w:pPr>
      <w:r>
        <w:t>SQL&gt; INSERT INTO ItemType        (Item_Type_ID,         Type_Name)</w:t>
      </w:r>
    </w:p>
    <w:p w14:paraId="5C8D544E" w14:textId="77777777" w:rsidR="00011159" w:rsidRDefault="00011159" w:rsidP="00011159">
      <w:pPr>
        <w:spacing w:after="0" w:line="240" w:lineRule="auto"/>
      </w:pPr>
      <w:r>
        <w:t xml:space="preserve">    VALUES                  (ItemType_Seq.NEXTVAL, 'DVD Drive');</w:t>
      </w:r>
    </w:p>
    <w:p w14:paraId="34E81239" w14:textId="77777777" w:rsidR="00011159" w:rsidRDefault="00011159" w:rsidP="00011159">
      <w:pPr>
        <w:spacing w:after="0" w:line="240" w:lineRule="auto"/>
      </w:pPr>
    </w:p>
    <w:p w14:paraId="460FDF09" w14:textId="77777777" w:rsidR="00011159" w:rsidRDefault="00011159" w:rsidP="00011159">
      <w:pPr>
        <w:spacing w:after="0" w:line="240" w:lineRule="auto"/>
      </w:pPr>
      <w:r>
        <w:t>1 row inserted.</w:t>
      </w:r>
    </w:p>
    <w:p w14:paraId="69EC3D4D" w14:textId="77777777" w:rsidR="00011159" w:rsidRDefault="00011159" w:rsidP="00011159">
      <w:pPr>
        <w:spacing w:after="0" w:line="240" w:lineRule="auto"/>
      </w:pPr>
    </w:p>
    <w:p w14:paraId="26F8956E" w14:textId="77777777" w:rsidR="00011159" w:rsidRDefault="00011159" w:rsidP="00011159">
      <w:pPr>
        <w:spacing w:after="0" w:line="240" w:lineRule="auto"/>
      </w:pPr>
      <w:r>
        <w:t>SQL&gt; INSERT INTO ItemType        (Item_Type_ID,         Type_Name)</w:t>
      </w:r>
    </w:p>
    <w:p w14:paraId="29896A5D" w14:textId="77777777" w:rsidR="00011159" w:rsidRDefault="00011159" w:rsidP="00011159">
      <w:pPr>
        <w:spacing w:after="0" w:line="240" w:lineRule="auto"/>
      </w:pPr>
      <w:r>
        <w:t xml:space="preserve">    VALUES                  (ItemType_Seq.NEXTVAL, 'Video Card');</w:t>
      </w:r>
    </w:p>
    <w:p w14:paraId="17C23D9E" w14:textId="77777777" w:rsidR="00011159" w:rsidRDefault="00011159" w:rsidP="00011159">
      <w:pPr>
        <w:spacing w:after="0" w:line="240" w:lineRule="auto"/>
      </w:pPr>
    </w:p>
    <w:p w14:paraId="11C282FC" w14:textId="77777777" w:rsidR="00011159" w:rsidRDefault="00011159" w:rsidP="00011159">
      <w:pPr>
        <w:spacing w:after="0" w:line="240" w:lineRule="auto"/>
      </w:pPr>
      <w:r>
        <w:lastRenderedPageBreak/>
        <w:t>1 row inserted.</w:t>
      </w:r>
    </w:p>
    <w:p w14:paraId="6E27B3F1" w14:textId="77777777" w:rsidR="00011159" w:rsidRDefault="00011159" w:rsidP="00011159">
      <w:pPr>
        <w:spacing w:after="0" w:line="240" w:lineRule="auto"/>
      </w:pPr>
    </w:p>
    <w:p w14:paraId="042F1FD0" w14:textId="77777777" w:rsidR="00011159" w:rsidRDefault="00011159" w:rsidP="00011159">
      <w:pPr>
        <w:spacing w:after="0" w:line="240" w:lineRule="auto"/>
      </w:pPr>
      <w:r>
        <w:t>SQL&gt; INSERT INTO ItemType        (Item_Type_ID,         Type_Name)</w:t>
      </w:r>
    </w:p>
    <w:p w14:paraId="1EE41A66" w14:textId="77777777" w:rsidR="00011159" w:rsidRDefault="00011159" w:rsidP="00011159">
      <w:pPr>
        <w:spacing w:after="0" w:line="240" w:lineRule="auto"/>
      </w:pPr>
      <w:r>
        <w:t xml:space="preserve">    VALUES                  (ItemType_Seq.NEXTVAL, 'GPU');</w:t>
      </w:r>
    </w:p>
    <w:p w14:paraId="2FD5787F" w14:textId="77777777" w:rsidR="00011159" w:rsidRDefault="00011159" w:rsidP="00011159">
      <w:pPr>
        <w:spacing w:after="0" w:line="240" w:lineRule="auto"/>
      </w:pPr>
    </w:p>
    <w:p w14:paraId="2B7C77E1" w14:textId="77777777" w:rsidR="00011159" w:rsidRDefault="00011159" w:rsidP="00011159">
      <w:pPr>
        <w:spacing w:after="0" w:line="240" w:lineRule="auto"/>
      </w:pPr>
      <w:r>
        <w:t>1 row inserted.</w:t>
      </w:r>
    </w:p>
    <w:p w14:paraId="610FC11D" w14:textId="77777777" w:rsidR="00011159" w:rsidRDefault="00011159" w:rsidP="00011159">
      <w:pPr>
        <w:spacing w:after="0" w:line="240" w:lineRule="auto"/>
      </w:pPr>
      <w:r>
        <w:t>SQL&gt; INSERT INTO ItemType        (Item_Type_ID,         Type_Name)</w:t>
      </w:r>
    </w:p>
    <w:p w14:paraId="34704F3A" w14:textId="77777777" w:rsidR="00011159" w:rsidRDefault="00011159" w:rsidP="00011159">
      <w:pPr>
        <w:spacing w:after="0" w:line="240" w:lineRule="auto"/>
      </w:pPr>
      <w:r>
        <w:t xml:space="preserve">    VALUES                  (ItemType_Seq.NEXTVAL, 'Keyboard');</w:t>
      </w:r>
    </w:p>
    <w:p w14:paraId="539C27CE" w14:textId="77777777" w:rsidR="00011159" w:rsidRDefault="00011159" w:rsidP="00011159">
      <w:pPr>
        <w:spacing w:after="0" w:line="240" w:lineRule="auto"/>
      </w:pPr>
    </w:p>
    <w:p w14:paraId="28AFEB78" w14:textId="77777777" w:rsidR="00011159" w:rsidRDefault="00011159" w:rsidP="00011159">
      <w:pPr>
        <w:spacing w:after="0" w:line="240" w:lineRule="auto"/>
      </w:pPr>
      <w:r>
        <w:t>1 row inserted.</w:t>
      </w:r>
    </w:p>
    <w:p w14:paraId="7FE92811" w14:textId="77777777" w:rsidR="00011159" w:rsidRDefault="00011159" w:rsidP="00011159">
      <w:pPr>
        <w:spacing w:after="0" w:line="240" w:lineRule="auto"/>
      </w:pPr>
    </w:p>
    <w:p w14:paraId="2EB30D56" w14:textId="77777777" w:rsidR="00011159" w:rsidRDefault="00011159" w:rsidP="00011159">
      <w:pPr>
        <w:spacing w:after="0" w:line="240" w:lineRule="auto"/>
      </w:pPr>
      <w:r>
        <w:t>SQL&gt; INSERT INTO ItemType        (Item_Type_ID,         Type_Name)</w:t>
      </w:r>
    </w:p>
    <w:p w14:paraId="26136B25" w14:textId="77777777" w:rsidR="00011159" w:rsidRDefault="00011159" w:rsidP="00011159">
      <w:pPr>
        <w:spacing w:after="0" w:line="240" w:lineRule="auto"/>
      </w:pPr>
      <w:r>
        <w:t xml:space="preserve">    VALUES                  (ItemType_Seq.NEXTVAL, 'Mouse');</w:t>
      </w:r>
    </w:p>
    <w:p w14:paraId="5202282E" w14:textId="77777777" w:rsidR="00011159" w:rsidRDefault="00011159" w:rsidP="00011159">
      <w:pPr>
        <w:spacing w:after="0" w:line="240" w:lineRule="auto"/>
      </w:pPr>
    </w:p>
    <w:p w14:paraId="37CC6053" w14:textId="77777777" w:rsidR="00011159" w:rsidRDefault="00011159" w:rsidP="00011159">
      <w:pPr>
        <w:spacing w:after="0" w:line="240" w:lineRule="auto"/>
      </w:pPr>
      <w:r>
        <w:t>1 row inserted.</w:t>
      </w:r>
    </w:p>
    <w:p w14:paraId="36983468" w14:textId="77777777" w:rsidR="00011159" w:rsidRDefault="00011159" w:rsidP="00011159">
      <w:pPr>
        <w:spacing w:after="0" w:line="240" w:lineRule="auto"/>
      </w:pPr>
    </w:p>
    <w:p w14:paraId="081F54F9" w14:textId="77777777" w:rsidR="00011159" w:rsidRDefault="00011159" w:rsidP="00011159">
      <w:pPr>
        <w:spacing w:after="0" w:line="240" w:lineRule="auto"/>
      </w:pPr>
      <w:r>
        <w:t>SQL&gt; INSERT INTO ItemType        (Item_Type_ID,         Type_Name)</w:t>
      </w:r>
    </w:p>
    <w:p w14:paraId="350B8A1B" w14:textId="77777777" w:rsidR="00011159" w:rsidRDefault="00011159" w:rsidP="00011159">
      <w:pPr>
        <w:spacing w:after="0" w:line="240" w:lineRule="auto"/>
      </w:pPr>
      <w:r>
        <w:t xml:space="preserve">    VALUES                  (ItemType_Seq.NEXTVAL, 'BluRay Drive');</w:t>
      </w:r>
    </w:p>
    <w:p w14:paraId="16BE09C0" w14:textId="77777777" w:rsidR="00011159" w:rsidRDefault="00011159" w:rsidP="00011159">
      <w:pPr>
        <w:spacing w:after="0" w:line="240" w:lineRule="auto"/>
      </w:pPr>
    </w:p>
    <w:p w14:paraId="1388B95C" w14:textId="77777777" w:rsidR="00011159" w:rsidRDefault="00011159" w:rsidP="00011159">
      <w:pPr>
        <w:spacing w:after="0" w:line="240" w:lineRule="auto"/>
      </w:pPr>
      <w:r>
        <w:t>1 row inserted.</w:t>
      </w:r>
    </w:p>
    <w:p w14:paraId="7F3BB125" w14:textId="77777777" w:rsidR="00011159" w:rsidRDefault="00011159" w:rsidP="00011159">
      <w:pPr>
        <w:spacing w:after="0" w:line="240" w:lineRule="auto"/>
      </w:pPr>
    </w:p>
    <w:p w14:paraId="3007D785" w14:textId="77777777" w:rsidR="00011159" w:rsidRDefault="00011159" w:rsidP="00011159">
      <w:pPr>
        <w:spacing w:after="0" w:line="240" w:lineRule="auto"/>
      </w:pPr>
      <w:r>
        <w:t>SQL&gt; INSERT INTO ItemType        (Item_Type_ID,         Type_Name)</w:t>
      </w:r>
    </w:p>
    <w:p w14:paraId="37E3E58E" w14:textId="77777777" w:rsidR="00011159" w:rsidRDefault="00011159" w:rsidP="00011159">
      <w:pPr>
        <w:spacing w:after="0" w:line="240" w:lineRule="auto"/>
      </w:pPr>
      <w:r>
        <w:t xml:space="preserve">    VALUES                  (ItemType_Seq.NEXTVAL, 'Motherboard');</w:t>
      </w:r>
    </w:p>
    <w:p w14:paraId="3CEA4311" w14:textId="77777777" w:rsidR="00011159" w:rsidRDefault="00011159" w:rsidP="00011159">
      <w:pPr>
        <w:spacing w:after="0" w:line="240" w:lineRule="auto"/>
      </w:pPr>
    </w:p>
    <w:p w14:paraId="021BABC9" w14:textId="77777777" w:rsidR="00011159" w:rsidRDefault="00011159" w:rsidP="00011159">
      <w:pPr>
        <w:spacing w:after="0" w:line="240" w:lineRule="auto"/>
      </w:pPr>
      <w:r>
        <w:t>1 row inserted.</w:t>
      </w:r>
    </w:p>
    <w:p w14:paraId="7A99F1DE" w14:textId="77777777" w:rsidR="00011159" w:rsidRDefault="00011159" w:rsidP="00011159">
      <w:pPr>
        <w:spacing w:after="0" w:line="240" w:lineRule="auto"/>
      </w:pPr>
    </w:p>
    <w:p w14:paraId="7EE0C629" w14:textId="77777777" w:rsidR="00011159" w:rsidRDefault="00011159" w:rsidP="00011159">
      <w:pPr>
        <w:spacing w:after="0" w:line="240" w:lineRule="auto"/>
      </w:pPr>
      <w:r>
        <w:t>SQL&gt; INSERT INTO ItemType        (Item_Type_ID,         Type_Name)</w:t>
      </w:r>
    </w:p>
    <w:p w14:paraId="101F150C" w14:textId="77777777" w:rsidR="00011159" w:rsidRDefault="00011159" w:rsidP="00011159">
      <w:pPr>
        <w:spacing w:after="0" w:line="240" w:lineRule="auto"/>
      </w:pPr>
      <w:r>
        <w:t xml:space="preserve">    VALUES                  (ItemType_Seq.NEXTVAL, 'Ink');</w:t>
      </w:r>
    </w:p>
    <w:p w14:paraId="13773478" w14:textId="77777777" w:rsidR="00011159" w:rsidRDefault="00011159" w:rsidP="00011159">
      <w:pPr>
        <w:spacing w:after="0" w:line="240" w:lineRule="auto"/>
      </w:pPr>
    </w:p>
    <w:p w14:paraId="5F24A187" w14:textId="77777777" w:rsidR="00011159" w:rsidRDefault="00011159" w:rsidP="00011159">
      <w:pPr>
        <w:spacing w:after="0" w:line="240" w:lineRule="auto"/>
      </w:pPr>
      <w:r>
        <w:t>1 row inserted.</w:t>
      </w:r>
    </w:p>
    <w:p w14:paraId="1B55B241" w14:textId="77777777" w:rsidR="00011159" w:rsidRDefault="00011159" w:rsidP="00011159">
      <w:pPr>
        <w:spacing w:after="0" w:line="240" w:lineRule="auto"/>
      </w:pPr>
    </w:p>
    <w:p w14:paraId="41A424E8" w14:textId="77777777" w:rsidR="00011159" w:rsidRDefault="00011159" w:rsidP="00011159">
      <w:pPr>
        <w:spacing w:after="0" w:line="240" w:lineRule="auto"/>
      </w:pPr>
      <w:r>
        <w:t>SQL&gt; INSERT INTO ItemType        (Item_Type_ID,         Type_Name)</w:t>
      </w:r>
    </w:p>
    <w:p w14:paraId="5128A216" w14:textId="77777777" w:rsidR="00011159" w:rsidRDefault="00011159" w:rsidP="00011159">
      <w:pPr>
        <w:spacing w:after="0" w:line="240" w:lineRule="auto"/>
      </w:pPr>
      <w:r>
        <w:t xml:space="preserve">    VALUES                  (ItemType_Seq.NEXTVAL, 'Toner');</w:t>
      </w:r>
    </w:p>
    <w:p w14:paraId="1EDEFC9D" w14:textId="77777777" w:rsidR="00011159" w:rsidRDefault="00011159" w:rsidP="00011159">
      <w:pPr>
        <w:spacing w:after="0" w:line="240" w:lineRule="auto"/>
      </w:pPr>
    </w:p>
    <w:p w14:paraId="6B8DC59C" w14:textId="77777777" w:rsidR="00011159" w:rsidRDefault="00011159" w:rsidP="00011159">
      <w:pPr>
        <w:spacing w:after="0" w:line="240" w:lineRule="auto"/>
      </w:pPr>
      <w:r>
        <w:t>1 row inserted.</w:t>
      </w:r>
    </w:p>
    <w:p w14:paraId="38E2E2D0" w14:textId="77777777" w:rsidR="00011159" w:rsidRDefault="00011159" w:rsidP="00011159">
      <w:pPr>
        <w:spacing w:after="0" w:line="240" w:lineRule="auto"/>
      </w:pPr>
    </w:p>
    <w:p w14:paraId="73242A30" w14:textId="77777777" w:rsidR="00011159" w:rsidRDefault="00011159" w:rsidP="00011159">
      <w:pPr>
        <w:spacing w:after="0" w:line="240" w:lineRule="auto"/>
      </w:pPr>
      <w:r>
        <w:t>SQL&gt; INSERT INTO ItemType        (Item_Type_ID,         Type_Name)</w:t>
      </w:r>
    </w:p>
    <w:p w14:paraId="4D737177" w14:textId="77777777" w:rsidR="00011159" w:rsidRDefault="00011159" w:rsidP="00011159">
      <w:pPr>
        <w:spacing w:after="0" w:line="240" w:lineRule="auto"/>
      </w:pPr>
      <w:r>
        <w:t xml:space="preserve">    VALUES                  (ItemType_Seq.NEXTVAL, 'Tape Drive');</w:t>
      </w:r>
    </w:p>
    <w:p w14:paraId="60D4D026" w14:textId="77777777" w:rsidR="00011159" w:rsidRDefault="00011159" w:rsidP="00011159">
      <w:pPr>
        <w:spacing w:after="0" w:line="240" w:lineRule="auto"/>
      </w:pPr>
    </w:p>
    <w:p w14:paraId="5F422D8D" w14:textId="77777777" w:rsidR="00011159" w:rsidRDefault="00011159" w:rsidP="00011159">
      <w:pPr>
        <w:spacing w:after="0" w:line="240" w:lineRule="auto"/>
      </w:pPr>
      <w:r>
        <w:t>1 row inserted.</w:t>
      </w:r>
    </w:p>
    <w:p w14:paraId="08DA5BB5" w14:textId="77777777" w:rsidR="00011159" w:rsidRDefault="00011159" w:rsidP="00011159">
      <w:pPr>
        <w:spacing w:after="0" w:line="240" w:lineRule="auto"/>
      </w:pPr>
    </w:p>
    <w:p w14:paraId="3BFCEE4B" w14:textId="77777777" w:rsidR="00011159" w:rsidRDefault="00011159" w:rsidP="00011159">
      <w:pPr>
        <w:spacing w:after="0" w:line="240" w:lineRule="auto"/>
      </w:pPr>
      <w:r>
        <w:t>SQL&gt; INSERT INTO ItemType        (Item_Type_ID,         Type_Name)</w:t>
      </w:r>
    </w:p>
    <w:p w14:paraId="714E8E48" w14:textId="77777777" w:rsidR="00011159" w:rsidRDefault="00011159" w:rsidP="00011159">
      <w:pPr>
        <w:spacing w:after="0" w:line="240" w:lineRule="auto"/>
      </w:pPr>
      <w:r>
        <w:t xml:space="preserve">    VALUES                  (ItemType_Seq.NEXTVAL, 'Sound Card');</w:t>
      </w:r>
    </w:p>
    <w:p w14:paraId="6DB55498" w14:textId="77777777" w:rsidR="00011159" w:rsidRDefault="00011159" w:rsidP="00011159">
      <w:pPr>
        <w:spacing w:after="0" w:line="240" w:lineRule="auto"/>
      </w:pPr>
    </w:p>
    <w:p w14:paraId="607B2F8C" w14:textId="77777777" w:rsidR="00011159" w:rsidRDefault="00011159" w:rsidP="00011159">
      <w:pPr>
        <w:spacing w:after="0" w:line="240" w:lineRule="auto"/>
      </w:pPr>
      <w:r>
        <w:t>1 row inserted.</w:t>
      </w:r>
    </w:p>
    <w:p w14:paraId="70DBF016" w14:textId="77777777" w:rsidR="00011159" w:rsidRDefault="00011159" w:rsidP="00011159">
      <w:pPr>
        <w:spacing w:after="0" w:line="240" w:lineRule="auto"/>
      </w:pPr>
    </w:p>
    <w:p w14:paraId="40968137" w14:textId="77777777" w:rsidR="00011159" w:rsidRDefault="00011159" w:rsidP="00011159">
      <w:pPr>
        <w:spacing w:after="0" w:line="240" w:lineRule="auto"/>
      </w:pPr>
      <w:r>
        <w:t>SQL&gt; INSERT INTO ItemType        (Item_Type_ID,         Type_Name)</w:t>
      </w:r>
    </w:p>
    <w:p w14:paraId="68E7F352" w14:textId="77777777" w:rsidR="00011159" w:rsidRDefault="00011159" w:rsidP="00011159">
      <w:pPr>
        <w:spacing w:after="0" w:line="240" w:lineRule="auto"/>
      </w:pPr>
      <w:r>
        <w:t xml:space="preserve">    VALUES                  (ItemType_Seq.NEXTVAL, 'Network Card');</w:t>
      </w:r>
    </w:p>
    <w:p w14:paraId="256E708D" w14:textId="77777777" w:rsidR="00011159" w:rsidRDefault="00011159" w:rsidP="00011159">
      <w:pPr>
        <w:spacing w:after="0" w:line="240" w:lineRule="auto"/>
      </w:pPr>
    </w:p>
    <w:p w14:paraId="18E089F2" w14:textId="77777777" w:rsidR="00011159" w:rsidRDefault="00011159" w:rsidP="00011159">
      <w:pPr>
        <w:spacing w:after="0" w:line="240" w:lineRule="auto"/>
      </w:pPr>
      <w:r>
        <w:t>1 row inserted.</w:t>
      </w:r>
    </w:p>
    <w:p w14:paraId="7918CFA5" w14:textId="77777777" w:rsidR="00011159" w:rsidRDefault="00011159" w:rsidP="00011159">
      <w:pPr>
        <w:spacing w:after="0" w:line="240" w:lineRule="auto"/>
      </w:pPr>
    </w:p>
    <w:p w14:paraId="47E2D8C3" w14:textId="77777777" w:rsidR="00011159" w:rsidRDefault="00011159" w:rsidP="00011159">
      <w:pPr>
        <w:spacing w:after="0" w:line="240" w:lineRule="auto"/>
      </w:pPr>
      <w:r>
        <w:t>SQL&gt; INSERT INTO Item            (Item_ID,          Item_ListPrice, Item_Cost, Item_Name,                Item_Type_ID, Spec_Documents, Total_Qty, Reorder_Qty, Date_Added)</w:t>
      </w:r>
    </w:p>
    <w:p w14:paraId="64A2995D" w14:textId="77777777" w:rsidR="00011159" w:rsidRDefault="00011159" w:rsidP="00011159">
      <w:pPr>
        <w:spacing w:after="0" w:line="240" w:lineRule="auto"/>
      </w:pPr>
      <w:r>
        <w:t xml:space="preserve">    VALUES                  (Item_Seq.NEXTVAL, 123.23,         50.12,     '4.2GHZ Intel I5 6th Gen',1,            EMPTY_BLOB(),   100,         1,           '01-FEB-16');</w:t>
      </w:r>
    </w:p>
    <w:p w14:paraId="4CE26D89" w14:textId="77777777" w:rsidR="00011159" w:rsidRDefault="00011159" w:rsidP="00011159">
      <w:pPr>
        <w:spacing w:after="0" w:line="240" w:lineRule="auto"/>
      </w:pPr>
    </w:p>
    <w:p w14:paraId="2590F810" w14:textId="77777777" w:rsidR="00011159" w:rsidRDefault="00011159" w:rsidP="00011159">
      <w:pPr>
        <w:spacing w:after="0" w:line="240" w:lineRule="auto"/>
      </w:pPr>
      <w:r>
        <w:t>1 row inserted.</w:t>
      </w:r>
    </w:p>
    <w:p w14:paraId="458948BE" w14:textId="77777777" w:rsidR="00011159" w:rsidRDefault="00011159" w:rsidP="00011159">
      <w:pPr>
        <w:spacing w:after="0" w:line="240" w:lineRule="auto"/>
      </w:pPr>
    </w:p>
    <w:p w14:paraId="3EB86D13" w14:textId="77777777" w:rsidR="00011159" w:rsidRDefault="00011159" w:rsidP="00011159">
      <w:pPr>
        <w:spacing w:after="0" w:line="240" w:lineRule="auto"/>
      </w:pPr>
      <w:r>
        <w:t>SQL&gt; INSERT INTO Item            (Item_ID,          Item_ListPrice, Item_Cost, Item_Name,                Item_Type_ID, Spec_Documents, Total_Qty, Reorder_Qty, Date_Added)</w:t>
      </w:r>
    </w:p>
    <w:p w14:paraId="443D59C1" w14:textId="77777777" w:rsidR="00011159" w:rsidRDefault="00011159" w:rsidP="00011159">
      <w:pPr>
        <w:spacing w:after="0" w:line="240" w:lineRule="auto"/>
      </w:pPr>
      <w:r>
        <w:t xml:space="preserve">    VALUES                  (Item_Seq.NEXTVAL, 1000.01,       500.08,    'Dell XPS 13 Laptop',     4,            EMPTY_BLOB(),    100,         1,           '01-JAN-16');</w:t>
      </w:r>
    </w:p>
    <w:p w14:paraId="00A91184" w14:textId="77777777" w:rsidR="00011159" w:rsidRDefault="00011159" w:rsidP="00011159">
      <w:pPr>
        <w:spacing w:after="0" w:line="240" w:lineRule="auto"/>
      </w:pPr>
    </w:p>
    <w:p w14:paraId="7111A49B" w14:textId="77777777" w:rsidR="00011159" w:rsidRDefault="00011159" w:rsidP="00011159">
      <w:pPr>
        <w:spacing w:after="0" w:line="240" w:lineRule="auto"/>
      </w:pPr>
      <w:r>
        <w:t>1 row inserted.</w:t>
      </w:r>
    </w:p>
    <w:p w14:paraId="4CE4BC3B" w14:textId="77777777" w:rsidR="00011159" w:rsidRDefault="00011159" w:rsidP="00011159">
      <w:pPr>
        <w:spacing w:after="0" w:line="240" w:lineRule="auto"/>
      </w:pPr>
    </w:p>
    <w:p w14:paraId="7E15F46D" w14:textId="77777777" w:rsidR="00011159" w:rsidRDefault="00011159" w:rsidP="00011159">
      <w:pPr>
        <w:spacing w:after="0" w:line="240" w:lineRule="auto"/>
      </w:pPr>
      <w:r>
        <w:t>SQL&gt; INSERT INTO Item            (Item_ID,          Item_ListPrice, Item_Cost, Item_Name,                Item_Type_ID, Spec_Documents, Total_Qty, Reorder_Qty, Date_Added)</w:t>
      </w:r>
    </w:p>
    <w:p w14:paraId="2B4F075D" w14:textId="77777777" w:rsidR="00011159" w:rsidRDefault="00011159" w:rsidP="00011159">
      <w:pPr>
        <w:spacing w:after="0" w:line="240" w:lineRule="auto"/>
      </w:pPr>
      <w:r>
        <w:t xml:space="preserve">    VALUES                  (Item_Seq.NEXTVAL, 56.34,          12.12,     'A42-U53 Battery',        2,            EMPTY_BLOB(),   100,       10,           '01-FEB-15');</w:t>
      </w:r>
    </w:p>
    <w:p w14:paraId="11DA47BD" w14:textId="77777777" w:rsidR="00011159" w:rsidRDefault="00011159" w:rsidP="00011159">
      <w:pPr>
        <w:spacing w:after="0" w:line="240" w:lineRule="auto"/>
      </w:pPr>
    </w:p>
    <w:p w14:paraId="7DFEE60A" w14:textId="77777777" w:rsidR="00011159" w:rsidRDefault="00011159" w:rsidP="00011159">
      <w:pPr>
        <w:spacing w:after="0" w:line="240" w:lineRule="auto"/>
      </w:pPr>
      <w:r>
        <w:t>1 row inserted.</w:t>
      </w:r>
    </w:p>
    <w:p w14:paraId="36CBF94E" w14:textId="77777777" w:rsidR="00011159" w:rsidRDefault="00011159" w:rsidP="00011159">
      <w:pPr>
        <w:spacing w:after="0" w:line="240" w:lineRule="auto"/>
      </w:pPr>
    </w:p>
    <w:p w14:paraId="4A27FFED" w14:textId="77777777" w:rsidR="00011159" w:rsidRDefault="00011159" w:rsidP="00011159">
      <w:pPr>
        <w:spacing w:after="0" w:line="240" w:lineRule="auto"/>
      </w:pPr>
      <w:r>
        <w:t>SQL&gt; INSERT INTO Item            (Item_ID,          Item_ListPrice, Item_Cost, Item_Name,                Item_Type_ID, Spec_Documents, Total_Qty, Reorder_Qty, Date_Added)</w:t>
      </w:r>
    </w:p>
    <w:p w14:paraId="7B91F1B9" w14:textId="77777777" w:rsidR="00011159" w:rsidRDefault="00011159" w:rsidP="00011159">
      <w:pPr>
        <w:spacing w:after="0" w:line="240" w:lineRule="auto"/>
      </w:pPr>
      <w:r>
        <w:t xml:space="preserve">    VALUES                  (Item_Seq.NEXTVAL, 450.25,          80.00,    'HP Pavilion Desktop',    3,            EMPTY_BLOB(),   50,         2,           '01-APR-15');</w:t>
      </w:r>
    </w:p>
    <w:p w14:paraId="28F3431D" w14:textId="77777777" w:rsidR="00011159" w:rsidRDefault="00011159" w:rsidP="00011159">
      <w:pPr>
        <w:spacing w:after="0" w:line="240" w:lineRule="auto"/>
      </w:pPr>
    </w:p>
    <w:p w14:paraId="17628196" w14:textId="77777777" w:rsidR="00011159" w:rsidRDefault="00011159" w:rsidP="00011159">
      <w:pPr>
        <w:spacing w:after="0" w:line="240" w:lineRule="auto"/>
      </w:pPr>
      <w:r>
        <w:t>1 row inserted.</w:t>
      </w:r>
    </w:p>
    <w:p w14:paraId="391206FF" w14:textId="77777777" w:rsidR="00011159" w:rsidRDefault="00011159" w:rsidP="00011159">
      <w:pPr>
        <w:spacing w:after="0" w:line="240" w:lineRule="auto"/>
      </w:pPr>
    </w:p>
    <w:p w14:paraId="03A344A0" w14:textId="77777777" w:rsidR="00011159" w:rsidRDefault="00011159" w:rsidP="00011159">
      <w:pPr>
        <w:spacing w:after="0" w:line="240" w:lineRule="auto"/>
      </w:pPr>
      <w:r>
        <w:t>SQL&gt; INSERT INTO Item            (Item_ID,          Item_ListPrice, Item_Cost, Item_Name,                Item_Type_ID, Spec_Documents, Total_Qty, Reorder_Qty, Date_Added)</w:t>
      </w:r>
    </w:p>
    <w:p w14:paraId="298C5564" w14:textId="77777777" w:rsidR="00011159" w:rsidRDefault="00011159" w:rsidP="00011159">
      <w:pPr>
        <w:spacing w:after="0" w:line="240" w:lineRule="auto"/>
      </w:pPr>
      <w:r>
        <w:t xml:space="preserve">    VALUES                  (Item_Seq.NEXTVAL, 100.25,         68.00,     'HP 22 Inch Monitor',     5,            EMPTY_BLOB(),   50,         6,           '01-JUN-15');</w:t>
      </w:r>
    </w:p>
    <w:p w14:paraId="07B497B3" w14:textId="77777777" w:rsidR="00011159" w:rsidRDefault="00011159" w:rsidP="00011159">
      <w:pPr>
        <w:spacing w:after="0" w:line="240" w:lineRule="auto"/>
      </w:pPr>
    </w:p>
    <w:p w14:paraId="362C749C" w14:textId="77777777" w:rsidR="00011159" w:rsidRDefault="00011159" w:rsidP="00011159">
      <w:pPr>
        <w:spacing w:after="0" w:line="240" w:lineRule="auto"/>
      </w:pPr>
      <w:r>
        <w:t>1 row inserted.</w:t>
      </w:r>
    </w:p>
    <w:p w14:paraId="6282628E" w14:textId="77777777" w:rsidR="00011159" w:rsidRDefault="00011159" w:rsidP="00011159">
      <w:pPr>
        <w:spacing w:after="0" w:line="240" w:lineRule="auto"/>
      </w:pPr>
    </w:p>
    <w:p w14:paraId="3F0BD247" w14:textId="77777777" w:rsidR="00011159" w:rsidRDefault="00011159" w:rsidP="00011159">
      <w:pPr>
        <w:spacing w:after="0" w:line="240" w:lineRule="auto"/>
      </w:pPr>
      <w:r>
        <w:t>SQL&gt; INSERT INTO Item            (Item_ID,          Item_ListPrice, Item_Cost, Item_Name,                Item_Type_ID, Spec_Documents, Total_Qty, Reorder_Qty, Date_Added)</w:t>
      </w:r>
    </w:p>
    <w:p w14:paraId="438ECED3" w14:textId="77777777" w:rsidR="00011159" w:rsidRDefault="00011159" w:rsidP="00011159">
      <w:pPr>
        <w:spacing w:after="0" w:line="240" w:lineRule="auto"/>
      </w:pPr>
      <w:r>
        <w:t xml:space="preserve">    VALUES                  (Item_Seq.NEXTVAL, 75.25,         25.00,     'LexMark Printer 5500',    6,            EMPTY_BLOB(),   25,         2,           '01-JAN-15');</w:t>
      </w:r>
    </w:p>
    <w:p w14:paraId="58A1571B" w14:textId="77777777" w:rsidR="00011159" w:rsidRDefault="00011159" w:rsidP="00011159">
      <w:pPr>
        <w:spacing w:after="0" w:line="240" w:lineRule="auto"/>
      </w:pPr>
    </w:p>
    <w:p w14:paraId="40979A93" w14:textId="77777777" w:rsidR="00011159" w:rsidRDefault="00011159" w:rsidP="00011159">
      <w:pPr>
        <w:spacing w:after="0" w:line="240" w:lineRule="auto"/>
      </w:pPr>
      <w:r>
        <w:t>1 row inserted.</w:t>
      </w:r>
    </w:p>
    <w:p w14:paraId="1311C53C" w14:textId="77777777" w:rsidR="00011159" w:rsidRDefault="00011159" w:rsidP="00011159">
      <w:pPr>
        <w:spacing w:after="0" w:line="240" w:lineRule="auto"/>
      </w:pPr>
    </w:p>
    <w:p w14:paraId="2BC83B61" w14:textId="77777777" w:rsidR="00011159" w:rsidRDefault="00011159" w:rsidP="00011159">
      <w:pPr>
        <w:spacing w:after="0" w:line="240" w:lineRule="auto"/>
      </w:pPr>
      <w:r>
        <w:t>SQL&gt; INSERT INTO Item            (Item_ID,          Item_ListPrice, Item_Cost, Item_Name,                Item_Type_ID, Spec_Documents, Total_Qty, Reorder_Qty, Date_Added)</w:t>
      </w:r>
    </w:p>
    <w:p w14:paraId="3B9AD500" w14:textId="77777777" w:rsidR="00011159" w:rsidRDefault="00011159" w:rsidP="00011159">
      <w:pPr>
        <w:spacing w:after="0" w:line="240" w:lineRule="auto"/>
      </w:pPr>
      <w:r>
        <w:lastRenderedPageBreak/>
        <w:t xml:space="preserve">    VALUES                  (Item_Seq.NEXTVAL, 40.00,         10.00,     '4GB DDR3 144-Pin RAM',    7,            EMPTY_BLOB(),   25,         5,           '01-JUL-15');</w:t>
      </w:r>
    </w:p>
    <w:p w14:paraId="3DEA35E5" w14:textId="77777777" w:rsidR="00011159" w:rsidRDefault="00011159" w:rsidP="00011159">
      <w:pPr>
        <w:spacing w:after="0" w:line="240" w:lineRule="auto"/>
      </w:pPr>
    </w:p>
    <w:p w14:paraId="5D226450" w14:textId="77777777" w:rsidR="00011159" w:rsidRDefault="00011159" w:rsidP="00011159">
      <w:pPr>
        <w:spacing w:after="0" w:line="240" w:lineRule="auto"/>
      </w:pPr>
      <w:r>
        <w:t>1 row inserted.</w:t>
      </w:r>
    </w:p>
    <w:p w14:paraId="0B6F2DE7" w14:textId="77777777" w:rsidR="00011159" w:rsidRDefault="00011159" w:rsidP="00011159">
      <w:pPr>
        <w:spacing w:after="0" w:line="240" w:lineRule="auto"/>
      </w:pPr>
    </w:p>
    <w:p w14:paraId="4340AC6B" w14:textId="77777777" w:rsidR="00011159" w:rsidRDefault="00011159" w:rsidP="00011159">
      <w:pPr>
        <w:spacing w:after="0" w:line="240" w:lineRule="auto"/>
      </w:pPr>
      <w:r>
        <w:t>SQL&gt; INSERT INTO Item            (Item_ID,          Item_ListPrice, Item_Cost, Item_Name,                Item_Type_ID, Spec_Documents, Total_Qty, Reorder_Qty, Date_Added)</w:t>
      </w:r>
    </w:p>
    <w:p w14:paraId="232352E0" w14:textId="77777777" w:rsidR="00011159" w:rsidRDefault="00011159" w:rsidP="00011159">
      <w:pPr>
        <w:spacing w:after="0" w:line="240" w:lineRule="auto"/>
      </w:pPr>
      <w:r>
        <w:t xml:space="preserve">    VALUES                  (Item_Seq.NEXTVAL, 15.25,          3.00,     'Dell 3.5 Inch Floppy',    8,            EMPTY_BLOB(),   10,         3,           '01-SEP-15');</w:t>
      </w:r>
    </w:p>
    <w:p w14:paraId="1D2F123A" w14:textId="77777777" w:rsidR="00011159" w:rsidRDefault="00011159" w:rsidP="00011159">
      <w:pPr>
        <w:spacing w:after="0" w:line="240" w:lineRule="auto"/>
      </w:pPr>
    </w:p>
    <w:p w14:paraId="31DAED0C" w14:textId="77777777" w:rsidR="00011159" w:rsidRDefault="00011159" w:rsidP="00011159">
      <w:pPr>
        <w:spacing w:after="0" w:line="240" w:lineRule="auto"/>
      </w:pPr>
      <w:r>
        <w:t>1 row inserted.</w:t>
      </w:r>
    </w:p>
    <w:p w14:paraId="36C4C51E" w14:textId="77777777" w:rsidR="00011159" w:rsidRDefault="00011159" w:rsidP="00011159">
      <w:pPr>
        <w:spacing w:after="0" w:line="240" w:lineRule="auto"/>
      </w:pPr>
    </w:p>
    <w:p w14:paraId="35CAEEFC" w14:textId="77777777" w:rsidR="00011159" w:rsidRDefault="00011159" w:rsidP="00011159">
      <w:pPr>
        <w:spacing w:after="0" w:line="240" w:lineRule="auto"/>
      </w:pPr>
      <w:r>
        <w:t>SQL&gt; INSERT INTO Item            (Item_ID,          Item_ListPrice, Item_Cost, Item_Name,                Item_Type_ID, Spec_Documents, Total_Qty, Reorder_Qty, Date_Added)</w:t>
      </w:r>
    </w:p>
    <w:p w14:paraId="453F0047" w14:textId="77777777" w:rsidR="00011159" w:rsidRDefault="00011159" w:rsidP="00011159">
      <w:pPr>
        <w:spacing w:after="0" w:line="240" w:lineRule="auto"/>
      </w:pPr>
      <w:r>
        <w:t xml:space="preserve">    VALUES                  (Item_Seq.NEXTVAL, 55.25,          28.00,     'Dell 200x DVD Burner',   9,            EMPTY_BLOB(),   10,         2,           '01-MAR-15');</w:t>
      </w:r>
    </w:p>
    <w:p w14:paraId="1CFA8F9E" w14:textId="77777777" w:rsidR="00011159" w:rsidRDefault="00011159" w:rsidP="00011159">
      <w:pPr>
        <w:spacing w:after="0" w:line="240" w:lineRule="auto"/>
      </w:pPr>
    </w:p>
    <w:p w14:paraId="5364627C" w14:textId="77777777" w:rsidR="00011159" w:rsidRDefault="00011159" w:rsidP="00011159">
      <w:pPr>
        <w:spacing w:after="0" w:line="240" w:lineRule="auto"/>
      </w:pPr>
      <w:r>
        <w:t>1 row inserted.</w:t>
      </w:r>
    </w:p>
    <w:p w14:paraId="4D2310D4" w14:textId="77777777" w:rsidR="00011159" w:rsidRDefault="00011159" w:rsidP="00011159">
      <w:pPr>
        <w:spacing w:after="0" w:line="240" w:lineRule="auto"/>
      </w:pPr>
    </w:p>
    <w:p w14:paraId="5549706D" w14:textId="77777777" w:rsidR="00011159" w:rsidRDefault="00011159" w:rsidP="00011159">
      <w:pPr>
        <w:spacing w:after="0" w:line="240" w:lineRule="auto"/>
      </w:pPr>
      <w:r>
        <w:t>SQL&gt; INSERT INTO Item            (Item_ID,          Item_ListPrice, Item_Cost, Item_Name,                         Item_Type_ID, Spec_Documents, Total_Qty, Reorder_Qty, Date_Added)</w:t>
      </w:r>
    </w:p>
    <w:p w14:paraId="7D6AF683" w14:textId="77777777" w:rsidR="00011159" w:rsidRDefault="00011159" w:rsidP="00011159">
      <w:pPr>
        <w:spacing w:after="0" w:line="240" w:lineRule="auto"/>
      </w:pPr>
      <w:r>
        <w:t xml:space="preserve">    VALUES                  (Item_Seq.NEXTVAL, 300.00,         58.00,     'AMD EVGA 1GB DDR3 Video Card',     10,           EMPTY_BLOB(),   10,         1,           '01-JUN-15');</w:t>
      </w:r>
    </w:p>
    <w:p w14:paraId="0B7FF588" w14:textId="77777777" w:rsidR="00011159" w:rsidRDefault="00011159" w:rsidP="00011159">
      <w:pPr>
        <w:spacing w:after="0" w:line="240" w:lineRule="auto"/>
      </w:pPr>
    </w:p>
    <w:p w14:paraId="46FB1249" w14:textId="77777777" w:rsidR="00011159" w:rsidRDefault="00011159" w:rsidP="00011159">
      <w:pPr>
        <w:spacing w:after="0" w:line="240" w:lineRule="auto"/>
      </w:pPr>
      <w:r>
        <w:t>1 row inserted.</w:t>
      </w:r>
    </w:p>
    <w:p w14:paraId="28F956FC" w14:textId="77777777" w:rsidR="00011159" w:rsidRDefault="00011159" w:rsidP="00011159">
      <w:pPr>
        <w:spacing w:after="0" w:line="240" w:lineRule="auto"/>
      </w:pPr>
    </w:p>
    <w:p w14:paraId="008ABA92" w14:textId="77777777" w:rsidR="00011159" w:rsidRDefault="00011159" w:rsidP="00011159">
      <w:pPr>
        <w:spacing w:after="0" w:line="240" w:lineRule="auto"/>
      </w:pPr>
      <w:r>
        <w:t>SQL&gt; INSERT INTO Item            (Item_ID,          Item_ListPrice, Item_Cost, Item_Name,                Item_Type_ID, Spec_Documents, Total_Qty, Reorder_Qty, Date_Added)</w:t>
      </w:r>
    </w:p>
    <w:p w14:paraId="65242F48" w14:textId="77777777" w:rsidR="00011159" w:rsidRDefault="00011159" w:rsidP="00011159">
      <w:pPr>
        <w:spacing w:after="0" w:line="240" w:lineRule="auto"/>
      </w:pPr>
      <w:r>
        <w:t xml:space="preserve">    VALUES                  (Item_Seq.NEXTVAL, 125.23,         50.12,     'Intel GPU',11,            EMPTY_BLOB(),   100,         1,           '01-FEB-16');</w:t>
      </w:r>
    </w:p>
    <w:p w14:paraId="3836B87F" w14:textId="77777777" w:rsidR="00011159" w:rsidRDefault="00011159" w:rsidP="00011159">
      <w:pPr>
        <w:spacing w:after="0" w:line="240" w:lineRule="auto"/>
      </w:pPr>
    </w:p>
    <w:p w14:paraId="2650AF30" w14:textId="77777777" w:rsidR="00011159" w:rsidRDefault="00011159" w:rsidP="00011159">
      <w:pPr>
        <w:spacing w:after="0" w:line="240" w:lineRule="auto"/>
      </w:pPr>
      <w:r>
        <w:t>1 row inserted.</w:t>
      </w:r>
    </w:p>
    <w:p w14:paraId="005D901F" w14:textId="77777777" w:rsidR="00011159" w:rsidRDefault="00011159" w:rsidP="00011159">
      <w:pPr>
        <w:spacing w:after="0" w:line="240" w:lineRule="auto"/>
      </w:pPr>
    </w:p>
    <w:p w14:paraId="206E93E9" w14:textId="77777777" w:rsidR="00011159" w:rsidRDefault="00011159" w:rsidP="00011159">
      <w:pPr>
        <w:spacing w:after="0" w:line="240" w:lineRule="auto"/>
      </w:pPr>
      <w:r>
        <w:t>SQL&gt; INSERT INTO Item            (Item_ID,          Item_ListPrice, Item_Cost, Item_Name,                Item_Type_ID, Spec_Documents, Total_Qty, Reorder_Qty, Date_Added)</w:t>
      </w:r>
    </w:p>
    <w:p w14:paraId="4D2D1049" w14:textId="77777777" w:rsidR="00011159" w:rsidRDefault="00011159" w:rsidP="00011159">
      <w:pPr>
        <w:spacing w:after="0" w:line="240" w:lineRule="auto"/>
      </w:pPr>
      <w:r>
        <w:t xml:space="preserve">    VALUES                  (Item_Seq.NEXTVAL, 1001.01,       500.08,    'IBM Keyboard',      12,            EMPTY_BLOB(),    100,         1,           '01-JAN-16');</w:t>
      </w:r>
    </w:p>
    <w:p w14:paraId="54D6A30D" w14:textId="77777777" w:rsidR="00011159" w:rsidRDefault="00011159" w:rsidP="00011159">
      <w:pPr>
        <w:spacing w:after="0" w:line="240" w:lineRule="auto"/>
      </w:pPr>
    </w:p>
    <w:p w14:paraId="4939FE17" w14:textId="77777777" w:rsidR="00011159" w:rsidRDefault="00011159" w:rsidP="00011159">
      <w:pPr>
        <w:spacing w:after="0" w:line="240" w:lineRule="auto"/>
      </w:pPr>
      <w:r>
        <w:t>1 row inserted.</w:t>
      </w:r>
    </w:p>
    <w:p w14:paraId="50D5A66D" w14:textId="77777777" w:rsidR="00011159" w:rsidRDefault="00011159" w:rsidP="00011159">
      <w:pPr>
        <w:spacing w:after="0" w:line="240" w:lineRule="auto"/>
      </w:pPr>
    </w:p>
    <w:p w14:paraId="2F5E76EB" w14:textId="77777777" w:rsidR="00011159" w:rsidRDefault="00011159" w:rsidP="00011159">
      <w:pPr>
        <w:spacing w:after="0" w:line="240" w:lineRule="auto"/>
      </w:pPr>
      <w:r>
        <w:t>SQL&gt; INSERT INTO Item            (Item_ID,          Item_ListPrice, Item_Cost, Item_Name,                Item_Type_ID, Spec_Documents, Total_Qty, Reorder_Qty, Date_Added)</w:t>
      </w:r>
    </w:p>
    <w:p w14:paraId="5604EE9C" w14:textId="77777777" w:rsidR="00011159" w:rsidRDefault="00011159" w:rsidP="00011159">
      <w:pPr>
        <w:spacing w:after="0" w:line="240" w:lineRule="auto"/>
      </w:pPr>
      <w:r>
        <w:t xml:space="preserve">    VALUES                  (Item_Seq.NEXTVAL, 55.34,          12.12,     'Dell Mouse',        13,            EMPTY_BLOB(),   100,       10,           '01-FEB-15');</w:t>
      </w:r>
    </w:p>
    <w:p w14:paraId="1642BD54" w14:textId="77777777" w:rsidR="00011159" w:rsidRDefault="00011159" w:rsidP="00011159">
      <w:pPr>
        <w:spacing w:after="0" w:line="240" w:lineRule="auto"/>
      </w:pPr>
    </w:p>
    <w:p w14:paraId="1965ED26" w14:textId="77777777" w:rsidR="00011159" w:rsidRDefault="00011159" w:rsidP="00011159">
      <w:pPr>
        <w:spacing w:after="0" w:line="240" w:lineRule="auto"/>
      </w:pPr>
      <w:r>
        <w:t>1 row inserted.</w:t>
      </w:r>
    </w:p>
    <w:p w14:paraId="76479608" w14:textId="77777777" w:rsidR="00011159" w:rsidRDefault="00011159" w:rsidP="00011159">
      <w:pPr>
        <w:spacing w:after="0" w:line="240" w:lineRule="auto"/>
      </w:pPr>
    </w:p>
    <w:p w14:paraId="335398D5" w14:textId="77777777" w:rsidR="00011159" w:rsidRDefault="00011159" w:rsidP="00011159">
      <w:pPr>
        <w:spacing w:after="0" w:line="240" w:lineRule="auto"/>
      </w:pPr>
      <w:r>
        <w:lastRenderedPageBreak/>
        <w:t>SQL&gt; INSERT INTO Item            (Item_ID,          Item_ListPrice, Item_Cost, Item_Name,                Item_Type_ID, Spec_Documents, Total_Qty, Reorder_Qty, Date_Added)</w:t>
      </w:r>
    </w:p>
    <w:p w14:paraId="291AFAD2" w14:textId="77777777" w:rsidR="00011159" w:rsidRDefault="00011159" w:rsidP="00011159">
      <w:pPr>
        <w:spacing w:after="0" w:line="240" w:lineRule="auto"/>
      </w:pPr>
      <w:r>
        <w:t xml:space="preserve">    VALUES                  (Item_Seq.NEXTVAL, 451.25,          80.00,    'Sony 50x speed BlueRay Drive',    14,            EMPTY_BLOB(),   50,         2,           '01-APR-15');</w:t>
      </w:r>
    </w:p>
    <w:p w14:paraId="0B152328" w14:textId="77777777" w:rsidR="00011159" w:rsidRDefault="00011159" w:rsidP="00011159">
      <w:pPr>
        <w:spacing w:after="0" w:line="240" w:lineRule="auto"/>
      </w:pPr>
    </w:p>
    <w:p w14:paraId="44F27957" w14:textId="77777777" w:rsidR="00011159" w:rsidRDefault="00011159" w:rsidP="00011159">
      <w:pPr>
        <w:spacing w:after="0" w:line="240" w:lineRule="auto"/>
      </w:pPr>
      <w:r>
        <w:t>1 row inserted.</w:t>
      </w:r>
    </w:p>
    <w:p w14:paraId="2525E735" w14:textId="77777777" w:rsidR="00011159" w:rsidRDefault="00011159" w:rsidP="00011159">
      <w:pPr>
        <w:spacing w:after="0" w:line="240" w:lineRule="auto"/>
      </w:pPr>
    </w:p>
    <w:p w14:paraId="3A23A59C" w14:textId="77777777" w:rsidR="00011159" w:rsidRDefault="00011159" w:rsidP="00011159">
      <w:pPr>
        <w:spacing w:after="0" w:line="240" w:lineRule="auto"/>
      </w:pPr>
      <w:r>
        <w:t>SQL&gt; INSERT INTO Item            (Item_ID,          Item_ListPrice, Item_Cost, Item_Name,                Item_Type_ID, Spec_Documents, Total_Qty, Reorder_Qty, Date_Added)</w:t>
      </w:r>
    </w:p>
    <w:p w14:paraId="049524D9" w14:textId="77777777" w:rsidR="00011159" w:rsidRDefault="00011159" w:rsidP="00011159">
      <w:pPr>
        <w:spacing w:after="0" w:line="240" w:lineRule="auto"/>
      </w:pPr>
      <w:r>
        <w:t xml:space="preserve">    VALUES                  (Item_Seq.NEXTVAL, 103.25,         68.00,     'ASUS Motherboard 3.0',     15,            EMPTY_BLOB(),   50,         6,           '01-JUN-15');</w:t>
      </w:r>
    </w:p>
    <w:p w14:paraId="68B33DC5" w14:textId="77777777" w:rsidR="00011159" w:rsidRDefault="00011159" w:rsidP="00011159">
      <w:pPr>
        <w:spacing w:after="0" w:line="240" w:lineRule="auto"/>
      </w:pPr>
    </w:p>
    <w:p w14:paraId="3F559D76" w14:textId="77777777" w:rsidR="00011159" w:rsidRDefault="00011159" w:rsidP="00011159">
      <w:pPr>
        <w:spacing w:after="0" w:line="240" w:lineRule="auto"/>
      </w:pPr>
      <w:r>
        <w:t>1 row inserted.</w:t>
      </w:r>
    </w:p>
    <w:p w14:paraId="52868B1D" w14:textId="77777777" w:rsidR="00011159" w:rsidRDefault="00011159" w:rsidP="00011159">
      <w:pPr>
        <w:spacing w:after="0" w:line="240" w:lineRule="auto"/>
      </w:pPr>
    </w:p>
    <w:p w14:paraId="0E93A9CF" w14:textId="77777777" w:rsidR="00011159" w:rsidRDefault="00011159" w:rsidP="00011159">
      <w:pPr>
        <w:spacing w:after="0" w:line="240" w:lineRule="auto"/>
      </w:pPr>
      <w:r>
        <w:t>SQL&gt; INSERT INTO Item            (Item_ID,          Item_ListPrice, Item_Cost, Item_Name,                Item_Type_ID, Spec_Documents, Total_Qty, Reorder_Qty, Date_Added)</w:t>
      </w:r>
    </w:p>
    <w:p w14:paraId="51E62E9C" w14:textId="77777777" w:rsidR="00011159" w:rsidRDefault="00011159" w:rsidP="00011159">
      <w:pPr>
        <w:spacing w:after="0" w:line="240" w:lineRule="auto"/>
      </w:pPr>
      <w:r>
        <w:t xml:space="preserve">    VALUES                  (Item_Seq.NEXTVAL, 72.25,         25.00,     'LexMark 5500 Black Ink',    16,            EMPTY_BLOB(),   25,         2,           '01-JAN-15');</w:t>
      </w:r>
    </w:p>
    <w:p w14:paraId="0696EA4C" w14:textId="77777777" w:rsidR="00011159" w:rsidRDefault="00011159" w:rsidP="00011159">
      <w:pPr>
        <w:spacing w:after="0" w:line="240" w:lineRule="auto"/>
      </w:pPr>
    </w:p>
    <w:p w14:paraId="66A70DFE" w14:textId="77777777" w:rsidR="00011159" w:rsidRDefault="00011159" w:rsidP="00011159">
      <w:pPr>
        <w:spacing w:after="0" w:line="240" w:lineRule="auto"/>
      </w:pPr>
      <w:r>
        <w:t>1 row inserted.</w:t>
      </w:r>
    </w:p>
    <w:p w14:paraId="31D0C5CE" w14:textId="77777777" w:rsidR="00011159" w:rsidRDefault="00011159" w:rsidP="00011159">
      <w:pPr>
        <w:spacing w:after="0" w:line="240" w:lineRule="auto"/>
      </w:pPr>
    </w:p>
    <w:p w14:paraId="31414555" w14:textId="77777777" w:rsidR="00011159" w:rsidRDefault="00011159" w:rsidP="00011159">
      <w:pPr>
        <w:spacing w:after="0" w:line="240" w:lineRule="auto"/>
      </w:pPr>
      <w:r>
        <w:t>SQL&gt; INSERT INTO Item            (Item_ID,          Item_ListPrice, Item_Cost, Item_Name,                Item_Type_ID, Spec_Documents, Total_Qty, Reorder_Qty, Date_Added)</w:t>
      </w:r>
    </w:p>
    <w:p w14:paraId="300D8B06" w14:textId="77777777" w:rsidR="00011159" w:rsidRDefault="00011159" w:rsidP="00011159">
      <w:pPr>
        <w:spacing w:after="0" w:line="240" w:lineRule="auto"/>
      </w:pPr>
      <w:r>
        <w:t xml:space="preserve">    VALUES                  (Item_Seq.NEXTVAL, 41.00,         10.00,     'LexMark LaserJet Toner',    17,            EMPTY_BLOB(),   25,         5,           '01-JUL-15');</w:t>
      </w:r>
    </w:p>
    <w:p w14:paraId="129B210D" w14:textId="77777777" w:rsidR="00011159" w:rsidRDefault="00011159" w:rsidP="00011159">
      <w:pPr>
        <w:spacing w:after="0" w:line="240" w:lineRule="auto"/>
      </w:pPr>
    </w:p>
    <w:p w14:paraId="644FA837" w14:textId="77777777" w:rsidR="00011159" w:rsidRDefault="00011159" w:rsidP="00011159">
      <w:pPr>
        <w:spacing w:after="0" w:line="240" w:lineRule="auto"/>
      </w:pPr>
      <w:r>
        <w:t>1 row inserted.</w:t>
      </w:r>
    </w:p>
    <w:p w14:paraId="5EF54488" w14:textId="77777777" w:rsidR="00011159" w:rsidRDefault="00011159" w:rsidP="00011159">
      <w:pPr>
        <w:spacing w:after="0" w:line="240" w:lineRule="auto"/>
      </w:pPr>
    </w:p>
    <w:p w14:paraId="02530D98" w14:textId="77777777" w:rsidR="00011159" w:rsidRDefault="00011159" w:rsidP="00011159">
      <w:pPr>
        <w:spacing w:after="0" w:line="240" w:lineRule="auto"/>
      </w:pPr>
      <w:r>
        <w:t>SQL&gt; INSERT INTO Item            (Item_ID,          Item_ListPrice, Item_Cost, Item_Name,                Item_Type_ID, Spec_Documents, Total_Qty, Reorder_Qty, Date_Added)</w:t>
      </w:r>
    </w:p>
    <w:p w14:paraId="473D412E" w14:textId="77777777" w:rsidR="00011159" w:rsidRDefault="00011159" w:rsidP="00011159">
      <w:pPr>
        <w:spacing w:after="0" w:line="240" w:lineRule="auto"/>
      </w:pPr>
      <w:r>
        <w:t xml:space="preserve">    VALUES                  (Item_Seq.NEXTVAL, 16.25,          3.00,     'Dell Tape Drive',    18,            EMPTY_BLOB(),   10,         3,           '01-SEP-15');</w:t>
      </w:r>
    </w:p>
    <w:p w14:paraId="13FA6E10" w14:textId="77777777" w:rsidR="00011159" w:rsidRDefault="00011159" w:rsidP="00011159">
      <w:pPr>
        <w:spacing w:after="0" w:line="240" w:lineRule="auto"/>
      </w:pPr>
    </w:p>
    <w:p w14:paraId="095D18F5" w14:textId="77777777" w:rsidR="00011159" w:rsidRDefault="00011159" w:rsidP="00011159">
      <w:pPr>
        <w:spacing w:after="0" w:line="240" w:lineRule="auto"/>
      </w:pPr>
      <w:r>
        <w:t>1 row inserted.</w:t>
      </w:r>
    </w:p>
    <w:p w14:paraId="53932ADF" w14:textId="77777777" w:rsidR="00011159" w:rsidRDefault="00011159" w:rsidP="00011159">
      <w:pPr>
        <w:spacing w:after="0" w:line="240" w:lineRule="auto"/>
      </w:pPr>
    </w:p>
    <w:p w14:paraId="4FE08BDF" w14:textId="77777777" w:rsidR="00011159" w:rsidRDefault="00011159" w:rsidP="00011159">
      <w:pPr>
        <w:spacing w:after="0" w:line="240" w:lineRule="auto"/>
      </w:pPr>
      <w:r>
        <w:t>SQL&gt; INSERT INTO Item            (Item_ID,          Item_ListPrice, Item_Cost, Item_Name,                Item_Type_ID, Spec_Documents, Total_Qty, Reorder_Qty, Date_Added)</w:t>
      </w:r>
    </w:p>
    <w:p w14:paraId="7462C233" w14:textId="77777777" w:rsidR="00011159" w:rsidRDefault="00011159" w:rsidP="00011159">
      <w:pPr>
        <w:spacing w:after="0" w:line="240" w:lineRule="auto"/>
      </w:pPr>
      <w:r>
        <w:t xml:space="preserve">    VALUES                  (Item_Seq.NEXTVAL, 59.25,          28.00,     'Sony SoundCard',   19,            EMPTY_BLOB(),   10,         2,           '01-MAR-15');</w:t>
      </w:r>
    </w:p>
    <w:p w14:paraId="0BC116B7" w14:textId="77777777" w:rsidR="00011159" w:rsidRDefault="00011159" w:rsidP="00011159">
      <w:pPr>
        <w:spacing w:after="0" w:line="240" w:lineRule="auto"/>
      </w:pPr>
    </w:p>
    <w:p w14:paraId="09912B72" w14:textId="77777777" w:rsidR="00011159" w:rsidRDefault="00011159" w:rsidP="00011159">
      <w:pPr>
        <w:spacing w:after="0" w:line="240" w:lineRule="auto"/>
      </w:pPr>
      <w:r>
        <w:t>1 row inserted.</w:t>
      </w:r>
    </w:p>
    <w:p w14:paraId="213C7A66" w14:textId="77777777" w:rsidR="00011159" w:rsidRDefault="00011159" w:rsidP="00011159">
      <w:pPr>
        <w:spacing w:after="0" w:line="240" w:lineRule="auto"/>
      </w:pPr>
    </w:p>
    <w:p w14:paraId="2830678F" w14:textId="77777777" w:rsidR="00011159" w:rsidRDefault="00011159" w:rsidP="00011159">
      <w:pPr>
        <w:spacing w:after="0" w:line="240" w:lineRule="auto"/>
      </w:pPr>
      <w:r>
        <w:t>SQL&gt; INSERT INTO Item            (Item_ID,          Item_ListPrice, Item_Cost, Item_Name,                         Item_Type_ID, Spec_Documents, Total_Qty, Reorder_Qty, Date_Added)</w:t>
      </w:r>
    </w:p>
    <w:p w14:paraId="64019DE2" w14:textId="77777777" w:rsidR="00011159" w:rsidRDefault="00011159" w:rsidP="00011159">
      <w:pPr>
        <w:spacing w:after="0" w:line="240" w:lineRule="auto"/>
      </w:pPr>
      <w:r>
        <w:t xml:space="preserve">    VALUES                  (Item_Seq.NEXTVAL, 310.00,         58.00,     'IBM Network Card',     20,           EMPTY_BLOB(),   10,         1,           '01-JUN-15');</w:t>
      </w:r>
    </w:p>
    <w:p w14:paraId="2D12C523" w14:textId="77777777" w:rsidR="00011159" w:rsidRDefault="00011159" w:rsidP="00011159">
      <w:pPr>
        <w:spacing w:after="0" w:line="240" w:lineRule="auto"/>
      </w:pPr>
    </w:p>
    <w:p w14:paraId="4421A7FB" w14:textId="77777777" w:rsidR="00011159" w:rsidRDefault="00011159" w:rsidP="00011159">
      <w:pPr>
        <w:spacing w:after="0" w:line="240" w:lineRule="auto"/>
      </w:pPr>
      <w:r>
        <w:t>1 row inserted.</w:t>
      </w:r>
    </w:p>
    <w:p w14:paraId="5A3620F9" w14:textId="77777777" w:rsidR="00011159" w:rsidRDefault="00011159" w:rsidP="00011159">
      <w:pPr>
        <w:spacing w:after="0" w:line="240" w:lineRule="auto"/>
      </w:pPr>
    </w:p>
    <w:p w14:paraId="699BD3A9" w14:textId="77777777" w:rsidR="00011159" w:rsidRDefault="00011159" w:rsidP="00011159">
      <w:pPr>
        <w:spacing w:after="0" w:line="240" w:lineRule="auto"/>
      </w:pPr>
      <w:r>
        <w:t>SQL&gt; INSERT INTO OrderDetails    (Order_Details_ID,         Order_Details_Qty, Item_ID, Customer_Order_ID, Discount)</w:t>
      </w:r>
    </w:p>
    <w:p w14:paraId="1A13E71E" w14:textId="77777777" w:rsidR="00011159" w:rsidRDefault="00011159" w:rsidP="00011159">
      <w:pPr>
        <w:spacing w:after="0" w:line="240" w:lineRule="auto"/>
      </w:pPr>
      <w:r>
        <w:t xml:space="preserve">    VALUES                  (OrderDetails_Seq.NEXTVAL, 1,                 1,       1,                 .05);</w:t>
      </w:r>
    </w:p>
    <w:p w14:paraId="089632E2" w14:textId="77777777" w:rsidR="00011159" w:rsidRDefault="00011159" w:rsidP="00011159">
      <w:pPr>
        <w:spacing w:after="0" w:line="240" w:lineRule="auto"/>
      </w:pPr>
    </w:p>
    <w:p w14:paraId="052AB86F" w14:textId="77777777" w:rsidR="00011159" w:rsidRDefault="00011159" w:rsidP="00011159">
      <w:pPr>
        <w:spacing w:after="0" w:line="240" w:lineRule="auto"/>
      </w:pPr>
      <w:r>
        <w:t>1 row inserted.</w:t>
      </w:r>
    </w:p>
    <w:p w14:paraId="52F233DE" w14:textId="77777777" w:rsidR="00011159" w:rsidRDefault="00011159" w:rsidP="00011159">
      <w:pPr>
        <w:spacing w:after="0" w:line="240" w:lineRule="auto"/>
      </w:pPr>
    </w:p>
    <w:p w14:paraId="30BCB8AC" w14:textId="77777777" w:rsidR="00011159" w:rsidRDefault="00011159" w:rsidP="00011159">
      <w:pPr>
        <w:spacing w:after="0" w:line="240" w:lineRule="auto"/>
      </w:pPr>
      <w:r>
        <w:t>SQL&gt; INSERT INTO OrderDetails    (Order_Details_ID,         Order_Details_Qty, Item_ID, Customer_Order_ID, Discount)</w:t>
      </w:r>
    </w:p>
    <w:p w14:paraId="53055CF9" w14:textId="77777777" w:rsidR="00011159" w:rsidRDefault="00011159" w:rsidP="00011159">
      <w:pPr>
        <w:spacing w:after="0" w:line="240" w:lineRule="auto"/>
      </w:pPr>
      <w:r>
        <w:t xml:space="preserve">    VALUES                  (OrderDetails_Seq.NEXTVAL, 2,                 2,       1,                 .05);</w:t>
      </w:r>
    </w:p>
    <w:p w14:paraId="0FCCA908" w14:textId="77777777" w:rsidR="00011159" w:rsidRDefault="00011159" w:rsidP="00011159">
      <w:pPr>
        <w:spacing w:after="0" w:line="240" w:lineRule="auto"/>
      </w:pPr>
    </w:p>
    <w:p w14:paraId="397D52F3" w14:textId="77777777" w:rsidR="00011159" w:rsidRDefault="00011159" w:rsidP="00011159">
      <w:pPr>
        <w:spacing w:after="0" w:line="240" w:lineRule="auto"/>
      </w:pPr>
      <w:r>
        <w:t>1 row inserted.</w:t>
      </w:r>
    </w:p>
    <w:p w14:paraId="17E41337" w14:textId="77777777" w:rsidR="00011159" w:rsidRDefault="00011159" w:rsidP="00011159">
      <w:pPr>
        <w:spacing w:after="0" w:line="240" w:lineRule="auto"/>
      </w:pPr>
    </w:p>
    <w:p w14:paraId="23C1DDC7" w14:textId="77777777" w:rsidR="00011159" w:rsidRDefault="00011159" w:rsidP="00011159">
      <w:pPr>
        <w:spacing w:after="0" w:line="240" w:lineRule="auto"/>
      </w:pPr>
      <w:r>
        <w:t>SQL&gt; INSERT INTO OrderDetails    (Order_Details_ID,         Order_Details_Qty, Item_ID, Customer_Order_ID, Discount)</w:t>
      </w:r>
    </w:p>
    <w:p w14:paraId="5F65E8FE" w14:textId="77777777" w:rsidR="00011159" w:rsidRDefault="00011159" w:rsidP="00011159">
      <w:pPr>
        <w:spacing w:after="0" w:line="240" w:lineRule="auto"/>
      </w:pPr>
      <w:r>
        <w:t xml:space="preserve">    VALUES                  (OrderDetails_Seq.NEXTVAL, 3,                 3,       2,                 0);</w:t>
      </w:r>
    </w:p>
    <w:p w14:paraId="63A83FF9" w14:textId="77777777" w:rsidR="00011159" w:rsidRDefault="00011159" w:rsidP="00011159">
      <w:pPr>
        <w:spacing w:after="0" w:line="240" w:lineRule="auto"/>
      </w:pPr>
    </w:p>
    <w:p w14:paraId="48AB1C48" w14:textId="77777777" w:rsidR="00011159" w:rsidRDefault="00011159" w:rsidP="00011159">
      <w:pPr>
        <w:spacing w:after="0" w:line="240" w:lineRule="auto"/>
      </w:pPr>
      <w:r>
        <w:t>1 row inserted.</w:t>
      </w:r>
    </w:p>
    <w:p w14:paraId="6768D46A" w14:textId="77777777" w:rsidR="00011159" w:rsidRDefault="00011159" w:rsidP="00011159">
      <w:pPr>
        <w:spacing w:after="0" w:line="240" w:lineRule="auto"/>
      </w:pPr>
    </w:p>
    <w:p w14:paraId="3BA9D3AE" w14:textId="77777777" w:rsidR="00011159" w:rsidRDefault="00011159" w:rsidP="00011159">
      <w:pPr>
        <w:spacing w:after="0" w:line="240" w:lineRule="auto"/>
      </w:pPr>
      <w:r>
        <w:t>SQL&gt; INSERT INTO OrderDetails    (Order_Details_ID,         Order_Details_Qty, Item_ID, Customer_Order_ID, Discount)</w:t>
      </w:r>
    </w:p>
    <w:p w14:paraId="7D2A86A2" w14:textId="77777777" w:rsidR="00011159" w:rsidRDefault="00011159" w:rsidP="00011159">
      <w:pPr>
        <w:spacing w:after="0" w:line="240" w:lineRule="auto"/>
      </w:pPr>
      <w:r>
        <w:t xml:space="preserve">    VALUES                  (OrderDetails_Seq.NEXTVAL, 4,                 4,       3,                 .10);</w:t>
      </w:r>
    </w:p>
    <w:p w14:paraId="637BFF8B" w14:textId="77777777" w:rsidR="00011159" w:rsidRDefault="00011159" w:rsidP="00011159">
      <w:pPr>
        <w:spacing w:after="0" w:line="240" w:lineRule="auto"/>
      </w:pPr>
    </w:p>
    <w:p w14:paraId="270759BB" w14:textId="77777777" w:rsidR="00011159" w:rsidRDefault="00011159" w:rsidP="00011159">
      <w:pPr>
        <w:spacing w:after="0" w:line="240" w:lineRule="auto"/>
      </w:pPr>
      <w:r>
        <w:t>1 row inserted.</w:t>
      </w:r>
    </w:p>
    <w:p w14:paraId="600A136E" w14:textId="77777777" w:rsidR="00011159" w:rsidRDefault="00011159" w:rsidP="00011159">
      <w:pPr>
        <w:spacing w:after="0" w:line="240" w:lineRule="auto"/>
      </w:pPr>
    </w:p>
    <w:p w14:paraId="7D983B26" w14:textId="77777777" w:rsidR="00011159" w:rsidRDefault="00011159" w:rsidP="00011159">
      <w:pPr>
        <w:spacing w:after="0" w:line="240" w:lineRule="auto"/>
      </w:pPr>
      <w:r>
        <w:t>SQL&gt; INSERT INTO OrderDetails    (Order_Details_ID,         Order_Details_Qty, Item_ID, Customer_Order_ID, Discount)</w:t>
      </w:r>
    </w:p>
    <w:p w14:paraId="542218FD" w14:textId="77777777" w:rsidR="00011159" w:rsidRDefault="00011159" w:rsidP="00011159">
      <w:pPr>
        <w:spacing w:after="0" w:line="240" w:lineRule="auto"/>
      </w:pPr>
      <w:r>
        <w:t xml:space="preserve">    VALUES                  (OrderDetails_Seq.NEXTVAL, 5,                 5,       4,                 0);</w:t>
      </w:r>
    </w:p>
    <w:p w14:paraId="3B25893D" w14:textId="77777777" w:rsidR="00011159" w:rsidRDefault="00011159" w:rsidP="00011159">
      <w:pPr>
        <w:spacing w:after="0" w:line="240" w:lineRule="auto"/>
      </w:pPr>
    </w:p>
    <w:p w14:paraId="2A0EAF25" w14:textId="77777777" w:rsidR="00011159" w:rsidRDefault="00011159" w:rsidP="00011159">
      <w:pPr>
        <w:spacing w:after="0" w:line="240" w:lineRule="auto"/>
      </w:pPr>
      <w:r>
        <w:t>1 row inserted.</w:t>
      </w:r>
    </w:p>
    <w:p w14:paraId="1061EAF2" w14:textId="77777777" w:rsidR="00011159" w:rsidRDefault="00011159" w:rsidP="00011159">
      <w:pPr>
        <w:spacing w:after="0" w:line="240" w:lineRule="auto"/>
      </w:pPr>
    </w:p>
    <w:p w14:paraId="177F0ADA" w14:textId="77777777" w:rsidR="00011159" w:rsidRDefault="00011159" w:rsidP="00011159">
      <w:pPr>
        <w:spacing w:after="0" w:line="240" w:lineRule="auto"/>
      </w:pPr>
      <w:r>
        <w:t>SQL&gt; INSERT INTO OrderDetails    (Order_Details_ID,         Order_Details_Qty, Item_ID, Customer_Order_ID, Discount)</w:t>
      </w:r>
    </w:p>
    <w:p w14:paraId="7FD004DD" w14:textId="77777777" w:rsidR="00011159" w:rsidRDefault="00011159" w:rsidP="00011159">
      <w:pPr>
        <w:spacing w:after="0" w:line="240" w:lineRule="auto"/>
      </w:pPr>
      <w:r>
        <w:t xml:space="preserve">    VALUES                  (OrderDetails_Seq.NEXTVAL, 6,                 6,       5,                 0);</w:t>
      </w:r>
    </w:p>
    <w:p w14:paraId="6A5790E9" w14:textId="77777777" w:rsidR="00011159" w:rsidRDefault="00011159" w:rsidP="00011159">
      <w:pPr>
        <w:spacing w:after="0" w:line="240" w:lineRule="auto"/>
      </w:pPr>
    </w:p>
    <w:p w14:paraId="3C5F39F3" w14:textId="77777777" w:rsidR="00011159" w:rsidRDefault="00011159" w:rsidP="00011159">
      <w:pPr>
        <w:spacing w:after="0" w:line="240" w:lineRule="auto"/>
      </w:pPr>
      <w:r>
        <w:t>1 row inserted.</w:t>
      </w:r>
    </w:p>
    <w:p w14:paraId="2C3EEA0F" w14:textId="77777777" w:rsidR="00011159" w:rsidRDefault="00011159" w:rsidP="00011159">
      <w:pPr>
        <w:spacing w:after="0" w:line="240" w:lineRule="auto"/>
      </w:pPr>
    </w:p>
    <w:p w14:paraId="04A5FF92" w14:textId="77777777" w:rsidR="00011159" w:rsidRDefault="00011159" w:rsidP="00011159">
      <w:pPr>
        <w:spacing w:after="0" w:line="240" w:lineRule="auto"/>
      </w:pPr>
      <w:r>
        <w:t>SQL&gt; INSERT INTO OrderDetails    (Order_Details_ID,         Order_Details_Qty, Item_ID, Customer_Order_ID, Discount)</w:t>
      </w:r>
    </w:p>
    <w:p w14:paraId="6F4A2767" w14:textId="77777777" w:rsidR="00011159" w:rsidRDefault="00011159" w:rsidP="00011159">
      <w:pPr>
        <w:spacing w:after="0" w:line="240" w:lineRule="auto"/>
      </w:pPr>
      <w:r>
        <w:t xml:space="preserve">    VALUES                  (OrderDetails_Seq.NEXTVAL, 7,                 7,       6,                 0);</w:t>
      </w:r>
    </w:p>
    <w:p w14:paraId="0AD6906F" w14:textId="77777777" w:rsidR="00011159" w:rsidRDefault="00011159" w:rsidP="00011159">
      <w:pPr>
        <w:spacing w:after="0" w:line="240" w:lineRule="auto"/>
      </w:pPr>
    </w:p>
    <w:p w14:paraId="646FA918" w14:textId="77777777" w:rsidR="00011159" w:rsidRDefault="00011159" w:rsidP="00011159">
      <w:pPr>
        <w:spacing w:after="0" w:line="240" w:lineRule="auto"/>
      </w:pPr>
      <w:r>
        <w:t>1 row inserted.</w:t>
      </w:r>
    </w:p>
    <w:p w14:paraId="2AB6F575" w14:textId="77777777" w:rsidR="00011159" w:rsidRDefault="00011159" w:rsidP="00011159">
      <w:pPr>
        <w:spacing w:after="0" w:line="240" w:lineRule="auto"/>
      </w:pPr>
    </w:p>
    <w:p w14:paraId="47F34705" w14:textId="77777777" w:rsidR="00011159" w:rsidRDefault="00011159" w:rsidP="00011159">
      <w:pPr>
        <w:spacing w:after="0" w:line="240" w:lineRule="auto"/>
      </w:pPr>
      <w:r>
        <w:t>SQL&gt; INSERT INTO OrderDetails    (Order_Details_ID,         Order_Details_Qty, Item_ID, Customer_Order_ID, Discount)</w:t>
      </w:r>
    </w:p>
    <w:p w14:paraId="5AF86986" w14:textId="77777777" w:rsidR="00011159" w:rsidRDefault="00011159" w:rsidP="00011159">
      <w:pPr>
        <w:spacing w:after="0" w:line="240" w:lineRule="auto"/>
      </w:pPr>
      <w:r>
        <w:t xml:space="preserve">    VALUES                  (OrderDetails_Seq.NEXTVAL, 8,                 8,       7,                 0);</w:t>
      </w:r>
    </w:p>
    <w:p w14:paraId="06F52A4D" w14:textId="77777777" w:rsidR="00011159" w:rsidRDefault="00011159" w:rsidP="00011159">
      <w:pPr>
        <w:spacing w:after="0" w:line="240" w:lineRule="auto"/>
      </w:pPr>
    </w:p>
    <w:p w14:paraId="06647FAD" w14:textId="77777777" w:rsidR="00011159" w:rsidRDefault="00011159" w:rsidP="00011159">
      <w:pPr>
        <w:spacing w:after="0" w:line="240" w:lineRule="auto"/>
      </w:pPr>
      <w:r>
        <w:t>1 row inserted.</w:t>
      </w:r>
    </w:p>
    <w:p w14:paraId="5882D00F" w14:textId="77777777" w:rsidR="00011159" w:rsidRDefault="00011159" w:rsidP="00011159">
      <w:pPr>
        <w:spacing w:after="0" w:line="240" w:lineRule="auto"/>
      </w:pPr>
    </w:p>
    <w:p w14:paraId="2D74C2D7" w14:textId="77777777" w:rsidR="00011159" w:rsidRDefault="00011159" w:rsidP="00011159">
      <w:pPr>
        <w:spacing w:after="0" w:line="240" w:lineRule="auto"/>
      </w:pPr>
      <w:r>
        <w:t>SQL&gt; INSERT INTO OrderDetails    (Order_Details_ID,         Order_Details_Qty, Item_ID, Customer_Order_ID, Discount)</w:t>
      </w:r>
    </w:p>
    <w:p w14:paraId="73638174" w14:textId="77777777" w:rsidR="00011159" w:rsidRDefault="00011159" w:rsidP="00011159">
      <w:pPr>
        <w:spacing w:after="0" w:line="240" w:lineRule="auto"/>
      </w:pPr>
      <w:r>
        <w:t xml:space="preserve">    VALUES                  (OrderDetails_Seq.NEXTVAL, 1,                 9,       8,                 0);</w:t>
      </w:r>
    </w:p>
    <w:p w14:paraId="4B6A26B1" w14:textId="77777777" w:rsidR="00011159" w:rsidRDefault="00011159" w:rsidP="00011159">
      <w:pPr>
        <w:spacing w:after="0" w:line="240" w:lineRule="auto"/>
      </w:pPr>
    </w:p>
    <w:p w14:paraId="425B2F57" w14:textId="77777777" w:rsidR="00011159" w:rsidRDefault="00011159" w:rsidP="00011159">
      <w:pPr>
        <w:spacing w:after="0" w:line="240" w:lineRule="auto"/>
      </w:pPr>
      <w:r>
        <w:t>1 row inserted.</w:t>
      </w:r>
    </w:p>
    <w:p w14:paraId="3F33EAAE" w14:textId="77777777" w:rsidR="00011159" w:rsidRDefault="00011159" w:rsidP="00011159">
      <w:pPr>
        <w:spacing w:after="0" w:line="240" w:lineRule="auto"/>
      </w:pPr>
    </w:p>
    <w:p w14:paraId="45BEF964" w14:textId="77777777" w:rsidR="00011159" w:rsidRDefault="00011159" w:rsidP="00011159">
      <w:pPr>
        <w:spacing w:after="0" w:line="240" w:lineRule="auto"/>
      </w:pPr>
      <w:r>
        <w:t>SQL&gt; INSERT INTO OrderDetails    (Order_Details_ID,         Order_Details_Qty, Item_ID, Customer_Order_ID, Discount)</w:t>
      </w:r>
    </w:p>
    <w:p w14:paraId="4A72458C" w14:textId="77777777" w:rsidR="00011159" w:rsidRDefault="00011159" w:rsidP="00011159">
      <w:pPr>
        <w:spacing w:after="0" w:line="240" w:lineRule="auto"/>
      </w:pPr>
      <w:r>
        <w:t xml:space="preserve">    VALUES                  (OrderDetails_Seq.NEXTVAL, 1,                 10,      9,                 0);</w:t>
      </w:r>
    </w:p>
    <w:p w14:paraId="1CE2EBFF" w14:textId="77777777" w:rsidR="00011159" w:rsidRDefault="00011159" w:rsidP="00011159">
      <w:pPr>
        <w:spacing w:after="0" w:line="240" w:lineRule="auto"/>
      </w:pPr>
    </w:p>
    <w:p w14:paraId="48844AD6" w14:textId="77777777" w:rsidR="00011159" w:rsidRDefault="00011159" w:rsidP="00011159">
      <w:pPr>
        <w:spacing w:after="0" w:line="240" w:lineRule="auto"/>
      </w:pPr>
      <w:r>
        <w:t>1 row inserted.</w:t>
      </w:r>
    </w:p>
    <w:p w14:paraId="1637CC3C" w14:textId="77777777" w:rsidR="00011159" w:rsidRDefault="00011159" w:rsidP="00011159">
      <w:pPr>
        <w:spacing w:after="0" w:line="240" w:lineRule="auto"/>
      </w:pPr>
    </w:p>
    <w:p w14:paraId="75A2E120" w14:textId="77777777" w:rsidR="00011159" w:rsidRDefault="00011159" w:rsidP="00011159">
      <w:pPr>
        <w:spacing w:after="0" w:line="240" w:lineRule="auto"/>
      </w:pPr>
      <w:r>
        <w:t>SQL&gt; INSERT INTO OrderDetails    (Order_Details_ID,         Order_Details_Qty, Item_ID, Customer_Order_ID, Discount)</w:t>
      </w:r>
    </w:p>
    <w:p w14:paraId="04A385D6" w14:textId="77777777" w:rsidR="00011159" w:rsidRDefault="00011159" w:rsidP="00011159">
      <w:pPr>
        <w:spacing w:after="0" w:line="240" w:lineRule="auto"/>
      </w:pPr>
      <w:r>
        <w:t xml:space="preserve">    VALUES                  (OrderDetails_Seq.NEXTVAL, 1,                 11,       11,                 .05);</w:t>
      </w:r>
    </w:p>
    <w:p w14:paraId="105203F0" w14:textId="77777777" w:rsidR="00011159" w:rsidRDefault="00011159" w:rsidP="00011159">
      <w:pPr>
        <w:spacing w:after="0" w:line="240" w:lineRule="auto"/>
      </w:pPr>
    </w:p>
    <w:p w14:paraId="356DD392" w14:textId="77777777" w:rsidR="00011159" w:rsidRDefault="00011159" w:rsidP="00011159">
      <w:pPr>
        <w:spacing w:after="0" w:line="240" w:lineRule="auto"/>
      </w:pPr>
      <w:r>
        <w:t>1 row inserted.</w:t>
      </w:r>
    </w:p>
    <w:p w14:paraId="515A6985" w14:textId="77777777" w:rsidR="00011159" w:rsidRDefault="00011159" w:rsidP="00011159">
      <w:pPr>
        <w:spacing w:after="0" w:line="240" w:lineRule="auto"/>
      </w:pPr>
    </w:p>
    <w:p w14:paraId="148EF939" w14:textId="77777777" w:rsidR="00011159" w:rsidRDefault="00011159" w:rsidP="00011159">
      <w:pPr>
        <w:spacing w:after="0" w:line="240" w:lineRule="auto"/>
      </w:pPr>
      <w:r>
        <w:t>SQL&gt; INSERT INTO OrderDetails    (Order_Details_ID,         Order_Details_Qty, Item_ID, Customer_Order_ID, Discount)</w:t>
      </w:r>
    </w:p>
    <w:p w14:paraId="4BFBB462" w14:textId="77777777" w:rsidR="00011159" w:rsidRDefault="00011159" w:rsidP="00011159">
      <w:pPr>
        <w:spacing w:after="0" w:line="240" w:lineRule="auto"/>
      </w:pPr>
      <w:r>
        <w:t xml:space="preserve">    VALUES                  (OrderDetails_Seq.NEXTVAL, 2,                 12,       12,                 .05);</w:t>
      </w:r>
    </w:p>
    <w:p w14:paraId="1243E1AE" w14:textId="77777777" w:rsidR="00011159" w:rsidRDefault="00011159" w:rsidP="00011159">
      <w:pPr>
        <w:spacing w:after="0" w:line="240" w:lineRule="auto"/>
      </w:pPr>
    </w:p>
    <w:p w14:paraId="51358E07" w14:textId="77777777" w:rsidR="00011159" w:rsidRDefault="00011159" w:rsidP="00011159">
      <w:pPr>
        <w:spacing w:after="0" w:line="240" w:lineRule="auto"/>
      </w:pPr>
      <w:r>
        <w:t>1 row inserted.</w:t>
      </w:r>
    </w:p>
    <w:p w14:paraId="0E9676C4" w14:textId="77777777" w:rsidR="00011159" w:rsidRDefault="00011159" w:rsidP="00011159">
      <w:pPr>
        <w:spacing w:after="0" w:line="240" w:lineRule="auto"/>
      </w:pPr>
    </w:p>
    <w:p w14:paraId="3D56F6F9" w14:textId="77777777" w:rsidR="00011159" w:rsidRDefault="00011159" w:rsidP="00011159">
      <w:pPr>
        <w:spacing w:after="0" w:line="240" w:lineRule="auto"/>
      </w:pPr>
      <w:r>
        <w:t>SQL&gt; INSERT INTO OrderDetails    (Order_Details_ID,         Order_Details_Qty, Item_ID, Customer_Order_ID, Discount)</w:t>
      </w:r>
    </w:p>
    <w:p w14:paraId="4C4D8A05" w14:textId="77777777" w:rsidR="00011159" w:rsidRDefault="00011159" w:rsidP="00011159">
      <w:pPr>
        <w:spacing w:after="0" w:line="240" w:lineRule="auto"/>
      </w:pPr>
      <w:r>
        <w:t xml:space="preserve">    VALUES                  (OrderDetails_Seq.NEXTVAL, 3,                 13,       13,                 0);</w:t>
      </w:r>
    </w:p>
    <w:p w14:paraId="55B4BA4E" w14:textId="77777777" w:rsidR="00011159" w:rsidRDefault="00011159" w:rsidP="00011159">
      <w:pPr>
        <w:spacing w:after="0" w:line="240" w:lineRule="auto"/>
      </w:pPr>
    </w:p>
    <w:p w14:paraId="115C3009" w14:textId="77777777" w:rsidR="00011159" w:rsidRDefault="00011159" w:rsidP="00011159">
      <w:pPr>
        <w:spacing w:after="0" w:line="240" w:lineRule="auto"/>
      </w:pPr>
      <w:r>
        <w:t>1 row inserted.</w:t>
      </w:r>
    </w:p>
    <w:p w14:paraId="18AB79C0" w14:textId="77777777" w:rsidR="00011159" w:rsidRDefault="00011159" w:rsidP="00011159">
      <w:pPr>
        <w:spacing w:after="0" w:line="240" w:lineRule="auto"/>
      </w:pPr>
    </w:p>
    <w:p w14:paraId="056A823C" w14:textId="77777777" w:rsidR="00011159" w:rsidRDefault="00011159" w:rsidP="00011159">
      <w:pPr>
        <w:spacing w:after="0" w:line="240" w:lineRule="auto"/>
      </w:pPr>
      <w:r>
        <w:t>SQL&gt; INSERT INTO OrderDetails    (Order_Details_ID,         Order_Details_Qty, Item_ID, Customer_Order_ID, Discount)</w:t>
      </w:r>
    </w:p>
    <w:p w14:paraId="6212F636" w14:textId="77777777" w:rsidR="00011159" w:rsidRDefault="00011159" w:rsidP="00011159">
      <w:pPr>
        <w:spacing w:after="0" w:line="240" w:lineRule="auto"/>
      </w:pPr>
      <w:r>
        <w:t xml:space="preserve">    VALUES                  (OrderDetails_Seq.NEXTVAL, 4,                 14,       14,                 .10);</w:t>
      </w:r>
    </w:p>
    <w:p w14:paraId="0C7C5B39" w14:textId="77777777" w:rsidR="00011159" w:rsidRDefault="00011159" w:rsidP="00011159">
      <w:pPr>
        <w:spacing w:after="0" w:line="240" w:lineRule="auto"/>
      </w:pPr>
    </w:p>
    <w:p w14:paraId="19C458E0" w14:textId="77777777" w:rsidR="00011159" w:rsidRDefault="00011159" w:rsidP="00011159">
      <w:pPr>
        <w:spacing w:after="0" w:line="240" w:lineRule="auto"/>
      </w:pPr>
      <w:r>
        <w:t>1 row inserted.</w:t>
      </w:r>
    </w:p>
    <w:p w14:paraId="1C924193" w14:textId="77777777" w:rsidR="00011159" w:rsidRDefault="00011159" w:rsidP="00011159">
      <w:pPr>
        <w:spacing w:after="0" w:line="240" w:lineRule="auto"/>
      </w:pPr>
    </w:p>
    <w:p w14:paraId="31EA60B9" w14:textId="77777777" w:rsidR="00011159" w:rsidRDefault="00011159" w:rsidP="00011159">
      <w:pPr>
        <w:spacing w:after="0" w:line="240" w:lineRule="auto"/>
      </w:pPr>
      <w:r>
        <w:t>SQL&gt; INSERT INTO OrderDetails    (Order_Details_ID,         Order_Details_Qty, Item_ID, Customer_Order_ID, Discount)</w:t>
      </w:r>
    </w:p>
    <w:p w14:paraId="078D5527" w14:textId="77777777" w:rsidR="00011159" w:rsidRDefault="00011159" w:rsidP="00011159">
      <w:pPr>
        <w:spacing w:after="0" w:line="240" w:lineRule="auto"/>
      </w:pPr>
      <w:r>
        <w:t xml:space="preserve">    VALUES                  (OrderDetails_Seq.NEXTVAL, 5,                 15,       15,                 0);</w:t>
      </w:r>
    </w:p>
    <w:p w14:paraId="540878A2" w14:textId="77777777" w:rsidR="00011159" w:rsidRDefault="00011159" w:rsidP="00011159">
      <w:pPr>
        <w:spacing w:after="0" w:line="240" w:lineRule="auto"/>
      </w:pPr>
    </w:p>
    <w:p w14:paraId="6408B2EB" w14:textId="77777777" w:rsidR="00011159" w:rsidRDefault="00011159" w:rsidP="00011159">
      <w:pPr>
        <w:spacing w:after="0" w:line="240" w:lineRule="auto"/>
      </w:pPr>
      <w:r>
        <w:t>1 row inserted.</w:t>
      </w:r>
    </w:p>
    <w:p w14:paraId="3CC4D9EE" w14:textId="77777777" w:rsidR="00011159" w:rsidRDefault="00011159" w:rsidP="00011159">
      <w:pPr>
        <w:spacing w:after="0" w:line="240" w:lineRule="auto"/>
      </w:pPr>
    </w:p>
    <w:p w14:paraId="66E96343" w14:textId="77777777" w:rsidR="00011159" w:rsidRDefault="00011159" w:rsidP="00011159">
      <w:pPr>
        <w:spacing w:after="0" w:line="240" w:lineRule="auto"/>
      </w:pPr>
      <w:r>
        <w:t>SQL&gt; INSERT INTO OrderDetails    (Order_Details_ID,         Order_Details_Qty, Item_ID, Customer_Order_ID, Discount)</w:t>
      </w:r>
    </w:p>
    <w:p w14:paraId="2291FF72" w14:textId="77777777" w:rsidR="00011159" w:rsidRDefault="00011159" w:rsidP="00011159">
      <w:pPr>
        <w:spacing w:after="0" w:line="240" w:lineRule="auto"/>
      </w:pPr>
      <w:r>
        <w:t xml:space="preserve">    VALUES                  (OrderDetails_Seq.NEXTVAL, 6,                 16,       16,                 0);</w:t>
      </w:r>
    </w:p>
    <w:p w14:paraId="560186CA" w14:textId="77777777" w:rsidR="00011159" w:rsidRDefault="00011159" w:rsidP="00011159">
      <w:pPr>
        <w:spacing w:after="0" w:line="240" w:lineRule="auto"/>
      </w:pPr>
    </w:p>
    <w:p w14:paraId="139CCD13" w14:textId="77777777" w:rsidR="00011159" w:rsidRDefault="00011159" w:rsidP="00011159">
      <w:pPr>
        <w:spacing w:after="0" w:line="240" w:lineRule="auto"/>
      </w:pPr>
      <w:r>
        <w:t>1 row inserted.</w:t>
      </w:r>
    </w:p>
    <w:p w14:paraId="017415A4" w14:textId="77777777" w:rsidR="00011159" w:rsidRDefault="00011159" w:rsidP="00011159">
      <w:pPr>
        <w:spacing w:after="0" w:line="240" w:lineRule="auto"/>
      </w:pPr>
    </w:p>
    <w:p w14:paraId="5D6EEFD8" w14:textId="77777777" w:rsidR="00011159" w:rsidRDefault="00011159" w:rsidP="00011159">
      <w:pPr>
        <w:spacing w:after="0" w:line="240" w:lineRule="auto"/>
      </w:pPr>
      <w:r>
        <w:t>SQL&gt; INSERT INTO OrderDetails    (Order_Details_ID,         Order_Details_Qty, Item_ID, Customer_Order_ID, Discount)</w:t>
      </w:r>
    </w:p>
    <w:p w14:paraId="03F42550" w14:textId="77777777" w:rsidR="00011159" w:rsidRDefault="00011159" w:rsidP="00011159">
      <w:pPr>
        <w:spacing w:after="0" w:line="240" w:lineRule="auto"/>
      </w:pPr>
      <w:r>
        <w:t xml:space="preserve">    VALUES                  (OrderDetails_Seq.NEXTVAL, 7,                 17,       17,                 0);</w:t>
      </w:r>
    </w:p>
    <w:p w14:paraId="484825F5" w14:textId="77777777" w:rsidR="00011159" w:rsidRDefault="00011159" w:rsidP="00011159">
      <w:pPr>
        <w:spacing w:after="0" w:line="240" w:lineRule="auto"/>
      </w:pPr>
    </w:p>
    <w:p w14:paraId="12E5152D" w14:textId="77777777" w:rsidR="00011159" w:rsidRDefault="00011159" w:rsidP="00011159">
      <w:pPr>
        <w:spacing w:after="0" w:line="240" w:lineRule="auto"/>
      </w:pPr>
      <w:r>
        <w:t>1 row inserted.</w:t>
      </w:r>
    </w:p>
    <w:p w14:paraId="796A2BC5" w14:textId="77777777" w:rsidR="00011159" w:rsidRDefault="00011159" w:rsidP="00011159">
      <w:pPr>
        <w:spacing w:after="0" w:line="240" w:lineRule="auto"/>
      </w:pPr>
    </w:p>
    <w:p w14:paraId="791E2F41" w14:textId="77777777" w:rsidR="00011159" w:rsidRDefault="00011159" w:rsidP="00011159">
      <w:pPr>
        <w:spacing w:after="0" w:line="240" w:lineRule="auto"/>
      </w:pPr>
      <w:r>
        <w:t>SQL&gt; INSERT INTO OrderDetails    (Order_Details_ID,         Order_Details_Qty, Item_ID, Customer_Order_ID, Discount)</w:t>
      </w:r>
    </w:p>
    <w:p w14:paraId="1607D936" w14:textId="77777777" w:rsidR="00011159" w:rsidRDefault="00011159" w:rsidP="00011159">
      <w:pPr>
        <w:spacing w:after="0" w:line="240" w:lineRule="auto"/>
      </w:pPr>
      <w:r>
        <w:t xml:space="preserve">    VALUES                  (OrderDetails_Seq.NEXTVAL, 8,                 18,       18,                 0);</w:t>
      </w:r>
    </w:p>
    <w:p w14:paraId="4624A530" w14:textId="77777777" w:rsidR="00011159" w:rsidRDefault="00011159" w:rsidP="00011159">
      <w:pPr>
        <w:spacing w:after="0" w:line="240" w:lineRule="auto"/>
      </w:pPr>
    </w:p>
    <w:p w14:paraId="06E2019A" w14:textId="77777777" w:rsidR="00011159" w:rsidRDefault="00011159" w:rsidP="00011159">
      <w:pPr>
        <w:spacing w:after="0" w:line="240" w:lineRule="auto"/>
      </w:pPr>
      <w:r>
        <w:t>1 row inserted.</w:t>
      </w:r>
    </w:p>
    <w:p w14:paraId="27641849" w14:textId="77777777" w:rsidR="00011159" w:rsidRDefault="00011159" w:rsidP="00011159">
      <w:pPr>
        <w:spacing w:after="0" w:line="240" w:lineRule="auto"/>
      </w:pPr>
    </w:p>
    <w:p w14:paraId="460469DB" w14:textId="77777777" w:rsidR="00011159" w:rsidRDefault="00011159" w:rsidP="00011159">
      <w:pPr>
        <w:spacing w:after="0" w:line="240" w:lineRule="auto"/>
      </w:pPr>
      <w:r>
        <w:t>SQL&gt; INSERT INTO OrderDetails    (Order_Details_ID,         Order_Details_Qty, Item_ID, Customer_Order_ID, Discount)</w:t>
      </w:r>
    </w:p>
    <w:p w14:paraId="325DDF62" w14:textId="77777777" w:rsidR="00011159" w:rsidRDefault="00011159" w:rsidP="00011159">
      <w:pPr>
        <w:spacing w:after="0" w:line="240" w:lineRule="auto"/>
      </w:pPr>
      <w:r>
        <w:t xml:space="preserve">    VALUES                  (OrderDetails_Seq.NEXTVAL, 1,                 19,       19,                 0);</w:t>
      </w:r>
    </w:p>
    <w:p w14:paraId="564F90DC" w14:textId="77777777" w:rsidR="00011159" w:rsidRDefault="00011159" w:rsidP="00011159">
      <w:pPr>
        <w:spacing w:after="0" w:line="240" w:lineRule="auto"/>
      </w:pPr>
    </w:p>
    <w:p w14:paraId="45753518" w14:textId="77777777" w:rsidR="00011159" w:rsidRDefault="00011159" w:rsidP="00011159">
      <w:pPr>
        <w:spacing w:after="0" w:line="240" w:lineRule="auto"/>
      </w:pPr>
      <w:r>
        <w:t>1 row inserted.</w:t>
      </w:r>
    </w:p>
    <w:p w14:paraId="3C82A625" w14:textId="77777777" w:rsidR="00011159" w:rsidRDefault="00011159" w:rsidP="00011159">
      <w:pPr>
        <w:spacing w:after="0" w:line="240" w:lineRule="auto"/>
      </w:pPr>
    </w:p>
    <w:p w14:paraId="7B2CBDC4" w14:textId="77777777" w:rsidR="00011159" w:rsidRDefault="00011159" w:rsidP="00011159">
      <w:pPr>
        <w:spacing w:after="0" w:line="240" w:lineRule="auto"/>
      </w:pPr>
      <w:r>
        <w:t>SQL&gt; INSERT INTO OrderDetails    (Order_Details_ID,         Order_Details_Qty, Item_ID, Customer_Order_ID, Discount)</w:t>
      </w:r>
    </w:p>
    <w:p w14:paraId="7E7910B8" w14:textId="77777777" w:rsidR="00011159" w:rsidRDefault="00011159" w:rsidP="00011159">
      <w:pPr>
        <w:spacing w:after="0" w:line="240" w:lineRule="auto"/>
      </w:pPr>
      <w:r>
        <w:t xml:space="preserve">    VALUES                  (OrderDetails_Seq.NEXTVAL, 1,                 10,      20,                 0);</w:t>
      </w:r>
    </w:p>
    <w:p w14:paraId="05836140" w14:textId="77777777" w:rsidR="00011159" w:rsidRDefault="00011159" w:rsidP="00011159">
      <w:pPr>
        <w:spacing w:after="0" w:line="240" w:lineRule="auto"/>
      </w:pPr>
    </w:p>
    <w:p w14:paraId="1C369836" w14:textId="77777777" w:rsidR="00011159" w:rsidRDefault="00011159" w:rsidP="00011159">
      <w:pPr>
        <w:spacing w:after="0" w:line="240" w:lineRule="auto"/>
      </w:pPr>
      <w:r>
        <w:t>1 row inserted.</w:t>
      </w:r>
    </w:p>
    <w:p w14:paraId="757A1FCA" w14:textId="77777777" w:rsidR="00011159" w:rsidRDefault="00011159" w:rsidP="00011159">
      <w:pPr>
        <w:spacing w:after="0" w:line="240" w:lineRule="auto"/>
      </w:pPr>
    </w:p>
    <w:p w14:paraId="69226FDB" w14:textId="77777777" w:rsidR="00011159" w:rsidRDefault="00011159" w:rsidP="00011159">
      <w:pPr>
        <w:spacing w:after="0" w:line="240" w:lineRule="auto"/>
      </w:pPr>
      <w:r>
        <w:t>SQL&gt; commit;</w:t>
      </w:r>
    </w:p>
    <w:p w14:paraId="692A1EEA" w14:textId="77777777" w:rsidR="00011159" w:rsidRDefault="00011159" w:rsidP="00011159">
      <w:pPr>
        <w:spacing w:after="0" w:line="240" w:lineRule="auto"/>
      </w:pPr>
    </w:p>
    <w:p w14:paraId="0FF0E89A" w14:textId="77777777" w:rsidR="00011159" w:rsidRDefault="00011159" w:rsidP="00011159">
      <w:pPr>
        <w:spacing w:after="0" w:line="240" w:lineRule="auto"/>
      </w:pPr>
      <w:r>
        <w:t>Commit complete.</w:t>
      </w:r>
    </w:p>
    <w:p w14:paraId="28181D82" w14:textId="77777777" w:rsidR="00011159" w:rsidRDefault="00011159" w:rsidP="00011159">
      <w:pPr>
        <w:spacing w:after="0" w:line="240" w:lineRule="auto"/>
      </w:pPr>
    </w:p>
    <w:p w14:paraId="4030DB98" w14:textId="77777777" w:rsidR="00011159" w:rsidRDefault="00011159" w:rsidP="00011159">
      <w:pPr>
        <w:spacing w:after="0" w:line="240" w:lineRule="auto"/>
      </w:pPr>
      <w:r>
        <w:t>SQL&gt; /* Verify each tables content */</w:t>
      </w:r>
    </w:p>
    <w:p w14:paraId="2D65281E" w14:textId="77777777" w:rsidR="00011159" w:rsidRDefault="00011159" w:rsidP="00011159">
      <w:pPr>
        <w:spacing w:after="0" w:line="240" w:lineRule="auto"/>
      </w:pPr>
      <w:r>
        <w:t>SQL&gt; SELECT /*fixed*/ * FROM Customer;</w:t>
      </w:r>
    </w:p>
    <w:p w14:paraId="1CC0CED5" w14:textId="77777777" w:rsidR="00011159" w:rsidRDefault="00011159" w:rsidP="00011159">
      <w:pPr>
        <w:spacing w:after="0" w:line="240" w:lineRule="auto"/>
      </w:pPr>
    </w:p>
    <w:p w14:paraId="2AFE3B8B" w14:textId="2F8B4F51" w:rsidR="00011159" w:rsidRDefault="00C12186" w:rsidP="00011159">
      <w:pPr>
        <w:spacing w:after="0" w:line="240" w:lineRule="auto"/>
      </w:pPr>
      <w:r>
        <w:rPr>
          <w:noProof/>
        </w:rPr>
        <w:lastRenderedPageBreak/>
        <w:drawing>
          <wp:inline distT="0" distB="0" distL="0" distR="0" wp14:anchorId="10E26164" wp14:editId="201CE4C0">
            <wp:extent cx="5943600" cy="327787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7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6E91D9" w14:textId="77777777" w:rsidR="00C12186" w:rsidRDefault="00C12186" w:rsidP="00011159">
      <w:pPr>
        <w:spacing w:after="0" w:line="240" w:lineRule="auto"/>
      </w:pPr>
    </w:p>
    <w:p w14:paraId="763F1F5B" w14:textId="77777777" w:rsidR="00011159" w:rsidRDefault="00011159" w:rsidP="00011159">
      <w:pPr>
        <w:spacing w:after="0" w:line="240" w:lineRule="auto"/>
      </w:pPr>
      <w:r>
        <w:t xml:space="preserve"> 20 rows selected </w:t>
      </w:r>
    </w:p>
    <w:p w14:paraId="6EA2DA6B" w14:textId="77777777" w:rsidR="00011159" w:rsidRDefault="00011159" w:rsidP="00011159">
      <w:pPr>
        <w:spacing w:after="0" w:line="240" w:lineRule="auto"/>
      </w:pPr>
    </w:p>
    <w:p w14:paraId="78A23E84" w14:textId="79080266" w:rsidR="00011159" w:rsidRDefault="00011159" w:rsidP="00011159">
      <w:pPr>
        <w:spacing w:after="0" w:line="240" w:lineRule="auto"/>
      </w:pPr>
      <w:r>
        <w:t>SQL&gt; SELECT /*fixed*/ * FROM CustomerOrder;</w:t>
      </w:r>
    </w:p>
    <w:p w14:paraId="4350F7F1" w14:textId="46B08D45" w:rsidR="00C12186" w:rsidRDefault="00C12186" w:rsidP="00011159">
      <w:pPr>
        <w:spacing w:after="0" w:line="240" w:lineRule="auto"/>
      </w:pPr>
    </w:p>
    <w:p w14:paraId="7E287CDC" w14:textId="52A97C44" w:rsidR="00C12186" w:rsidRDefault="00C12186" w:rsidP="00011159">
      <w:pPr>
        <w:spacing w:after="0" w:line="240" w:lineRule="auto"/>
      </w:pPr>
      <w:r>
        <w:rPr>
          <w:noProof/>
        </w:rPr>
        <w:drawing>
          <wp:inline distT="0" distB="0" distL="0" distR="0" wp14:anchorId="4B11296C" wp14:editId="6C6F0393">
            <wp:extent cx="3276600" cy="40195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76600" cy="401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07A42" w14:textId="77777777" w:rsidR="00011159" w:rsidRDefault="00011159" w:rsidP="00011159">
      <w:pPr>
        <w:spacing w:after="0" w:line="240" w:lineRule="auto"/>
      </w:pPr>
    </w:p>
    <w:p w14:paraId="1FAF338F" w14:textId="77777777" w:rsidR="00011159" w:rsidRDefault="00011159" w:rsidP="00011159">
      <w:pPr>
        <w:spacing w:after="0" w:line="240" w:lineRule="auto"/>
      </w:pPr>
      <w:r>
        <w:t xml:space="preserve"> 20 rows selected </w:t>
      </w:r>
    </w:p>
    <w:p w14:paraId="1F59B8E9" w14:textId="77777777" w:rsidR="00011159" w:rsidRDefault="00011159" w:rsidP="00011159">
      <w:pPr>
        <w:spacing w:after="0" w:line="240" w:lineRule="auto"/>
      </w:pPr>
    </w:p>
    <w:p w14:paraId="501792D1" w14:textId="4A4A9FE6" w:rsidR="00011159" w:rsidRDefault="00011159" w:rsidP="00011159">
      <w:pPr>
        <w:spacing w:after="0" w:line="240" w:lineRule="auto"/>
      </w:pPr>
      <w:r>
        <w:t>SQL&gt; SELECT /*fixed*/ * FROM OrderDetails;</w:t>
      </w:r>
    </w:p>
    <w:p w14:paraId="2BE517EB" w14:textId="07D64B1D" w:rsidR="002D67D6" w:rsidRDefault="002D67D6" w:rsidP="00011159">
      <w:pPr>
        <w:spacing w:after="0" w:line="240" w:lineRule="auto"/>
      </w:pPr>
    </w:p>
    <w:p w14:paraId="430C5D5E" w14:textId="79134908" w:rsidR="002D67D6" w:rsidRDefault="002D67D6" w:rsidP="00011159">
      <w:pPr>
        <w:spacing w:after="0" w:line="240" w:lineRule="auto"/>
      </w:pPr>
      <w:r>
        <w:rPr>
          <w:noProof/>
        </w:rPr>
        <w:drawing>
          <wp:inline distT="0" distB="0" distL="0" distR="0" wp14:anchorId="73E5B017" wp14:editId="4DA149AE">
            <wp:extent cx="5114925" cy="403860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14925" cy="403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84367" w14:textId="77777777" w:rsidR="00011159" w:rsidRDefault="00011159" w:rsidP="00011159">
      <w:pPr>
        <w:spacing w:after="0" w:line="240" w:lineRule="auto"/>
      </w:pPr>
    </w:p>
    <w:p w14:paraId="18C2C38B" w14:textId="77777777" w:rsidR="00011159" w:rsidRDefault="00011159" w:rsidP="00011159">
      <w:pPr>
        <w:spacing w:after="0" w:line="240" w:lineRule="auto"/>
      </w:pPr>
    </w:p>
    <w:p w14:paraId="02D47C6C" w14:textId="77777777" w:rsidR="00011159" w:rsidRDefault="00011159" w:rsidP="00011159">
      <w:pPr>
        <w:spacing w:after="0" w:line="240" w:lineRule="auto"/>
      </w:pPr>
      <w:r>
        <w:t xml:space="preserve"> 20 rows selected </w:t>
      </w:r>
    </w:p>
    <w:p w14:paraId="2CB5F54E" w14:textId="77777777" w:rsidR="00011159" w:rsidRDefault="00011159" w:rsidP="00011159">
      <w:pPr>
        <w:spacing w:after="0" w:line="240" w:lineRule="auto"/>
      </w:pPr>
    </w:p>
    <w:p w14:paraId="5B908269" w14:textId="77777777" w:rsidR="00011159" w:rsidRDefault="00011159" w:rsidP="00011159">
      <w:pPr>
        <w:spacing w:after="0" w:line="240" w:lineRule="auto"/>
      </w:pPr>
      <w:r>
        <w:t>SQL&gt; SELECT /*fixed*/ * FROM Item;</w:t>
      </w:r>
    </w:p>
    <w:p w14:paraId="51E7D527" w14:textId="56D7E1D2" w:rsidR="00011159" w:rsidRDefault="00011159" w:rsidP="00011159">
      <w:pPr>
        <w:spacing w:after="0" w:line="240" w:lineRule="auto"/>
      </w:pPr>
    </w:p>
    <w:p w14:paraId="32FF1067" w14:textId="2EBA4A35" w:rsidR="00583271" w:rsidRDefault="00583271" w:rsidP="00011159">
      <w:pPr>
        <w:spacing w:after="0" w:line="240" w:lineRule="auto"/>
      </w:pPr>
      <w:r>
        <w:rPr>
          <w:noProof/>
        </w:rPr>
        <w:lastRenderedPageBreak/>
        <w:drawing>
          <wp:inline distT="0" distB="0" distL="0" distR="0" wp14:anchorId="3BBD8E39" wp14:editId="7AFB8B22">
            <wp:extent cx="5943600" cy="273304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B3E360" w14:textId="77777777" w:rsidR="00011159" w:rsidRDefault="00011159" w:rsidP="00011159">
      <w:pPr>
        <w:spacing w:after="0" w:line="240" w:lineRule="auto"/>
      </w:pPr>
    </w:p>
    <w:p w14:paraId="2D26B12B" w14:textId="77777777" w:rsidR="00011159" w:rsidRDefault="00011159" w:rsidP="00011159">
      <w:pPr>
        <w:spacing w:after="0" w:line="240" w:lineRule="auto"/>
      </w:pPr>
      <w:r>
        <w:t xml:space="preserve"> 20 rows selected </w:t>
      </w:r>
    </w:p>
    <w:p w14:paraId="4067898D" w14:textId="77777777" w:rsidR="00011159" w:rsidRDefault="00011159" w:rsidP="00011159">
      <w:pPr>
        <w:spacing w:after="0" w:line="240" w:lineRule="auto"/>
      </w:pPr>
    </w:p>
    <w:p w14:paraId="5F14B246" w14:textId="5B2E15E2" w:rsidR="00011159" w:rsidRDefault="00011159" w:rsidP="00011159">
      <w:pPr>
        <w:spacing w:after="0" w:line="240" w:lineRule="auto"/>
      </w:pPr>
      <w:r>
        <w:t>SQL&gt; SELECT /*fixed*/ * FROM ItemType;</w:t>
      </w:r>
    </w:p>
    <w:p w14:paraId="120A5772" w14:textId="27120DFE" w:rsidR="005220E3" w:rsidRDefault="005220E3" w:rsidP="00011159">
      <w:pPr>
        <w:spacing w:after="0" w:line="240" w:lineRule="auto"/>
      </w:pPr>
    </w:p>
    <w:p w14:paraId="7AAF84B0" w14:textId="52BD0889" w:rsidR="005220E3" w:rsidRDefault="005220E3" w:rsidP="00011159">
      <w:pPr>
        <w:spacing w:after="0" w:line="240" w:lineRule="auto"/>
      </w:pPr>
      <w:r>
        <w:rPr>
          <w:noProof/>
        </w:rPr>
        <w:drawing>
          <wp:inline distT="0" distB="0" distL="0" distR="0" wp14:anchorId="38FD432A" wp14:editId="67068277">
            <wp:extent cx="2019300" cy="40576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019300" cy="405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38080F48" w14:textId="77777777" w:rsidR="00011159" w:rsidRDefault="00011159" w:rsidP="00011159">
      <w:pPr>
        <w:spacing w:after="0" w:line="240" w:lineRule="auto"/>
      </w:pPr>
    </w:p>
    <w:p w14:paraId="6056A39E" w14:textId="77777777" w:rsidR="00011159" w:rsidRDefault="00011159" w:rsidP="00011159">
      <w:pPr>
        <w:spacing w:after="0" w:line="240" w:lineRule="auto"/>
      </w:pPr>
    </w:p>
    <w:p w14:paraId="76CFD384" w14:textId="77777777" w:rsidR="00011159" w:rsidRDefault="00011159" w:rsidP="00011159">
      <w:pPr>
        <w:spacing w:after="0" w:line="240" w:lineRule="auto"/>
      </w:pPr>
      <w:r>
        <w:t xml:space="preserve"> 20 rows selected </w:t>
      </w:r>
    </w:p>
    <w:p w14:paraId="1DF2571B" w14:textId="77777777" w:rsidR="003A5629" w:rsidRDefault="003A5629" w:rsidP="00011159">
      <w:pPr>
        <w:spacing w:after="0" w:line="240" w:lineRule="auto"/>
      </w:pPr>
    </w:p>
    <w:sectPr w:rsidR="003A56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zNDA0NTIxNTQyMDZQ0lEKTi0uzszPAykwrAUAK15c9ywAAAA="/>
  </w:docVars>
  <w:rsids>
    <w:rsidRoot w:val="00011159"/>
    <w:rsid w:val="00011159"/>
    <w:rsid w:val="000279A2"/>
    <w:rsid w:val="001521C5"/>
    <w:rsid w:val="001C40FA"/>
    <w:rsid w:val="002D67D6"/>
    <w:rsid w:val="003A5629"/>
    <w:rsid w:val="004C0315"/>
    <w:rsid w:val="005220E3"/>
    <w:rsid w:val="00583271"/>
    <w:rsid w:val="007D2F6C"/>
    <w:rsid w:val="00BC5B33"/>
    <w:rsid w:val="00C12186"/>
    <w:rsid w:val="00E85D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2A823D"/>
  <w15:chartTrackingRefBased/>
  <w15:docId w15:val="{064BF078-E99A-4798-BC94-AA8B126B36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5</Pages>
  <Words>5630</Words>
  <Characters>32093</Characters>
  <Application>Microsoft Office Word</Application>
  <DocSecurity>0</DocSecurity>
  <Lines>267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ndon Russell</dc:creator>
  <cp:keywords/>
  <dc:description/>
  <cp:lastModifiedBy>Brandon Russell</cp:lastModifiedBy>
  <cp:revision>11</cp:revision>
  <dcterms:created xsi:type="dcterms:W3CDTF">2016-04-08T17:29:00Z</dcterms:created>
  <dcterms:modified xsi:type="dcterms:W3CDTF">2016-04-08T17:53:00Z</dcterms:modified>
</cp:coreProperties>
</file>